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C30EAC" w14:textId="77777777" w:rsidR="002F3022" w:rsidRDefault="002F3022" w:rsidP="002F3022">
      <w:pPr>
        <w:spacing w:line="480" w:lineRule="auto"/>
        <w:jc w:val="both"/>
        <w:rPr>
          <w:lang w:val="en-US"/>
        </w:rPr>
      </w:pPr>
    </w:p>
    <w:p w14:paraId="57CF840B" w14:textId="7FB4D7B6" w:rsidR="0011461A" w:rsidRDefault="0011461A" w:rsidP="00641CC3">
      <w:pPr>
        <w:spacing w:line="480" w:lineRule="auto"/>
        <w:jc w:val="center"/>
        <w:rPr>
          <w:b/>
          <w:lang w:val="en-US"/>
        </w:rPr>
      </w:pPr>
      <w:r w:rsidRPr="0011461A">
        <w:rPr>
          <w:b/>
          <w:lang w:val="en-US"/>
        </w:rPr>
        <w:t>SUPPLEMENTARY FIGURES</w:t>
      </w:r>
      <w:r>
        <w:rPr>
          <w:b/>
          <w:lang w:val="en-US"/>
        </w:rPr>
        <w:t xml:space="preserve"> AND TABLES</w:t>
      </w:r>
    </w:p>
    <w:p w14:paraId="6683D376" w14:textId="77777777" w:rsidR="0011461A" w:rsidRPr="00641CC3" w:rsidRDefault="0011461A" w:rsidP="00641CC3">
      <w:pPr>
        <w:spacing w:line="480" w:lineRule="auto"/>
        <w:jc w:val="center"/>
        <w:rPr>
          <w:b/>
          <w:lang w:val="en-US"/>
        </w:rPr>
      </w:pPr>
    </w:p>
    <w:p w14:paraId="22372C2C" w14:textId="2B7505CD" w:rsidR="0011461A" w:rsidRDefault="0011461A" w:rsidP="0011461A">
      <w:pPr>
        <w:ind w:firstLine="708"/>
        <w:rPr>
          <w:b/>
          <w:lang w:val="en-US"/>
        </w:rPr>
      </w:pPr>
      <w:r w:rsidRPr="0095546C">
        <w:rPr>
          <w:b/>
          <w:lang w:val="en-US"/>
        </w:rPr>
        <w:t>CTAB-assisted synthesis of C@Na</w:t>
      </w:r>
      <w:r w:rsidRPr="00381DA2">
        <w:rPr>
          <w:b/>
          <w:vertAlign w:val="subscript"/>
          <w:lang w:val="en-US"/>
        </w:rPr>
        <w:t>3</w:t>
      </w:r>
      <w:r w:rsidRPr="0095546C">
        <w:rPr>
          <w:b/>
          <w:lang w:val="en-US"/>
        </w:rPr>
        <w:t>V</w:t>
      </w:r>
      <w:r w:rsidRPr="00381DA2">
        <w:rPr>
          <w:b/>
          <w:vertAlign w:val="subscript"/>
          <w:lang w:val="en-US"/>
        </w:rPr>
        <w:t>2</w:t>
      </w:r>
      <w:r w:rsidRPr="0095546C">
        <w:rPr>
          <w:b/>
          <w:lang w:val="en-US"/>
        </w:rPr>
        <w:t>(PO</w:t>
      </w:r>
      <w:r w:rsidRPr="00381DA2">
        <w:rPr>
          <w:b/>
          <w:vertAlign w:val="subscript"/>
          <w:lang w:val="en-US"/>
        </w:rPr>
        <w:t>4</w:t>
      </w:r>
      <w:r w:rsidRPr="0095546C">
        <w:rPr>
          <w:b/>
          <w:lang w:val="en-US"/>
        </w:rPr>
        <w:t>)</w:t>
      </w:r>
      <w:r w:rsidRPr="00381DA2">
        <w:rPr>
          <w:b/>
          <w:vertAlign w:val="subscript"/>
          <w:lang w:val="en-US"/>
        </w:rPr>
        <w:t>2</w:t>
      </w:r>
      <w:r w:rsidRPr="0095546C">
        <w:rPr>
          <w:b/>
          <w:lang w:val="en-US"/>
        </w:rPr>
        <w:t>F</w:t>
      </w:r>
      <w:r w:rsidRPr="00381DA2">
        <w:rPr>
          <w:b/>
          <w:vertAlign w:val="subscript"/>
          <w:lang w:val="en-US"/>
        </w:rPr>
        <w:t>3</w:t>
      </w:r>
      <w:r w:rsidRPr="0095546C">
        <w:rPr>
          <w:b/>
          <w:lang w:val="en-US"/>
        </w:rPr>
        <w:t xml:space="preserve"> with optimized morphology for application as cathode material for Na-ion </w:t>
      </w:r>
      <w:r w:rsidR="00E01820">
        <w:rPr>
          <w:b/>
          <w:lang w:val="en-US"/>
        </w:rPr>
        <w:t>batteries</w:t>
      </w:r>
    </w:p>
    <w:p w14:paraId="39A64BBB" w14:textId="77777777" w:rsidR="0011461A" w:rsidRDefault="0011461A" w:rsidP="0011461A">
      <w:pPr>
        <w:ind w:firstLine="708"/>
        <w:rPr>
          <w:b/>
          <w:lang w:val="en-US"/>
        </w:rPr>
      </w:pPr>
    </w:p>
    <w:p w14:paraId="3BB4242B" w14:textId="77777777" w:rsidR="0011461A" w:rsidRDefault="0011461A" w:rsidP="0011461A">
      <w:pPr>
        <w:ind w:firstLine="708"/>
        <w:rPr>
          <w:b/>
          <w:lang w:val="en-US"/>
        </w:rPr>
      </w:pPr>
    </w:p>
    <w:p w14:paraId="08DC5A4B" w14:textId="77777777" w:rsidR="0011461A" w:rsidRPr="007740CA" w:rsidRDefault="0011461A" w:rsidP="0011461A">
      <w:pPr>
        <w:ind w:firstLine="708"/>
        <w:rPr>
          <w:color w:val="0070C0"/>
          <w:sz w:val="20"/>
          <w:szCs w:val="20"/>
          <w:lang w:val="en-GB"/>
        </w:rPr>
      </w:pPr>
      <w:bookmarkStart w:id="0" w:name="_GoBack"/>
      <w:bookmarkEnd w:id="0"/>
    </w:p>
    <w:p w14:paraId="0880AC77" w14:textId="4C73BBBB" w:rsidR="0011461A" w:rsidRPr="00376CC5" w:rsidRDefault="0011461A" w:rsidP="0011461A">
      <w:pPr>
        <w:pStyle w:val="AuthorList"/>
      </w:pPr>
      <w:r w:rsidRPr="00210A95">
        <w:t>A</w:t>
      </w:r>
      <w:r>
        <w:t>na</w:t>
      </w:r>
      <w:r w:rsidRPr="00210A95">
        <w:t xml:space="preserve"> Criado</w:t>
      </w:r>
      <w:r w:rsidRPr="00A545C6">
        <w:rPr>
          <w:vertAlign w:val="superscript"/>
        </w:rPr>
        <w:t>1</w:t>
      </w:r>
      <w:r w:rsidRPr="00210A95">
        <w:t>, P</w:t>
      </w:r>
      <w:r>
        <w:t>edro</w:t>
      </w:r>
      <w:r w:rsidRPr="00210A95">
        <w:t xml:space="preserve"> Lavela</w:t>
      </w:r>
      <w:r w:rsidRPr="00A545C6">
        <w:rPr>
          <w:vertAlign w:val="superscript"/>
        </w:rPr>
        <w:t>1</w:t>
      </w:r>
      <w:r w:rsidRPr="00210A95">
        <w:t>, G</w:t>
      </w:r>
      <w:r>
        <w:t>regorio</w:t>
      </w:r>
      <w:r w:rsidRPr="00210A95">
        <w:t xml:space="preserve"> </w:t>
      </w:r>
      <w:r w:rsidR="00E01820">
        <w:t xml:space="preserve">F. </w:t>
      </w:r>
      <w:r w:rsidRPr="00210A95">
        <w:t>Ortiz</w:t>
      </w:r>
      <w:r w:rsidRPr="00A545C6">
        <w:rPr>
          <w:vertAlign w:val="superscript"/>
        </w:rPr>
        <w:t>1</w:t>
      </w:r>
      <w:r w:rsidRPr="00210A95">
        <w:t>, J</w:t>
      </w:r>
      <w:r>
        <w:t xml:space="preserve">osé </w:t>
      </w:r>
      <w:r w:rsidRPr="00210A95">
        <w:t>L. Tirado</w:t>
      </w:r>
      <w:r w:rsidRPr="00A545C6">
        <w:rPr>
          <w:vertAlign w:val="superscript"/>
        </w:rPr>
        <w:t>1</w:t>
      </w:r>
      <w:r>
        <w:rPr>
          <w:vertAlign w:val="superscript"/>
        </w:rPr>
        <w:t>*</w:t>
      </w:r>
      <w:r w:rsidRPr="00376CC5">
        <w:t xml:space="preserve">, </w:t>
      </w:r>
      <w:proofErr w:type="spellStart"/>
      <w:r w:rsidRPr="00210A95">
        <w:t>Somaya</w:t>
      </w:r>
      <w:proofErr w:type="spellEnd"/>
      <w:r>
        <w:t xml:space="preserve"> Gzouli</w:t>
      </w:r>
      <w:r w:rsidRPr="00A545C6">
        <w:rPr>
          <w:vertAlign w:val="superscript"/>
        </w:rPr>
        <w:t>2</w:t>
      </w:r>
      <w:r w:rsidRPr="00210A95">
        <w:t>, Z</w:t>
      </w:r>
      <w:r>
        <w:t>ineb</w:t>
      </w:r>
      <w:r w:rsidRPr="00210A95">
        <w:t xml:space="preserve"> Edfouf</w:t>
      </w:r>
      <w:r w:rsidRPr="00A545C6">
        <w:rPr>
          <w:vertAlign w:val="superscript"/>
        </w:rPr>
        <w:t>2</w:t>
      </w:r>
      <w:r w:rsidRPr="00210A95">
        <w:t>, C</w:t>
      </w:r>
      <w:r>
        <w:t>arlos</w:t>
      </w:r>
      <w:r w:rsidRPr="00210A95">
        <w:t xml:space="preserve"> Pérez-Vicente</w:t>
      </w:r>
      <w:r w:rsidRPr="00A545C6">
        <w:rPr>
          <w:vertAlign w:val="superscript"/>
        </w:rPr>
        <w:t>1</w:t>
      </w:r>
    </w:p>
    <w:p w14:paraId="4B651411" w14:textId="0EF5C4BC" w:rsidR="0011461A" w:rsidRDefault="0011461A" w:rsidP="0011461A">
      <w:pPr>
        <w:spacing w:before="240"/>
      </w:pPr>
      <w:r w:rsidRPr="00376CC5">
        <w:rPr>
          <w:vertAlign w:val="superscript"/>
        </w:rPr>
        <w:t>1</w:t>
      </w:r>
      <w:r w:rsidRPr="00431900">
        <w:t xml:space="preserve"> </w:t>
      </w:r>
      <w:proofErr w:type="gramStart"/>
      <w:r w:rsidRPr="00431900">
        <w:t>Departamento</w:t>
      </w:r>
      <w:proofErr w:type="gramEnd"/>
      <w:r w:rsidRPr="00431900">
        <w:t xml:space="preserve"> de Química Inorgánica e Ingeniería Química, Instituto Universitario de Investigación en Química Fina y Nanoquímica, Universidad de Córdoba, Campus de Rabanales, Edificio Marie Curie, E-14071 Córdoba, </w:t>
      </w:r>
      <w:proofErr w:type="spellStart"/>
      <w:r w:rsidRPr="00431900">
        <w:t>Spain</w:t>
      </w:r>
      <w:proofErr w:type="spellEnd"/>
    </w:p>
    <w:p w14:paraId="7FBFAAE9" w14:textId="77777777" w:rsidR="0011461A" w:rsidRPr="00376CC5" w:rsidRDefault="0011461A" w:rsidP="0011461A">
      <w:pPr>
        <w:spacing w:before="240"/>
        <w:rPr>
          <w:b/>
        </w:rPr>
      </w:pPr>
    </w:p>
    <w:p w14:paraId="770CAB92" w14:textId="77777777" w:rsidR="0011461A" w:rsidRPr="00376CC5" w:rsidRDefault="0011461A" w:rsidP="0011461A">
      <w:pPr>
        <w:rPr>
          <w:b/>
        </w:rPr>
      </w:pPr>
      <w:r w:rsidRPr="00376CC5">
        <w:rPr>
          <w:vertAlign w:val="superscript"/>
        </w:rPr>
        <w:t>2</w:t>
      </w:r>
      <w:r w:rsidRPr="00431900">
        <w:t xml:space="preserve"> </w:t>
      </w:r>
      <w:proofErr w:type="spellStart"/>
      <w:r w:rsidRPr="00AF0B92">
        <w:t>Materials</w:t>
      </w:r>
      <w:proofErr w:type="spellEnd"/>
      <w:r w:rsidRPr="00AF0B92">
        <w:t xml:space="preserve"> and </w:t>
      </w:r>
      <w:proofErr w:type="spellStart"/>
      <w:r w:rsidRPr="00AF0B92">
        <w:t>Nanomaterials</w:t>
      </w:r>
      <w:proofErr w:type="spellEnd"/>
      <w:r w:rsidRPr="00AF0B92">
        <w:t xml:space="preserve"> </w:t>
      </w:r>
      <w:proofErr w:type="spellStart"/>
      <w:r w:rsidRPr="00AF0B92">
        <w:t>for</w:t>
      </w:r>
      <w:proofErr w:type="spellEnd"/>
      <w:r w:rsidRPr="00AF0B92">
        <w:t xml:space="preserve"> </w:t>
      </w:r>
      <w:proofErr w:type="spellStart"/>
      <w:r w:rsidRPr="00AF0B92">
        <w:t>Photovoltaic</w:t>
      </w:r>
      <w:proofErr w:type="spellEnd"/>
      <w:r w:rsidRPr="00AF0B92">
        <w:t xml:space="preserve"> </w:t>
      </w:r>
      <w:proofErr w:type="spellStart"/>
      <w:r w:rsidRPr="00AF0B92">
        <w:t>Conversion</w:t>
      </w:r>
      <w:proofErr w:type="spellEnd"/>
      <w:r w:rsidRPr="00AF0B92">
        <w:t xml:space="preserve"> and </w:t>
      </w:r>
      <w:proofErr w:type="spellStart"/>
      <w:r w:rsidRPr="00AF0B92">
        <w:t>Electrochemical</w:t>
      </w:r>
      <w:proofErr w:type="spellEnd"/>
      <w:r w:rsidRPr="00AF0B92">
        <w:t xml:space="preserve"> Storage, </w:t>
      </w:r>
      <w:proofErr w:type="spellStart"/>
      <w:r w:rsidRPr="00AF0B92">
        <w:t>Faculty</w:t>
      </w:r>
      <w:proofErr w:type="spellEnd"/>
      <w:r w:rsidRPr="00AF0B92">
        <w:t xml:space="preserve"> </w:t>
      </w:r>
      <w:proofErr w:type="spellStart"/>
      <w:r w:rsidRPr="00AF0B92">
        <w:t>of</w:t>
      </w:r>
      <w:proofErr w:type="spellEnd"/>
      <w:r w:rsidRPr="00AF0B92">
        <w:t xml:space="preserve"> </w:t>
      </w:r>
      <w:proofErr w:type="spellStart"/>
      <w:r w:rsidRPr="00AF0B92">
        <w:t>Science</w:t>
      </w:r>
      <w:proofErr w:type="spellEnd"/>
      <w:r w:rsidRPr="00AF0B92">
        <w:t xml:space="preserve">, </w:t>
      </w:r>
      <w:proofErr w:type="spellStart"/>
      <w:r w:rsidRPr="00AF0B92">
        <w:t>University</w:t>
      </w:r>
      <w:proofErr w:type="spellEnd"/>
      <w:r w:rsidRPr="00AF0B92">
        <w:t xml:space="preserve"> </w:t>
      </w:r>
      <w:proofErr w:type="spellStart"/>
      <w:r w:rsidRPr="00AF0B92">
        <w:t>of</w:t>
      </w:r>
      <w:proofErr w:type="spellEnd"/>
      <w:r w:rsidRPr="00AF0B92">
        <w:t xml:space="preserve"> Mohammed V, 4 </w:t>
      </w:r>
      <w:proofErr w:type="spellStart"/>
      <w:r w:rsidRPr="00AF0B92">
        <w:t>Av</w:t>
      </w:r>
      <w:proofErr w:type="spellEnd"/>
      <w:r w:rsidRPr="00AF0B92">
        <w:t xml:space="preserve"> Ibn </w:t>
      </w:r>
      <w:proofErr w:type="spellStart"/>
      <w:r w:rsidRPr="00AF0B92">
        <w:t>Battota</w:t>
      </w:r>
      <w:proofErr w:type="spellEnd"/>
      <w:r w:rsidRPr="00AF0B92">
        <w:t xml:space="preserve"> B. P 1014, Rabat, </w:t>
      </w:r>
      <w:proofErr w:type="spellStart"/>
      <w:r w:rsidRPr="00AF0B92">
        <w:t>Morocco</w:t>
      </w:r>
      <w:proofErr w:type="spellEnd"/>
    </w:p>
    <w:p w14:paraId="3C1EF4DA" w14:textId="77777777" w:rsidR="0011461A" w:rsidRPr="00EC3E03" w:rsidRDefault="0011461A" w:rsidP="0011461A">
      <w:pPr>
        <w:spacing w:line="480" w:lineRule="auto"/>
        <w:jc w:val="both"/>
        <w:rPr>
          <w:b/>
          <w:lang w:val="en-US"/>
        </w:rPr>
      </w:pPr>
    </w:p>
    <w:p w14:paraId="724A1AD3" w14:textId="77777777" w:rsidR="000C0D7A" w:rsidRDefault="000C0D7A" w:rsidP="00641CC3">
      <w:pPr>
        <w:spacing w:line="360" w:lineRule="auto"/>
        <w:jc w:val="both"/>
        <w:rPr>
          <w:b/>
          <w:lang w:val="en-US"/>
        </w:rPr>
      </w:pPr>
    </w:p>
    <w:p w14:paraId="1FF41654" w14:textId="77777777" w:rsidR="000C0D7A" w:rsidRDefault="000C0D7A" w:rsidP="00641CC3">
      <w:pPr>
        <w:spacing w:line="360" w:lineRule="auto"/>
        <w:jc w:val="both"/>
        <w:rPr>
          <w:b/>
          <w:lang w:val="en-US"/>
        </w:rPr>
      </w:pPr>
    </w:p>
    <w:p w14:paraId="720949C9" w14:textId="77777777" w:rsidR="000C0D7A" w:rsidRDefault="000C0D7A" w:rsidP="00641CC3">
      <w:pPr>
        <w:spacing w:line="360" w:lineRule="auto"/>
        <w:jc w:val="both"/>
        <w:rPr>
          <w:b/>
          <w:lang w:val="en-US"/>
        </w:rPr>
      </w:pPr>
    </w:p>
    <w:p w14:paraId="6960A9D7" w14:textId="3874E51A" w:rsidR="0011461A" w:rsidRDefault="0011461A">
      <w:pPr>
        <w:spacing w:after="200" w:line="276" w:lineRule="auto"/>
        <w:rPr>
          <w:b/>
          <w:lang w:val="en-US"/>
        </w:rPr>
      </w:pPr>
      <w:r>
        <w:rPr>
          <w:b/>
          <w:lang w:val="en-US"/>
        </w:rPr>
        <w:br w:type="page"/>
      </w:r>
    </w:p>
    <w:p w14:paraId="7785F800" w14:textId="77777777" w:rsidR="000C0D7A" w:rsidRDefault="000C0D7A" w:rsidP="00641CC3">
      <w:pPr>
        <w:spacing w:line="360" w:lineRule="auto"/>
        <w:jc w:val="both"/>
        <w:rPr>
          <w:b/>
          <w:lang w:val="en-US"/>
        </w:rPr>
      </w:pPr>
    </w:p>
    <w:p w14:paraId="3C6086D4" w14:textId="77777777" w:rsidR="000C0D7A" w:rsidRDefault="000C0D7A" w:rsidP="00641CC3">
      <w:pPr>
        <w:spacing w:line="360" w:lineRule="auto"/>
        <w:jc w:val="both"/>
        <w:rPr>
          <w:b/>
          <w:lang w:val="en-US"/>
        </w:rPr>
      </w:pPr>
    </w:p>
    <w:p w14:paraId="5E21582B" w14:textId="33EA2407" w:rsidR="00641CC3" w:rsidRPr="0067192E" w:rsidRDefault="0011461A" w:rsidP="00641CC3">
      <w:pPr>
        <w:spacing w:line="360" w:lineRule="auto"/>
        <w:jc w:val="both"/>
        <w:rPr>
          <w:lang w:val="en-US"/>
        </w:rPr>
      </w:pPr>
      <w:r>
        <w:rPr>
          <w:b/>
          <w:lang w:val="en-US"/>
        </w:rPr>
        <w:t xml:space="preserve">Supplementary </w:t>
      </w:r>
      <w:r w:rsidR="00641CC3" w:rsidRPr="0067192E">
        <w:rPr>
          <w:b/>
          <w:lang w:val="en-US"/>
        </w:rPr>
        <w:t xml:space="preserve">Table </w:t>
      </w:r>
      <w:r w:rsidR="00641CC3">
        <w:rPr>
          <w:b/>
          <w:lang w:val="en-US"/>
        </w:rPr>
        <w:t>S1</w:t>
      </w:r>
      <w:r w:rsidR="00641CC3" w:rsidRPr="0067192E">
        <w:rPr>
          <w:lang w:val="en-US"/>
        </w:rPr>
        <w:t xml:space="preserve"> Parameters of the gaussian components calculated from the deconvoluted Raman spectra ascribable to the amorphous carbon phase existing in </w:t>
      </w:r>
      <w:r w:rsidR="00641CC3" w:rsidRPr="0067192E">
        <w:rPr>
          <w:szCs w:val="20"/>
          <w:lang w:val="en-US"/>
        </w:rPr>
        <w:t>C@</w:t>
      </w:r>
      <w:r w:rsidR="00641CC3" w:rsidRPr="0067192E">
        <w:rPr>
          <w:lang w:val="en-US"/>
        </w:rPr>
        <w:t>Na</w:t>
      </w:r>
      <w:r w:rsidR="00641CC3" w:rsidRPr="0067192E">
        <w:rPr>
          <w:vertAlign w:val="subscript"/>
          <w:lang w:val="en-US"/>
        </w:rPr>
        <w:t>3</w:t>
      </w:r>
      <w:r w:rsidR="00641CC3" w:rsidRPr="0067192E">
        <w:rPr>
          <w:lang w:val="en-US"/>
        </w:rPr>
        <w:t>V</w:t>
      </w:r>
      <w:r w:rsidR="00641CC3" w:rsidRPr="0067192E">
        <w:rPr>
          <w:vertAlign w:val="subscript"/>
          <w:lang w:val="en-US"/>
        </w:rPr>
        <w:t>2</w:t>
      </w:r>
      <w:r w:rsidR="00641CC3" w:rsidRPr="0067192E">
        <w:rPr>
          <w:lang w:val="en-US"/>
        </w:rPr>
        <w:t>(PO</w:t>
      </w:r>
      <w:r w:rsidR="00641CC3" w:rsidRPr="0067192E">
        <w:rPr>
          <w:vertAlign w:val="subscript"/>
          <w:lang w:val="en-US"/>
        </w:rPr>
        <w:t>4</w:t>
      </w:r>
      <w:r w:rsidR="00641CC3" w:rsidRPr="0067192E">
        <w:rPr>
          <w:lang w:val="en-US"/>
        </w:rPr>
        <w:t>)</w:t>
      </w:r>
      <w:r w:rsidR="00641CC3" w:rsidRPr="0067192E">
        <w:rPr>
          <w:vertAlign w:val="subscript"/>
          <w:lang w:val="en-US"/>
        </w:rPr>
        <w:t>2</w:t>
      </w:r>
      <w:r w:rsidR="00641CC3" w:rsidRPr="0067192E">
        <w:rPr>
          <w:lang w:val="en-US"/>
        </w:rPr>
        <w:t>F</w:t>
      </w:r>
      <w:r w:rsidR="00641CC3" w:rsidRPr="0067192E">
        <w:rPr>
          <w:vertAlign w:val="subscript"/>
          <w:lang w:val="en-US"/>
        </w:rPr>
        <w:t>3</w:t>
      </w:r>
      <w:r w:rsidR="00641CC3" w:rsidRPr="0067192E">
        <w:rPr>
          <w:szCs w:val="20"/>
          <w:lang w:val="en-US"/>
        </w:rPr>
        <w:t xml:space="preserve"> samples</w:t>
      </w:r>
      <w:r w:rsidR="00641CC3" w:rsidRPr="0067192E">
        <w:rPr>
          <w:lang w:val="en-US"/>
        </w:rPr>
        <w:t>.</w:t>
      </w:r>
    </w:p>
    <w:p w14:paraId="40404BB4" w14:textId="77777777" w:rsidR="00641CC3" w:rsidRPr="0067192E" w:rsidRDefault="00641CC3" w:rsidP="00641CC3">
      <w:pPr>
        <w:rPr>
          <w:lang w:val="en-US"/>
        </w:rPr>
      </w:pPr>
    </w:p>
    <w:tbl>
      <w:tblPr>
        <w:tblStyle w:val="TableGrid"/>
        <w:tblW w:w="0" w:type="auto"/>
        <w:tblInd w:w="42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2"/>
        <w:gridCol w:w="993"/>
        <w:gridCol w:w="1417"/>
        <w:gridCol w:w="1032"/>
        <w:gridCol w:w="1254"/>
      </w:tblGrid>
      <w:tr w:rsidR="00641CC3" w:rsidRPr="0067192E" w14:paraId="1C16EE2E" w14:textId="77777777" w:rsidTr="004E3E3B">
        <w:trPr>
          <w:trHeight w:val="300"/>
        </w:trPr>
        <w:tc>
          <w:tcPr>
            <w:tcW w:w="1842" w:type="dxa"/>
          </w:tcPr>
          <w:p w14:paraId="7DA5094F" w14:textId="77777777" w:rsidR="00641CC3" w:rsidRPr="0067192E" w:rsidRDefault="00641CC3" w:rsidP="004E3E3B">
            <w:pPr>
              <w:rPr>
                <w:lang w:val="en-US"/>
              </w:rPr>
            </w:pPr>
          </w:p>
        </w:tc>
        <w:tc>
          <w:tcPr>
            <w:tcW w:w="993" w:type="dxa"/>
            <w:tcBorders>
              <w:bottom w:val="single" w:sz="4" w:space="0" w:color="000000" w:themeColor="text1"/>
            </w:tcBorders>
          </w:tcPr>
          <w:p w14:paraId="3F63227F" w14:textId="77777777" w:rsidR="00641CC3" w:rsidRPr="0067192E" w:rsidRDefault="00641CC3" w:rsidP="004E3E3B">
            <w:pPr>
              <w:rPr>
                <w:lang w:val="en-US"/>
              </w:rPr>
            </w:pPr>
          </w:p>
        </w:tc>
        <w:tc>
          <w:tcPr>
            <w:tcW w:w="1417" w:type="dxa"/>
            <w:tcBorders>
              <w:bottom w:val="single" w:sz="4" w:space="0" w:color="000000" w:themeColor="text1"/>
            </w:tcBorders>
          </w:tcPr>
          <w:p w14:paraId="592F3348" w14:textId="77777777" w:rsidR="00641CC3" w:rsidRPr="0067192E" w:rsidRDefault="00641CC3" w:rsidP="004E3E3B">
            <w:pPr>
              <w:rPr>
                <w:lang w:val="en-US"/>
              </w:rPr>
            </w:pPr>
            <w:r w:rsidRPr="0067192E">
              <w:rPr>
                <w:lang w:val="en-US"/>
              </w:rPr>
              <w:t>Integrated area</w:t>
            </w:r>
            <w:r w:rsidRPr="0067192E">
              <w:t>·× 10</w:t>
            </w:r>
            <w:r w:rsidRPr="0067192E">
              <w:rPr>
                <w:vertAlign w:val="superscript"/>
              </w:rPr>
              <w:t>4</w:t>
            </w:r>
          </w:p>
          <w:p w14:paraId="02CF467F" w14:textId="77777777" w:rsidR="00641CC3" w:rsidRPr="0067192E" w:rsidRDefault="00641CC3" w:rsidP="004E3E3B">
            <w:pPr>
              <w:rPr>
                <w:lang w:val="en-US"/>
              </w:rPr>
            </w:pPr>
            <w:r w:rsidRPr="0067192E">
              <w:rPr>
                <w:lang w:val="en-US"/>
              </w:rPr>
              <w:t>/</w:t>
            </w:r>
            <w:proofErr w:type="spellStart"/>
            <w:r w:rsidRPr="0067192E">
              <w:rPr>
                <w:lang w:val="en-US"/>
              </w:rPr>
              <w:t>counts×cm</w:t>
            </w:r>
            <w:proofErr w:type="spellEnd"/>
          </w:p>
        </w:tc>
        <w:tc>
          <w:tcPr>
            <w:tcW w:w="1032" w:type="dxa"/>
            <w:tcBorders>
              <w:bottom w:val="single" w:sz="4" w:space="0" w:color="000000" w:themeColor="text1"/>
            </w:tcBorders>
            <w:noWrap/>
            <w:hideMark/>
          </w:tcPr>
          <w:p w14:paraId="64D03AD8" w14:textId="77777777" w:rsidR="00641CC3" w:rsidRPr="0067192E" w:rsidRDefault="00641CC3" w:rsidP="004E3E3B">
            <w:pPr>
              <w:jc w:val="center"/>
            </w:pPr>
            <w:r w:rsidRPr="0067192E">
              <w:t>Shift</w:t>
            </w:r>
            <w:r w:rsidRPr="0067192E">
              <w:rPr>
                <w:vertAlign w:val="superscript"/>
              </w:rPr>
              <w:t>1</w:t>
            </w:r>
          </w:p>
          <w:p w14:paraId="236E5FF7" w14:textId="77777777" w:rsidR="00641CC3" w:rsidRPr="0067192E" w:rsidRDefault="00641CC3" w:rsidP="004E3E3B">
            <w:pPr>
              <w:jc w:val="center"/>
            </w:pPr>
            <w:r w:rsidRPr="0067192E">
              <w:rPr>
                <w:lang w:val="en-US"/>
              </w:rPr>
              <w:t>/</w:t>
            </w:r>
            <w:proofErr w:type="gramStart"/>
            <w:r w:rsidRPr="0067192E">
              <w:rPr>
                <w:lang w:val="en-US"/>
              </w:rPr>
              <w:t>cm</w:t>
            </w:r>
            <w:r w:rsidRPr="0067192E">
              <w:rPr>
                <w:vertAlign w:val="superscript"/>
                <w:lang w:val="en-US"/>
              </w:rPr>
              <w:t>-1</w:t>
            </w:r>
            <w:proofErr w:type="gramEnd"/>
          </w:p>
        </w:tc>
        <w:tc>
          <w:tcPr>
            <w:tcW w:w="1254" w:type="dxa"/>
            <w:tcBorders>
              <w:bottom w:val="single" w:sz="4" w:space="0" w:color="000000" w:themeColor="text1"/>
            </w:tcBorders>
            <w:noWrap/>
            <w:hideMark/>
          </w:tcPr>
          <w:p w14:paraId="5C645BFF" w14:textId="77777777" w:rsidR="00641CC3" w:rsidRPr="0067192E" w:rsidRDefault="00641CC3" w:rsidP="004E3E3B">
            <w:pPr>
              <w:jc w:val="center"/>
              <w:rPr>
                <w:lang w:val="en-US"/>
              </w:rPr>
            </w:pPr>
            <w:r w:rsidRPr="0067192E">
              <w:rPr>
                <w:lang w:val="en-US"/>
              </w:rPr>
              <w:t>FWHM</w:t>
            </w:r>
            <w:r w:rsidRPr="0067192E">
              <w:rPr>
                <w:vertAlign w:val="superscript"/>
                <w:lang w:val="en-US"/>
              </w:rPr>
              <w:t>2</w:t>
            </w:r>
          </w:p>
          <w:p w14:paraId="112A3A9A" w14:textId="77777777" w:rsidR="00641CC3" w:rsidRPr="0067192E" w:rsidRDefault="00641CC3" w:rsidP="004E3E3B">
            <w:pPr>
              <w:jc w:val="center"/>
            </w:pPr>
            <w:r w:rsidRPr="0067192E">
              <w:rPr>
                <w:lang w:val="en-US"/>
              </w:rPr>
              <w:t>/</w:t>
            </w:r>
            <w:proofErr w:type="gramStart"/>
            <w:r w:rsidRPr="0067192E">
              <w:rPr>
                <w:lang w:val="en-US"/>
              </w:rPr>
              <w:t>cm</w:t>
            </w:r>
            <w:r w:rsidRPr="0067192E">
              <w:rPr>
                <w:vertAlign w:val="superscript"/>
                <w:lang w:val="en-US"/>
              </w:rPr>
              <w:t>-1</w:t>
            </w:r>
            <w:proofErr w:type="gramEnd"/>
          </w:p>
        </w:tc>
      </w:tr>
      <w:tr w:rsidR="00641CC3" w:rsidRPr="00F215F8" w14:paraId="6EE152D5" w14:textId="77777777" w:rsidTr="004E3E3B">
        <w:trPr>
          <w:trHeight w:val="300"/>
        </w:trPr>
        <w:tc>
          <w:tcPr>
            <w:tcW w:w="1842" w:type="dxa"/>
            <w:vMerge w:val="restart"/>
          </w:tcPr>
          <w:p w14:paraId="36BC1215" w14:textId="77777777" w:rsidR="00641CC3" w:rsidRPr="00B4090F" w:rsidRDefault="00641CC3" w:rsidP="004E3E3B">
            <w:pPr>
              <w:rPr>
                <w:lang w:val="en-US"/>
              </w:rPr>
            </w:pPr>
            <w:r w:rsidRPr="00B4090F">
              <w:rPr>
                <w:lang w:val="en-US"/>
              </w:rPr>
              <w:t>NVPF</w:t>
            </w:r>
          </w:p>
          <w:p w14:paraId="680E9262" w14:textId="77777777" w:rsidR="00641CC3" w:rsidRPr="00B4090F" w:rsidRDefault="00641CC3" w:rsidP="004E3E3B">
            <w:pPr>
              <w:rPr>
                <w:lang w:val="en-US"/>
              </w:rPr>
            </w:pPr>
            <w:r w:rsidRPr="00B4090F">
              <w:rPr>
                <w:i/>
                <w:szCs w:val="20"/>
                <w:lang w:val="en-US"/>
              </w:rPr>
              <w:t>I</w:t>
            </w:r>
            <w:r w:rsidRPr="00B4090F">
              <w:rPr>
                <w:szCs w:val="20"/>
                <w:vertAlign w:val="subscript"/>
                <w:lang w:val="en-US"/>
              </w:rPr>
              <w:t>G</w:t>
            </w:r>
            <w:r w:rsidRPr="00B4090F">
              <w:rPr>
                <w:szCs w:val="20"/>
                <w:lang w:val="en-US"/>
              </w:rPr>
              <w:t>/</w:t>
            </w:r>
            <w:r w:rsidRPr="00B4090F">
              <w:rPr>
                <w:i/>
                <w:szCs w:val="20"/>
                <w:lang w:val="en-US"/>
              </w:rPr>
              <w:t>I</w:t>
            </w:r>
            <w:r w:rsidRPr="00B4090F">
              <w:rPr>
                <w:szCs w:val="20"/>
                <w:vertAlign w:val="subscript"/>
                <w:lang w:val="en-US"/>
              </w:rPr>
              <w:t>D1</w:t>
            </w:r>
            <w:r w:rsidRPr="00B4090F">
              <w:rPr>
                <w:szCs w:val="20"/>
                <w:lang w:val="en-US"/>
              </w:rPr>
              <w:t>=0.4</w:t>
            </w:r>
            <w:r>
              <w:rPr>
                <w:szCs w:val="20"/>
                <w:lang w:val="en-US"/>
              </w:rPr>
              <w:t>3</w:t>
            </w:r>
          </w:p>
        </w:tc>
        <w:tc>
          <w:tcPr>
            <w:tcW w:w="993" w:type="dxa"/>
            <w:tcBorders>
              <w:bottom w:val="nil"/>
            </w:tcBorders>
          </w:tcPr>
          <w:p w14:paraId="1212A2E1" w14:textId="77777777" w:rsidR="00641CC3" w:rsidRPr="00B4090F" w:rsidRDefault="00641CC3" w:rsidP="004E3E3B">
            <w:r w:rsidRPr="00B4090F">
              <w:t>D4</w:t>
            </w:r>
          </w:p>
        </w:tc>
        <w:tc>
          <w:tcPr>
            <w:tcW w:w="1417" w:type="dxa"/>
            <w:tcBorders>
              <w:bottom w:val="nil"/>
            </w:tcBorders>
          </w:tcPr>
          <w:p w14:paraId="6FFF4D14" w14:textId="77777777" w:rsidR="00641CC3" w:rsidRPr="00B4090F" w:rsidRDefault="00641CC3" w:rsidP="004E3E3B">
            <w:pPr>
              <w:jc w:val="right"/>
            </w:pPr>
            <w:r>
              <w:t>59.9</w:t>
            </w:r>
          </w:p>
        </w:tc>
        <w:tc>
          <w:tcPr>
            <w:tcW w:w="1032" w:type="dxa"/>
            <w:tcBorders>
              <w:bottom w:val="nil"/>
            </w:tcBorders>
            <w:noWrap/>
            <w:vAlign w:val="bottom"/>
            <w:hideMark/>
          </w:tcPr>
          <w:p w14:paraId="303CF313" w14:textId="77777777" w:rsidR="00641CC3" w:rsidRPr="00F215F8" w:rsidRDefault="00641CC3" w:rsidP="004E3E3B">
            <w:pPr>
              <w:jc w:val="right"/>
              <w:rPr>
                <w:lang w:val="en-US"/>
              </w:rPr>
            </w:pPr>
            <w:r w:rsidRPr="005D4972">
              <w:rPr>
                <w:lang w:val="en-US"/>
              </w:rPr>
              <w:t>1185.8</w:t>
            </w:r>
          </w:p>
        </w:tc>
        <w:tc>
          <w:tcPr>
            <w:tcW w:w="1254" w:type="dxa"/>
            <w:tcBorders>
              <w:bottom w:val="nil"/>
            </w:tcBorders>
            <w:noWrap/>
            <w:vAlign w:val="bottom"/>
            <w:hideMark/>
          </w:tcPr>
          <w:p w14:paraId="2D45EEA7" w14:textId="77777777" w:rsidR="00641CC3" w:rsidRPr="00F215F8" w:rsidRDefault="00641CC3" w:rsidP="004E3E3B">
            <w:pPr>
              <w:jc w:val="right"/>
              <w:rPr>
                <w:lang w:val="en-US"/>
              </w:rPr>
            </w:pPr>
            <w:r w:rsidRPr="00F215F8">
              <w:rPr>
                <w:lang w:val="en-US"/>
              </w:rPr>
              <w:t>1</w:t>
            </w:r>
            <w:r>
              <w:rPr>
                <w:lang w:val="en-US"/>
              </w:rPr>
              <w:t>67.4</w:t>
            </w:r>
          </w:p>
        </w:tc>
      </w:tr>
      <w:tr w:rsidR="00641CC3" w:rsidRPr="00F215F8" w14:paraId="17502ABF" w14:textId="77777777" w:rsidTr="004E3E3B">
        <w:trPr>
          <w:trHeight w:val="300"/>
        </w:trPr>
        <w:tc>
          <w:tcPr>
            <w:tcW w:w="1842" w:type="dxa"/>
            <w:vMerge/>
          </w:tcPr>
          <w:p w14:paraId="5533B13C" w14:textId="77777777" w:rsidR="00641CC3" w:rsidRPr="00F215F8" w:rsidRDefault="00641CC3" w:rsidP="004E3E3B">
            <w:pPr>
              <w:rPr>
                <w:lang w:val="en-US"/>
              </w:rPr>
            </w:pPr>
          </w:p>
        </w:tc>
        <w:tc>
          <w:tcPr>
            <w:tcW w:w="993" w:type="dxa"/>
            <w:tcBorders>
              <w:top w:val="nil"/>
              <w:bottom w:val="nil"/>
            </w:tcBorders>
          </w:tcPr>
          <w:p w14:paraId="3B232E61" w14:textId="77777777" w:rsidR="00641CC3" w:rsidRPr="00F215F8" w:rsidRDefault="00641CC3" w:rsidP="004E3E3B">
            <w:pPr>
              <w:rPr>
                <w:lang w:val="en-US"/>
              </w:rPr>
            </w:pPr>
            <w:r w:rsidRPr="00F215F8">
              <w:rPr>
                <w:lang w:val="en-US"/>
              </w:rPr>
              <w:t>D1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FB70213" w14:textId="77777777" w:rsidR="00641CC3" w:rsidRPr="00F215F8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365</w:t>
            </w:r>
          </w:p>
        </w:tc>
        <w:tc>
          <w:tcPr>
            <w:tcW w:w="1032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AD76DA4" w14:textId="77777777" w:rsidR="00641CC3" w:rsidRPr="00F215F8" w:rsidRDefault="00641CC3" w:rsidP="004E3E3B">
            <w:pPr>
              <w:jc w:val="right"/>
              <w:rPr>
                <w:lang w:val="en-US"/>
              </w:rPr>
            </w:pPr>
            <w:r w:rsidRPr="00F215F8">
              <w:rPr>
                <w:lang w:val="en-US"/>
              </w:rPr>
              <w:t>134</w:t>
            </w:r>
            <w:r>
              <w:rPr>
                <w:lang w:val="en-US"/>
              </w:rPr>
              <w:t>6.4</w:t>
            </w:r>
          </w:p>
        </w:tc>
        <w:tc>
          <w:tcPr>
            <w:tcW w:w="1254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5960524" w14:textId="77777777" w:rsidR="00641CC3" w:rsidRPr="00F215F8" w:rsidRDefault="00641CC3" w:rsidP="004E3E3B">
            <w:pPr>
              <w:jc w:val="right"/>
              <w:rPr>
                <w:lang w:val="en-US"/>
              </w:rPr>
            </w:pPr>
            <w:r w:rsidRPr="00F215F8">
              <w:rPr>
                <w:lang w:val="en-US"/>
              </w:rPr>
              <w:t>17</w:t>
            </w:r>
            <w:r>
              <w:rPr>
                <w:lang w:val="en-US"/>
              </w:rPr>
              <w:t>1.6</w:t>
            </w:r>
          </w:p>
        </w:tc>
      </w:tr>
      <w:tr w:rsidR="00641CC3" w:rsidRPr="00F215F8" w14:paraId="5E5BEA49" w14:textId="77777777" w:rsidTr="004E3E3B">
        <w:trPr>
          <w:trHeight w:val="300"/>
        </w:trPr>
        <w:tc>
          <w:tcPr>
            <w:tcW w:w="1842" w:type="dxa"/>
            <w:vMerge/>
          </w:tcPr>
          <w:p w14:paraId="79848DD1" w14:textId="77777777" w:rsidR="00641CC3" w:rsidRPr="00F215F8" w:rsidRDefault="00641CC3" w:rsidP="004E3E3B">
            <w:pPr>
              <w:rPr>
                <w:lang w:val="en-US"/>
              </w:rPr>
            </w:pPr>
          </w:p>
        </w:tc>
        <w:tc>
          <w:tcPr>
            <w:tcW w:w="993" w:type="dxa"/>
            <w:tcBorders>
              <w:top w:val="nil"/>
              <w:bottom w:val="nil"/>
            </w:tcBorders>
          </w:tcPr>
          <w:p w14:paraId="6D41801C" w14:textId="77777777" w:rsidR="00641CC3" w:rsidRPr="00F215F8" w:rsidRDefault="00641CC3" w:rsidP="004E3E3B">
            <w:pPr>
              <w:rPr>
                <w:lang w:val="en-US"/>
              </w:rPr>
            </w:pPr>
            <w:r w:rsidRPr="00F215F8">
              <w:rPr>
                <w:lang w:val="en-US"/>
              </w:rPr>
              <w:t>D3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4DCB5AD" w14:textId="77777777" w:rsidR="00641CC3" w:rsidRPr="00F215F8" w:rsidRDefault="00641CC3" w:rsidP="004E3E3B">
            <w:pPr>
              <w:jc w:val="right"/>
              <w:rPr>
                <w:lang w:val="en-US"/>
              </w:rPr>
            </w:pPr>
            <w:r w:rsidRPr="00F215F8">
              <w:rPr>
                <w:lang w:val="en-US"/>
              </w:rPr>
              <w:t>242</w:t>
            </w:r>
          </w:p>
        </w:tc>
        <w:tc>
          <w:tcPr>
            <w:tcW w:w="1032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23258EF" w14:textId="77777777" w:rsidR="00641CC3" w:rsidRPr="00F215F8" w:rsidRDefault="00641CC3" w:rsidP="004E3E3B">
            <w:pPr>
              <w:jc w:val="right"/>
              <w:rPr>
                <w:lang w:val="en-US"/>
              </w:rPr>
            </w:pPr>
            <w:r w:rsidRPr="00F215F8">
              <w:rPr>
                <w:lang w:val="en-US"/>
              </w:rPr>
              <w:t>1507.9</w:t>
            </w:r>
          </w:p>
        </w:tc>
        <w:tc>
          <w:tcPr>
            <w:tcW w:w="1254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08A8D50" w14:textId="77777777" w:rsidR="00641CC3" w:rsidRPr="00F215F8" w:rsidRDefault="00641CC3" w:rsidP="004E3E3B">
            <w:pPr>
              <w:jc w:val="right"/>
              <w:rPr>
                <w:lang w:val="en-US"/>
              </w:rPr>
            </w:pPr>
            <w:r w:rsidRPr="00F215F8">
              <w:rPr>
                <w:lang w:val="en-US"/>
              </w:rPr>
              <w:t>16</w:t>
            </w:r>
            <w:r>
              <w:rPr>
                <w:lang w:val="en-US"/>
              </w:rPr>
              <w:t>2.5</w:t>
            </w:r>
          </w:p>
        </w:tc>
      </w:tr>
      <w:tr w:rsidR="00641CC3" w:rsidRPr="00F215F8" w14:paraId="222F2FBA" w14:textId="77777777" w:rsidTr="004E3E3B">
        <w:trPr>
          <w:trHeight w:val="300"/>
        </w:trPr>
        <w:tc>
          <w:tcPr>
            <w:tcW w:w="1842" w:type="dxa"/>
            <w:vMerge/>
          </w:tcPr>
          <w:p w14:paraId="0737E384" w14:textId="77777777" w:rsidR="00641CC3" w:rsidRPr="00F215F8" w:rsidRDefault="00641CC3" w:rsidP="004E3E3B">
            <w:pPr>
              <w:rPr>
                <w:lang w:val="en-US"/>
              </w:rPr>
            </w:pPr>
          </w:p>
        </w:tc>
        <w:tc>
          <w:tcPr>
            <w:tcW w:w="993" w:type="dxa"/>
            <w:tcBorders>
              <w:top w:val="nil"/>
              <w:bottom w:val="nil"/>
            </w:tcBorders>
          </w:tcPr>
          <w:p w14:paraId="061FFA9A" w14:textId="77777777" w:rsidR="00641CC3" w:rsidRPr="00F215F8" w:rsidRDefault="00641CC3" w:rsidP="004E3E3B">
            <w:pPr>
              <w:rPr>
                <w:lang w:val="en-US"/>
              </w:rPr>
            </w:pPr>
            <w:r w:rsidRPr="00F215F8">
              <w:rPr>
                <w:lang w:val="en-US"/>
              </w:rPr>
              <w:t>G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3DD898A" w14:textId="77777777" w:rsidR="00641CC3" w:rsidRPr="00F215F8" w:rsidRDefault="00641CC3" w:rsidP="004E3E3B">
            <w:pPr>
              <w:jc w:val="right"/>
              <w:rPr>
                <w:lang w:val="en-US"/>
              </w:rPr>
            </w:pPr>
            <w:r w:rsidRPr="00F215F8">
              <w:rPr>
                <w:lang w:val="en-US"/>
              </w:rPr>
              <w:t>15</w:t>
            </w:r>
            <w:r>
              <w:rPr>
                <w:lang w:val="en-US"/>
              </w:rPr>
              <w:t>6</w:t>
            </w:r>
          </w:p>
        </w:tc>
        <w:tc>
          <w:tcPr>
            <w:tcW w:w="1032" w:type="dxa"/>
            <w:tcBorders>
              <w:top w:val="nil"/>
              <w:bottom w:val="nil"/>
            </w:tcBorders>
            <w:noWrap/>
            <w:hideMark/>
          </w:tcPr>
          <w:p w14:paraId="34F23153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 w:rsidRPr="00B4090F">
              <w:rPr>
                <w:lang w:val="en-US"/>
              </w:rPr>
              <w:t>159</w:t>
            </w:r>
            <w:r>
              <w:rPr>
                <w:lang w:val="en-US"/>
              </w:rPr>
              <w:t>8.8</w:t>
            </w:r>
          </w:p>
        </w:tc>
        <w:tc>
          <w:tcPr>
            <w:tcW w:w="1254" w:type="dxa"/>
            <w:tcBorders>
              <w:top w:val="nil"/>
              <w:bottom w:val="nil"/>
            </w:tcBorders>
            <w:noWrap/>
            <w:hideMark/>
          </w:tcPr>
          <w:p w14:paraId="4A5B0DDA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 w:rsidRPr="00B4090F">
              <w:rPr>
                <w:lang w:val="en-US"/>
              </w:rPr>
              <w:t>9</w:t>
            </w:r>
            <w:r>
              <w:rPr>
                <w:lang w:val="en-US"/>
              </w:rPr>
              <w:t>2.0</w:t>
            </w:r>
          </w:p>
        </w:tc>
      </w:tr>
      <w:tr w:rsidR="00641CC3" w:rsidRPr="00F215F8" w14:paraId="77091516" w14:textId="77777777" w:rsidTr="004E3E3B">
        <w:trPr>
          <w:trHeight w:val="300"/>
        </w:trPr>
        <w:tc>
          <w:tcPr>
            <w:tcW w:w="1842" w:type="dxa"/>
            <w:vMerge/>
          </w:tcPr>
          <w:p w14:paraId="0746A9A5" w14:textId="77777777" w:rsidR="00641CC3" w:rsidRPr="00B4090F" w:rsidRDefault="00641CC3" w:rsidP="004E3E3B">
            <w:pPr>
              <w:rPr>
                <w:lang w:val="en-US"/>
              </w:rPr>
            </w:pPr>
          </w:p>
        </w:tc>
        <w:tc>
          <w:tcPr>
            <w:tcW w:w="993" w:type="dxa"/>
            <w:tcBorders>
              <w:top w:val="nil"/>
              <w:bottom w:val="nil"/>
            </w:tcBorders>
          </w:tcPr>
          <w:p w14:paraId="3CE6E5D3" w14:textId="77777777" w:rsidR="00641CC3" w:rsidRPr="00B4090F" w:rsidRDefault="00641CC3" w:rsidP="004E3E3B">
            <w:pPr>
              <w:rPr>
                <w:lang w:val="en-US"/>
              </w:rPr>
            </w:pPr>
            <w:r w:rsidRPr="00B4090F">
              <w:rPr>
                <w:lang w:val="en-US"/>
              </w:rPr>
              <w:t>D2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10BA30D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7.7</w:t>
            </w:r>
          </w:p>
        </w:tc>
        <w:tc>
          <w:tcPr>
            <w:tcW w:w="1032" w:type="dxa"/>
            <w:tcBorders>
              <w:top w:val="nil"/>
              <w:bottom w:val="nil"/>
            </w:tcBorders>
            <w:noWrap/>
          </w:tcPr>
          <w:p w14:paraId="367AE391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 w:rsidRPr="00B4090F">
              <w:rPr>
                <w:lang w:val="en-US"/>
              </w:rPr>
              <w:t>16</w:t>
            </w:r>
            <w:r>
              <w:rPr>
                <w:lang w:val="en-US"/>
              </w:rPr>
              <w:t>86.7</w:t>
            </w:r>
          </w:p>
        </w:tc>
        <w:tc>
          <w:tcPr>
            <w:tcW w:w="1254" w:type="dxa"/>
            <w:tcBorders>
              <w:top w:val="nil"/>
              <w:bottom w:val="nil"/>
            </w:tcBorders>
            <w:noWrap/>
          </w:tcPr>
          <w:p w14:paraId="23791436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06.1</w:t>
            </w:r>
          </w:p>
        </w:tc>
      </w:tr>
      <w:tr w:rsidR="00641CC3" w:rsidRPr="00F215F8" w14:paraId="53096209" w14:textId="77777777" w:rsidTr="004E3E3B">
        <w:trPr>
          <w:trHeight w:val="300"/>
        </w:trPr>
        <w:tc>
          <w:tcPr>
            <w:tcW w:w="1842" w:type="dxa"/>
            <w:vMerge w:val="restart"/>
            <w:tcBorders>
              <w:bottom w:val="single" w:sz="4" w:space="0" w:color="000000" w:themeColor="text1"/>
            </w:tcBorders>
          </w:tcPr>
          <w:p w14:paraId="327AD30C" w14:textId="77777777" w:rsidR="00641CC3" w:rsidRPr="00B4090F" w:rsidRDefault="00641CC3" w:rsidP="004E3E3B">
            <w:pPr>
              <w:rPr>
                <w:lang w:val="en-US"/>
              </w:rPr>
            </w:pPr>
            <w:r w:rsidRPr="00B4090F">
              <w:rPr>
                <w:lang w:val="en-US"/>
              </w:rPr>
              <w:t>NVPF-</w:t>
            </w:r>
            <w:r>
              <w:rPr>
                <w:lang w:val="en-US"/>
              </w:rPr>
              <w:t>CTAB02</w:t>
            </w:r>
          </w:p>
          <w:p w14:paraId="2CFF361F" w14:textId="77777777" w:rsidR="00641CC3" w:rsidRPr="00B4090F" w:rsidRDefault="00641CC3" w:rsidP="004E3E3B">
            <w:pPr>
              <w:rPr>
                <w:lang w:val="en-US"/>
              </w:rPr>
            </w:pPr>
            <w:r w:rsidRPr="00B4090F">
              <w:rPr>
                <w:i/>
                <w:szCs w:val="20"/>
                <w:lang w:val="en-US"/>
              </w:rPr>
              <w:t>I</w:t>
            </w:r>
            <w:r w:rsidRPr="00B4090F">
              <w:rPr>
                <w:szCs w:val="20"/>
                <w:vertAlign w:val="subscript"/>
                <w:lang w:val="en-US"/>
              </w:rPr>
              <w:t>G</w:t>
            </w:r>
            <w:r w:rsidRPr="00B4090F">
              <w:rPr>
                <w:szCs w:val="20"/>
                <w:lang w:val="en-US"/>
              </w:rPr>
              <w:t>/</w:t>
            </w:r>
            <w:r w:rsidRPr="00B4090F">
              <w:rPr>
                <w:i/>
                <w:szCs w:val="20"/>
                <w:lang w:val="en-US"/>
              </w:rPr>
              <w:t>I</w:t>
            </w:r>
            <w:r w:rsidRPr="00B4090F">
              <w:rPr>
                <w:szCs w:val="20"/>
                <w:vertAlign w:val="subscript"/>
                <w:lang w:val="en-US"/>
              </w:rPr>
              <w:t>D1</w:t>
            </w:r>
            <w:r w:rsidRPr="00B4090F">
              <w:rPr>
                <w:szCs w:val="20"/>
                <w:lang w:val="en-US"/>
              </w:rPr>
              <w:t>=0.43</w:t>
            </w:r>
          </w:p>
        </w:tc>
        <w:tc>
          <w:tcPr>
            <w:tcW w:w="993" w:type="dxa"/>
            <w:tcBorders>
              <w:bottom w:val="nil"/>
            </w:tcBorders>
          </w:tcPr>
          <w:p w14:paraId="55CC1708" w14:textId="77777777" w:rsidR="00641CC3" w:rsidRPr="00B4090F" w:rsidRDefault="00641CC3" w:rsidP="004E3E3B">
            <w:pPr>
              <w:rPr>
                <w:lang w:val="en-US"/>
              </w:rPr>
            </w:pPr>
            <w:r w:rsidRPr="00B4090F">
              <w:rPr>
                <w:lang w:val="en-US"/>
              </w:rPr>
              <w:t>D4</w:t>
            </w:r>
          </w:p>
        </w:tc>
        <w:tc>
          <w:tcPr>
            <w:tcW w:w="1417" w:type="dxa"/>
            <w:tcBorders>
              <w:bottom w:val="nil"/>
            </w:tcBorders>
          </w:tcPr>
          <w:p w14:paraId="119C6A99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42.4</w:t>
            </w:r>
          </w:p>
        </w:tc>
        <w:tc>
          <w:tcPr>
            <w:tcW w:w="1032" w:type="dxa"/>
            <w:tcBorders>
              <w:bottom w:val="nil"/>
            </w:tcBorders>
            <w:noWrap/>
            <w:hideMark/>
          </w:tcPr>
          <w:p w14:paraId="38B21725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 w:rsidRPr="00B4090F">
              <w:rPr>
                <w:lang w:val="en-US"/>
              </w:rPr>
              <w:t>118</w:t>
            </w:r>
            <w:r>
              <w:rPr>
                <w:lang w:val="en-US"/>
              </w:rPr>
              <w:t>5.6</w:t>
            </w:r>
          </w:p>
        </w:tc>
        <w:tc>
          <w:tcPr>
            <w:tcW w:w="1254" w:type="dxa"/>
            <w:tcBorders>
              <w:bottom w:val="nil"/>
            </w:tcBorders>
            <w:noWrap/>
            <w:hideMark/>
          </w:tcPr>
          <w:p w14:paraId="232EBCB0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64.5</w:t>
            </w:r>
          </w:p>
        </w:tc>
      </w:tr>
      <w:tr w:rsidR="00641CC3" w:rsidRPr="00B93DAA" w14:paraId="432BBF01" w14:textId="77777777" w:rsidTr="004E3E3B">
        <w:trPr>
          <w:trHeight w:val="300"/>
        </w:trPr>
        <w:tc>
          <w:tcPr>
            <w:tcW w:w="1842" w:type="dxa"/>
            <w:vMerge/>
            <w:tcBorders>
              <w:bottom w:val="single" w:sz="4" w:space="0" w:color="000000" w:themeColor="text1"/>
            </w:tcBorders>
          </w:tcPr>
          <w:p w14:paraId="2A02D2A8" w14:textId="77777777" w:rsidR="00641CC3" w:rsidRPr="00B4090F" w:rsidRDefault="00641CC3" w:rsidP="004E3E3B">
            <w:pPr>
              <w:rPr>
                <w:lang w:val="en-US"/>
              </w:rPr>
            </w:pPr>
          </w:p>
        </w:tc>
        <w:tc>
          <w:tcPr>
            <w:tcW w:w="993" w:type="dxa"/>
            <w:tcBorders>
              <w:top w:val="nil"/>
              <w:bottom w:val="nil"/>
            </w:tcBorders>
          </w:tcPr>
          <w:p w14:paraId="49583346" w14:textId="77777777" w:rsidR="00641CC3" w:rsidRPr="00B4090F" w:rsidRDefault="00641CC3" w:rsidP="004E3E3B">
            <w:pPr>
              <w:rPr>
                <w:lang w:val="en-US"/>
              </w:rPr>
            </w:pPr>
            <w:r w:rsidRPr="00B4090F">
              <w:rPr>
                <w:lang w:val="en-US"/>
              </w:rPr>
              <w:t>D1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7B3DFC4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229</w:t>
            </w:r>
          </w:p>
        </w:tc>
        <w:tc>
          <w:tcPr>
            <w:tcW w:w="1032" w:type="dxa"/>
            <w:tcBorders>
              <w:top w:val="nil"/>
              <w:bottom w:val="nil"/>
            </w:tcBorders>
            <w:noWrap/>
            <w:hideMark/>
          </w:tcPr>
          <w:p w14:paraId="2A9C4C27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350.1</w:t>
            </w:r>
          </w:p>
        </w:tc>
        <w:tc>
          <w:tcPr>
            <w:tcW w:w="1254" w:type="dxa"/>
            <w:tcBorders>
              <w:top w:val="nil"/>
              <w:bottom w:val="nil"/>
            </w:tcBorders>
            <w:noWrap/>
            <w:hideMark/>
          </w:tcPr>
          <w:p w14:paraId="492247DD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79.3</w:t>
            </w:r>
          </w:p>
        </w:tc>
      </w:tr>
      <w:tr w:rsidR="00641CC3" w:rsidRPr="0067192E" w14:paraId="6C9D38E1" w14:textId="77777777" w:rsidTr="004E3E3B">
        <w:trPr>
          <w:trHeight w:val="300"/>
        </w:trPr>
        <w:tc>
          <w:tcPr>
            <w:tcW w:w="1842" w:type="dxa"/>
            <w:vMerge/>
            <w:tcBorders>
              <w:bottom w:val="single" w:sz="4" w:space="0" w:color="000000" w:themeColor="text1"/>
            </w:tcBorders>
          </w:tcPr>
          <w:p w14:paraId="004B5B6A" w14:textId="77777777" w:rsidR="00641CC3" w:rsidRPr="00B4090F" w:rsidRDefault="00641CC3" w:rsidP="004E3E3B">
            <w:pPr>
              <w:rPr>
                <w:lang w:val="en-US"/>
              </w:rPr>
            </w:pPr>
          </w:p>
        </w:tc>
        <w:tc>
          <w:tcPr>
            <w:tcW w:w="993" w:type="dxa"/>
            <w:tcBorders>
              <w:top w:val="nil"/>
              <w:bottom w:val="nil"/>
            </w:tcBorders>
          </w:tcPr>
          <w:p w14:paraId="65FEA103" w14:textId="77777777" w:rsidR="00641CC3" w:rsidRPr="00B4090F" w:rsidRDefault="00641CC3" w:rsidP="004E3E3B">
            <w:pPr>
              <w:rPr>
                <w:lang w:val="en-US"/>
              </w:rPr>
            </w:pPr>
            <w:r w:rsidRPr="00B4090F">
              <w:rPr>
                <w:lang w:val="en-US"/>
              </w:rPr>
              <w:t>D3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473D012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14</w:t>
            </w:r>
          </w:p>
        </w:tc>
        <w:tc>
          <w:tcPr>
            <w:tcW w:w="1032" w:type="dxa"/>
            <w:tcBorders>
              <w:top w:val="nil"/>
              <w:bottom w:val="nil"/>
            </w:tcBorders>
            <w:noWrap/>
            <w:hideMark/>
          </w:tcPr>
          <w:p w14:paraId="1A0244EB" w14:textId="77777777" w:rsidR="00641CC3" w:rsidRPr="00B4090F" w:rsidRDefault="00641CC3" w:rsidP="004E3E3B">
            <w:pPr>
              <w:jc w:val="right"/>
            </w:pPr>
            <w:r>
              <w:rPr>
                <w:lang w:val="en-US"/>
              </w:rPr>
              <w:t>1506.7</w:t>
            </w:r>
          </w:p>
        </w:tc>
        <w:tc>
          <w:tcPr>
            <w:tcW w:w="1254" w:type="dxa"/>
            <w:tcBorders>
              <w:top w:val="nil"/>
              <w:bottom w:val="nil"/>
            </w:tcBorders>
            <w:noWrap/>
            <w:hideMark/>
          </w:tcPr>
          <w:p w14:paraId="641AA0F1" w14:textId="77777777" w:rsidR="00641CC3" w:rsidRPr="00B4090F" w:rsidRDefault="00641CC3" w:rsidP="004E3E3B">
            <w:pPr>
              <w:jc w:val="right"/>
            </w:pPr>
            <w:r>
              <w:t>138.3</w:t>
            </w:r>
          </w:p>
        </w:tc>
      </w:tr>
      <w:tr w:rsidR="00641CC3" w:rsidRPr="0067192E" w14:paraId="30FBED6D" w14:textId="77777777" w:rsidTr="004E3E3B">
        <w:trPr>
          <w:trHeight w:val="300"/>
        </w:trPr>
        <w:tc>
          <w:tcPr>
            <w:tcW w:w="1842" w:type="dxa"/>
            <w:vMerge/>
            <w:tcBorders>
              <w:bottom w:val="single" w:sz="4" w:space="0" w:color="000000" w:themeColor="text1"/>
            </w:tcBorders>
          </w:tcPr>
          <w:p w14:paraId="669C0F30" w14:textId="77777777" w:rsidR="00641CC3" w:rsidRPr="00B4090F" w:rsidRDefault="00641CC3" w:rsidP="004E3E3B"/>
        </w:tc>
        <w:tc>
          <w:tcPr>
            <w:tcW w:w="993" w:type="dxa"/>
            <w:tcBorders>
              <w:top w:val="nil"/>
              <w:bottom w:val="nil"/>
            </w:tcBorders>
          </w:tcPr>
          <w:p w14:paraId="0BFFA398" w14:textId="77777777" w:rsidR="00641CC3" w:rsidRPr="00B4090F" w:rsidRDefault="00641CC3" w:rsidP="004E3E3B">
            <w:r w:rsidRPr="00B4090F">
              <w:t>G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6933BB0F" w14:textId="77777777" w:rsidR="00641CC3" w:rsidRPr="00B4090F" w:rsidRDefault="00641CC3" w:rsidP="004E3E3B">
            <w:pPr>
              <w:jc w:val="right"/>
            </w:pPr>
            <w:r>
              <w:t>99</w:t>
            </w:r>
          </w:p>
        </w:tc>
        <w:tc>
          <w:tcPr>
            <w:tcW w:w="1032" w:type="dxa"/>
            <w:tcBorders>
              <w:top w:val="nil"/>
              <w:bottom w:val="nil"/>
            </w:tcBorders>
            <w:noWrap/>
            <w:hideMark/>
          </w:tcPr>
          <w:p w14:paraId="009C1B2D" w14:textId="77777777" w:rsidR="00641CC3" w:rsidRPr="00B4090F" w:rsidRDefault="00641CC3" w:rsidP="004E3E3B">
            <w:pPr>
              <w:jc w:val="right"/>
            </w:pPr>
            <w:r>
              <w:t>1595.3</w:t>
            </w:r>
          </w:p>
        </w:tc>
        <w:tc>
          <w:tcPr>
            <w:tcW w:w="1254" w:type="dxa"/>
            <w:tcBorders>
              <w:top w:val="nil"/>
              <w:bottom w:val="nil"/>
            </w:tcBorders>
            <w:noWrap/>
            <w:hideMark/>
          </w:tcPr>
          <w:p w14:paraId="7FCB2FF6" w14:textId="77777777" w:rsidR="00641CC3" w:rsidRPr="00B4090F" w:rsidRDefault="00641CC3" w:rsidP="004E3E3B">
            <w:pPr>
              <w:jc w:val="right"/>
            </w:pPr>
            <w:r>
              <w:t>92.4</w:t>
            </w:r>
          </w:p>
        </w:tc>
      </w:tr>
      <w:tr w:rsidR="00641CC3" w:rsidRPr="0067192E" w14:paraId="20412297" w14:textId="77777777" w:rsidTr="004E3E3B">
        <w:trPr>
          <w:trHeight w:val="300"/>
        </w:trPr>
        <w:tc>
          <w:tcPr>
            <w:tcW w:w="1842" w:type="dxa"/>
            <w:vMerge/>
            <w:tcBorders>
              <w:bottom w:val="single" w:sz="4" w:space="0" w:color="000000" w:themeColor="text1"/>
            </w:tcBorders>
          </w:tcPr>
          <w:p w14:paraId="4BD033C2" w14:textId="77777777" w:rsidR="00641CC3" w:rsidRPr="00B4090F" w:rsidRDefault="00641CC3" w:rsidP="004E3E3B"/>
        </w:tc>
        <w:tc>
          <w:tcPr>
            <w:tcW w:w="993" w:type="dxa"/>
            <w:tcBorders>
              <w:top w:val="nil"/>
              <w:bottom w:val="single" w:sz="4" w:space="0" w:color="000000" w:themeColor="text1"/>
            </w:tcBorders>
          </w:tcPr>
          <w:p w14:paraId="0D5E660F" w14:textId="77777777" w:rsidR="00641CC3" w:rsidRPr="00B4090F" w:rsidRDefault="00641CC3" w:rsidP="004E3E3B">
            <w:r w:rsidRPr="00B4090F">
              <w:t>D2</w:t>
            </w:r>
          </w:p>
        </w:tc>
        <w:tc>
          <w:tcPr>
            <w:tcW w:w="1417" w:type="dxa"/>
            <w:tcBorders>
              <w:top w:val="nil"/>
              <w:bottom w:val="single" w:sz="4" w:space="0" w:color="000000" w:themeColor="text1"/>
            </w:tcBorders>
          </w:tcPr>
          <w:p w14:paraId="797DF2FC" w14:textId="77777777" w:rsidR="00641CC3" w:rsidRPr="00B4090F" w:rsidRDefault="00641CC3" w:rsidP="004E3E3B">
            <w:pPr>
              <w:jc w:val="right"/>
            </w:pPr>
            <w:r>
              <w:t>18.8</w:t>
            </w:r>
          </w:p>
        </w:tc>
        <w:tc>
          <w:tcPr>
            <w:tcW w:w="1032" w:type="dxa"/>
            <w:tcBorders>
              <w:top w:val="nil"/>
              <w:bottom w:val="single" w:sz="4" w:space="0" w:color="000000" w:themeColor="text1"/>
            </w:tcBorders>
            <w:noWrap/>
            <w:hideMark/>
          </w:tcPr>
          <w:p w14:paraId="6FDFADD2" w14:textId="77777777" w:rsidR="00641CC3" w:rsidRPr="00B4090F" w:rsidRDefault="00641CC3" w:rsidP="004E3E3B">
            <w:pPr>
              <w:jc w:val="right"/>
            </w:pPr>
            <w:r>
              <w:t>1683.1</w:t>
            </w:r>
          </w:p>
        </w:tc>
        <w:tc>
          <w:tcPr>
            <w:tcW w:w="1254" w:type="dxa"/>
            <w:tcBorders>
              <w:top w:val="nil"/>
              <w:bottom w:val="single" w:sz="4" w:space="0" w:color="000000" w:themeColor="text1"/>
            </w:tcBorders>
            <w:noWrap/>
            <w:hideMark/>
          </w:tcPr>
          <w:p w14:paraId="731C504A" w14:textId="77777777" w:rsidR="00641CC3" w:rsidRPr="00B4090F" w:rsidRDefault="00641CC3" w:rsidP="004E3E3B">
            <w:pPr>
              <w:jc w:val="right"/>
            </w:pPr>
            <w:r>
              <w:t>149.7</w:t>
            </w:r>
          </w:p>
        </w:tc>
      </w:tr>
      <w:tr w:rsidR="00641CC3" w:rsidRPr="0067192E" w14:paraId="5A731026" w14:textId="77777777" w:rsidTr="004E3E3B">
        <w:trPr>
          <w:trHeight w:val="300"/>
        </w:trPr>
        <w:tc>
          <w:tcPr>
            <w:tcW w:w="1842" w:type="dxa"/>
            <w:vMerge w:val="restart"/>
            <w:tcBorders>
              <w:top w:val="single" w:sz="4" w:space="0" w:color="000000" w:themeColor="text1"/>
            </w:tcBorders>
          </w:tcPr>
          <w:p w14:paraId="7DD8D07F" w14:textId="77777777" w:rsidR="00641CC3" w:rsidRPr="00B4090F" w:rsidRDefault="00641CC3" w:rsidP="004E3E3B">
            <w:pPr>
              <w:rPr>
                <w:lang w:val="en-US"/>
              </w:rPr>
            </w:pPr>
            <w:r w:rsidRPr="00B4090F">
              <w:rPr>
                <w:lang w:val="en-US"/>
              </w:rPr>
              <w:t>NVPF-</w:t>
            </w:r>
            <w:r>
              <w:rPr>
                <w:lang w:val="en-US"/>
              </w:rPr>
              <w:t>CTAB05</w:t>
            </w:r>
          </w:p>
          <w:p w14:paraId="01C38995" w14:textId="77777777" w:rsidR="00641CC3" w:rsidRPr="00B4090F" w:rsidRDefault="00641CC3" w:rsidP="004E3E3B">
            <w:pPr>
              <w:rPr>
                <w:lang w:val="en-US"/>
              </w:rPr>
            </w:pPr>
            <w:r w:rsidRPr="00B4090F">
              <w:rPr>
                <w:i/>
                <w:szCs w:val="20"/>
                <w:lang w:val="en-US"/>
              </w:rPr>
              <w:t>I</w:t>
            </w:r>
            <w:r w:rsidRPr="00B4090F">
              <w:rPr>
                <w:szCs w:val="20"/>
                <w:vertAlign w:val="subscript"/>
                <w:lang w:val="en-US"/>
              </w:rPr>
              <w:t>G</w:t>
            </w:r>
            <w:r w:rsidRPr="00B4090F">
              <w:rPr>
                <w:szCs w:val="20"/>
                <w:lang w:val="en-US"/>
              </w:rPr>
              <w:t>/</w:t>
            </w:r>
            <w:r w:rsidRPr="00B4090F">
              <w:rPr>
                <w:i/>
                <w:szCs w:val="20"/>
                <w:lang w:val="en-US"/>
              </w:rPr>
              <w:t>I</w:t>
            </w:r>
            <w:r w:rsidRPr="00B4090F">
              <w:rPr>
                <w:szCs w:val="20"/>
                <w:vertAlign w:val="subscript"/>
                <w:lang w:val="en-US"/>
              </w:rPr>
              <w:t>D1</w:t>
            </w:r>
            <w:r w:rsidRPr="00B4090F">
              <w:rPr>
                <w:szCs w:val="20"/>
                <w:lang w:val="en-US"/>
              </w:rPr>
              <w:t>=0.43</w:t>
            </w:r>
          </w:p>
        </w:tc>
        <w:tc>
          <w:tcPr>
            <w:tcW w:w="993" w:type="dxa"/>
            <w:tcBorders>
              <w:top w:val="single" w:sz="4" w:space="0" w:color="000000" w:themeColor="text1"/>
              <w:bottom w:val="nil"/>
            </w:tcBorders>
          </w:tcPr>
          <w:p w14:paraId="4581CCE8" w14:textId="77777777" w:rsidR="00641CC3" w:rsidRPr="00B4090F" w:rsidRDefault="00641CC3" w:rsidP="004E3E3B">
            <w:r w:rsidRPr="00B4090F">
              <w:t>D4</w:t>
            </w:r>
          </w:p>
        </w:tc>
        <w:tc>
          <w:tcPr>
            <w:tcW w:w="1417" w:type="dxa"/>
            <w:tcBorders>
              <w:top w:val="single" w:sz="4" w:space="0" w:color="000000" w:themeColor="text1"/>
              <w:bottom w:val="nil"/>
            </w:tcBorders>
          </w:tcPr>
          <w:p w14:paraId="1F9EA778" w14:textId="77777777" w:rsidR="00641CC3" w:rsidRPr="00B4090F" w:rsidRDefault="00641CC3" w:rsidP="004E3E3B">
            <w:pPr>
              <w:jc w:val="right"/>
            </w:pPr>
            <w:r w:rsidRPr="00B4090F">
              <w:rPr>
                <w:lang w:val="en-US"/>
              </w:rPr>
              <w:t>6</w:t>
            </w:r>
            <w:r>
              <w:rPr>
                <w:lang w:val="en-US"/>
              </w:rPr>
              <w:t>3.0</w:t>
            </w:r>
          </w:p>
        </w:tc>
        <w:tc>
          <w:tcPr>
            <w:tcW w:w="1032" w:type="dxa"/>
            <w:tcBorders>
              <w:top w:val="single" w:sz="4" w:space="0" w:color="000000" w:themeColor="text1"/>
              <w:bottom w:val="nil"/>
            </w:tcBorders>
            <w:noWrap/>
            <w:hideMark/>
          </w:tcPr>
          <w:p w14:paraId="248B6024" w14:textId="77777777" w:rsidR="00641CC3" w:rsidRPr="00B4090F" w:rsidRDefault="00641CC3" w:rsidP="004E3E3B">
            <w:pPr>
              <w:jc w:val="right"/>
            </w:pPr>
            <w:r w:rsidRPr="00B4090F">
              <w:t>1189.2</w:t>
            </w:r>
          </w:p>
        </w:tc>
        <w:tc>
          <w:tcPr>
            <w:tcW w:w="1254" w:type="dxa"/>
            <w:tcBorders>
              <w:top w:val="single" w:sz="4" w:space="0" w:color="000000" w:themeColor="text1"/>
              <w:bottom w:val="nil"/>
            </w:tcBorders>
            <w:noWrap/>
            <w:hideMark/>
          </w:tcPr>
          <w:p w14:paraId="11F40BBD" w14:textId="77777777" w:rsidR="00641CC3" w:rsidRPr="00B4090F" w:rsidRDefault="00641CC3" w:rsidP="004E3E3B">
            <w:pPr>
              <w:jc w:val="right"/>
            </w:pPr>
            <w:r>
              <w:t>167.0</w:t>
            </w:r>
          </w:p>
        </w:tc>
      </w:tr>
      <w:tr w:rsidR="00641CC3" w:rsidRPr="0067192E" w14:paraId="31544F5F" w14:textId="77777777" w:rsidTr="004E3E3B">
        <w:trPr>
          <w:trHeight w:val="300"/>
        </w:trPr>
        <w:tc>
          <w:tcPr>
            <w:tcW w:w="1842" w:type="dxa"/>
            <w:vMerge/>
          </w:tcPr>
          <w:p w14:paraId="0B3F6E61" w14:textId="77777777" w:rsidR="00641CC3" w:rsidRPr="00B4090F" w:rsidRDefault="00641CC3" w:rsidP="004E3E3B">
            <w:pPr>
              <w:jc w:val="right"/>
            </w:pPr>
          </w:p>
        </w:tc>
        <w:tc>
          <w:tcPr>
            <w:tcW w:w="993" w:type="dxa"/>
            <w:tcBorders>
              <w:top w:val="nil"/>
              <w:bottom w:val="nil"/>
            </w:tcBorders>
          </w:tcPr>
          <w:p w14:paraId="1B7A3A49" w14:textId="77777777" w:rsidR="00641CC3" w:rsidRPr="00B4090F" w:rsidRDefault="00641CC3" w:rsidP="004E3E3B">
            <w:r w:rsidRPr="00B4090F">
              <w:t>D1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3B1ABB17" w14:textId="77777777" w:rsidR="00641CC3" w:rsidRPr="00B4090F" w:rsidRDefault="00641CC3" w:rsidP="004E3E3B">
            <w:pPr>
              <w:jc w:val="right"/>
            </w:pPr>
            <w:r w:rsidRPr="00B4090F">
              <w:t>3</w:t>
            </w:r>
            <w:r>
              <w:t>1</w:t>
            </w:r>
            <w:r w:rsidRPr="00B4090F">
              <w:t>0</w:t>
            </w:r>
          </w:p>
        </w:tc>
        <w:tc>
          <w:tcPr>
            <w:tcW w:w="1032" w:type="dxa"/>
            <w:tcBorders>
              <w:top w:val="nil"/>
              <w:bottom w:val="nil"/>
            </w:tcBorders>
            <w:noWrap/>
            <w:hideMark/>
          </w:tcPr>
          <w:p w14:paraId="0B884085" w14:textId="77777777" w:rsidR="00641CC3" w:rsidRPr="00B4090F" w:rsidRDefault="00641CC3" w:rsidP="004E3E3B">
            <w:pPr>
              <w:jc w:val="right"/>
            </w:pPr>
            <w:r>
              <w:t>1349.0</w:t>
            </w:r>
          </w:p>
        </w:tc>
        <w:tc>
          <w:tcPr>
            <w:tcW w:w="1254" w:type="dxa"/>
            <w:tcBorders>
              <w:top w:val="nil"/>
              <w:bottom w:val="nil"/>
            </w:tcBorders>
            <w:noWrap/>
            <w:hideMark/>
          </w:tcPr>
          <w:p w14:paraId="051FD5A8" w14:textId="77777777" w:rsidR="00641CC3" w:rsidRPr="00B4090F" w:rsidRDefault="00641CC3" w:rsidP="004E3E3B">
            <w:pPr>
              <w:jc w:val="right"/>
            </w:pPr>
            <w:r>
              <w:t>177.3</w:t>
            </w:r>
          </w:p>
        </w:tc>
      </w:tr>
      <w:tr w:rsidR="00641CC3" w:rsidRPr="0067192E" w14:paraId="04CFEA85" w14:textId="77777777" w:rsidTr="004E3E3B">
        <w:trPr>
          <w:trHeight w:val="300"/>
        </w:trPr>
        <w:tc>
          <w:tcPr>
            <w:tcW w:w="1842" w:type="dxa"/>
            <w:vMerge/>
          </w:tcPr>
          <w:p w14:paraId="0A75B1FA" w14:textId="77777777" w:rsidR="00641CC3" w:rsidRPr="00B4090F" w:rsidRDefault="00641CC3" w:rsidP="004E3E3B">
            <w:pPr>
              <w:jc w:val="right"/>
            </w:pPr>
          </w:p>
        </w:tc>
        <w:tc>
          <w:tcPr>
            <w:tcW w:w="993" w:type="dxa"/>
            <w:tcBorders>
              <w:top w:val="nil"/>
              <w:bottom w:val="nil"/>
            </w:tcBorders>
          </w:tcPr>
          <w:p w14:paraId="60397BB7" w14:textId="77777777" w:rsidR="00641CC3" w:rsidRPr="00B4090F" w:rsidRDefault="00641CC3" w:rsidP="004E3E3B">
            <w:r w:rsidRPr="00B4090F">
              <w:t>D3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84C08A7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48</w:t>
            </w:r>
          </w:p>
        </w:tc>
        <w:tc>
          <w:tcPr>
            <w:tcW w:w="1032" w:type="dxa"/>
            <w:tcBorders>
              <w:top w:val="nil"/>
              <w:bottom w:val="nil"/>
            </w:tcBorders>
            <w:noWrap/>
            <w:hideMark/>
          </w:tcPr>
          <w:p w14:paraId="37F4BB18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509.7</w:t>
            </w:r>
          </w:p>
        </w:tc>
        <w:tc>
          <w:tcPr>
            <w:tcW w:w="1254" w:type="dxa"/>
            <w:tcBorders>
              <w:top w:val="nil"/>
              <w:bottom w:val="nil"/>
            </w:tcBorders>
            <w:noWrap/>
            <w:hideMark/>
          </w:tcPr>
          <w:p w14:paraId="42BA6C0C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38.7</w:t>
            </w:r>
          </w:p>
        </w:tc>
      </w:tr>
      <w:tr w:rsidR="00641CC3" w:rsidRPr="0067192E" w14:paraId="1267E060" w14:textId="77777777" w:rsidTr="004E3E3B">
        <w:trPr>
          <w:trHeight w:val="300"/>
        </w:trPr>
        <w:tc>
          <w:tcPr>
            <w:tcW w:w="1842" w:type="dxa"/>
            <w:vMerge/>
          </w:tcPr>
          <w:p w14:paraId="3764A1D8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</w:p>
        </w:tc>
        <w:tc>
          <w:tcPr>
            <w:tcW w:w="993" w:type="dxa"/>
            <w:tcBorders>
              <w:top w:val="nil"/>
              <w:bottom w:val="nil"/>
            </w:tcBorders>
          </w:tcPr>
          <w:p w14:paraId="2AA1B7C8" w14:textId="77777777" w:rsidR="00641CC3" w:rsidRPr="00B4090F" w:rsidRDefault="00641CC3" w:rsidP="004E3E3B">
            <w:pPr>
              <w:rPr>
                <w:lang w:val="en-US"/>
              </w:rPr>
            </w:pPr>
            <w:r w:rsidRPr="00B4090F">
              <w:rPr>
                <w:lang w:val="en-US"/>
              </w:rPr>
              <w:t>G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914451B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t>134</w:t>
            </w:r>
          </w:p>
        </w:tc>
        <w:tc>
          <w:tcPr>
            <w:tcW w:w="1032" w:type="dxa"/>
            <w:tcBorders>
              <w:top w:val="nil"/>
              <w:bottom w:val="nil"/>
            </w:tcBorders>
            <w:noWrap/>
            <w:hideMark/>
          </w:tcPr>
          <w:p w14:paraId="39ABE14B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595.4</w:t>
            </w:r>
          </w:p>
        </w:tc>
        <w:tc>
          <w:tcPr>
            <w:tcW w:w="1254" w:type="dxa"/>
            <w:tcBorders>
              <w:top w:val="nil"/>
              <w:bottom w:val="nil"/>
            </w:tcBorders>
            <w:noWrap/>
            <w:hideMark/>
          </w:tcPr>
          <w:p w14:paraId="11EED4D6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87.8</w:t>
            </w:r>
          </w:p>
        </w:tc>
      </w:tr>
      <w:tr w:rsidR="00641CC3" w:rsidRPr="0067192E" w14:paraId="05971E85" w14:textId="77777777" w:rsidTr="004E3E3B">
        <w:trPr>
          <w:trHeight w:val="300"/>
        </w:trPr>
        <w:tc>
          <w:tcPr>
            <w:tcW w:w="1842" w:type="dxa"/>
            <w:vMerge/>
          </w:tcPr>
          <w:p w14:paraId="3617730E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</w:tcPr>
          <w:p w14:paraId="3CA5B20F" w14:textId="77777777" w:rsidR="00641CC3" w:rsidRPr="00B4090F" w:rsidRDefault="00641CC3" w:rsidP="004E3E3B">
            <w:pPr>
              <w:rPr>
                <w:lang w:val="en-US"/>
              </w:rPr>
            </w:pPr>
            <w:r w:rsidRPr="00B4090F">
              <w:rPr>
                <w:lang w:val="en-US"/>
              </w:rPr>
              <w:t>D2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</w:tcPr>
          <w:p w14:paraId="3BACB859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9.4</w:t>
            </w:r>
          </w:p>
        </w:tc>
        <w:tc>
          <w:tcPr>
            <w:tcW w:w="1032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C29126F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684.9</w:t>
            </w:r>
          </w:p>
        </w:tc>
        <w:tc>
          <w:tcPr>
            <w:tcW w:w="1254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EB51FEF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 w:rsidRPr="00B4090F">
              <w:rPr>
                <w:lang w:val="en-US"/>
              </w:rPr>
              <w:t>11</w:t>
            </w:r>
            <w:r>
              <w:rPr>
                <w:lang w:val="en-US"/>
              </w:rPr>
              <w:t>5.2</w:t>
            </w:r>
          </w:p>
        </w:tc>
      </w:tr>
      <w:tr w:rsidR="00641CC3" w:rsidRPr="0067192E" w14:paraId="18AA4C86" w14:textId="77777777" w:rsidTr="004E3E3B">
        <w:trPr>
          <w:trHeight w:val="300"/>
        </w:trPr>
        <w:tc>
          <w:tcPr>
            <w:tcW w:w="1842" w:type="dxa"/>
            <w:vMerge w:val="restart"/>
          </w:tcPr>
          <w:p w14:paraId="117A9030" w14:textId="77777777" w:rsidR="00641CC3" w:rsidRPr="00B4090F" w:rsidRDefault="00641CC3" w:rsidP="004E3E3B">
            <w:pPr>
              <w:rPr>
                <w:lang w:val="en-US"/>
              </w:rPr>
            </w:pPr>
            <w:r w:rsidRPr="00B4090F">
              <w:rPr>
                <w:lang w:val="en-US"/>
              </w:rPr>
              <w:t>NVPF-</w:t>
            </w:r>
            <w:r>
              <w:rPr>
                <w:lang w:val="en-US"/>
              </w:rPr>
              <w:t>CTAB10</w:t>
            </w:r>
          </w:p>
          <w:p w14:paraId="25FA39EF" w14:textId="77777777" w:rsidR="00641CC3" w:rsidRPr="00B4090F" w:rsidRDefault="00641CC3" w:rsidP="004E3E3B">
            <w:pPr>
              <w:rPr>
                <w:lang w:val="en-US"/>
              </w:rPr>
            </w:pPr>
            <w:r w:rsidRPr="00B4090F">
              <w:rPr>
                <w:i/>
                <w:szCs w:val="20"/>
                <w:lang w:val="en-US"/>
              </w:rPr>
              <w:t>I</w:t>
            </w:r>
            <w:r w:rsidRPr="00B4090F">
              <w:rPr>
                <w:szCs w:val="20"/>
                <w:vertAlign w:val="subscript"/>
                <w:lang w:val="en-US"/>
              </w:rPr>
              <w:t>G</w:t>
            </w:r>
            <w:r w:rsidRPr="00B4090F">
              <w:rPr>
                <w:szCs w:val="20"/>
                <w:lang w:val="en-US"/>
              </w:rPr>
              <w:t>/</w:t>
            </w:r>
            <w:r w:rsidRPr="00B4090F">
              <w:rPr>
                <w:i/>
                <w:szCs w:val="20"/>
                <w:lang w:val="en-US"/>
              </w:rPr>
              <w:t>I</w:t>
            </w:r>
            <w:r w:rsidRPr="00B4090F">
              <w:rPr>
                <w:szCs w:val="20"/>
                <w:vertAlign w:val="subscript"/>
                <w:lang w:val="en-US"/>
              </w:rPr>
              <w:t>D1</w:t>
            </w:r>
            <w:r w:rsidRPr="00B4090F">
              <w:rPr>
                <w:szCs w:val="20"/>
                <w:lang w:val="en-US"/>
              </w:rPr>
              <w:t>=0.43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</w:tcPr>
          <w:p w14:paraId="0B8D5E05" w14:textId="77777777" w:rsidR="00641CC3" w:rsidRPr="00B4090F" w:rsidRDefault="00641CC3" w:rsidP="004E3E3B">
            <w:r w:rsidRPr="00B4090F">
              <w:t>D4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495C9146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48.3</w:t>
            </w:r>
          </w:p>
        </w:tc>
        <w:tc>
          <w:tcPr>
            <w:tcW w:w="1032" w:type="dxa"/>
            <w:tcBorders>
              <w:top w:val="single" w:sz="4" w:space="0" w:color="auto"/>
              <w:bottom w:val="nil"/>
            </w:tcBorders>
            <w:noWrap/>
          </w:tcPr>
          <w:p w14:paraId="7F3E11C1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189.2</w:t>
            </w:r>
          </w:p>
        </w:tc>
        <w:tc>
          <w:tcPr>
            <w:tcW w:w="1254" w:type="dxa"/>
            <w:tcBorders>
              <w:top w:val="single" w:sz="4" w:space="0" w:color="auto"/>
              <w:bottom w:val="nil"/>
            </w:tcBorders>
            <w:noWrap/>
          </w:tcPr>
          <w:p w14:paraId="0B3C0577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64.3</w:t>
            </w:r>
          </w:p>
        </w:tc>
      </w:tr>
      <w:tr w:rsidR="00641CC3" w:rsidRPr="0067192E" w14:paraId="361DBFBD" w14:textId="77777777" w:rsidTr="004E3E3B">
        <w:trPr>
          <w:trHeight w:val="300"/>
        </w:trPr>
        <w:tc>
          <w:tcPr>
            <w:tcW w:w="1842" w:type="dxa"/>
            <w:vMerge/>
          </w:tcPr>
          <w:p w14:paraId="58465D30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</w:p>
        </w:tc>
        <w:tc>
          <w:tcPr>
            <w:tcW w:w="993" w:type="dxa"/>
            <w:tcBorders>
              <w:top w:val="nil"/>
              <w:bottom w:val="nil"/>
            </w:tcBorders>
          </w:tcPr>
          <w:p w14:paraId="1E71D03C" w14:textId="77777777" w:rsidR="00641CC3" w:rsidRPr="00B4090F" w:rsidRDefault="00641CC3" w:rsidP="004E3E3B">
            <w:r w:rsidRPr="00B4090F">
              <w:t>D1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F4E4074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269</w:t>
            </w:r>
          </w:p>
        </w:tc>
        <w:tc>
          <w:tcPr>
            <w:tcW w:w="1032" w:type="dxa"/>
            <w:tcBorders>
              <w:top w:val="nil"/>
              <w:bottom w:val="nil"/>
            </w:tcBorders>
            <w:noWrap/>
          </w:tcPr>
          <w:p w14:paraId="480B4D86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353.4</w:t>
            </w:r>
          </w:p>
        </w:tc>
        <w:tc>
          <w:tcPr>
            <w:tcW w:w="1254" w:type="dxa"/>
            <w:tcBorders>
              <w:top w:val="nil"/>
              <w:bottom w:val="nil"/>
            </w:tcBorders>
            <w:noWrap/>
          </w:tcPr>
          <w:p w14:paraId="74A9EE09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77.5</w:t>
            </w:r>
          </w:p>
        </w:tc>
      </w:tr>
      <w:tr w:rsidR="00641CC3" w:rsidRPr="0067192E" w14:paraId="348C3D89" w14:textId="77777777" w:rsidTr="004E3E3B">
        <w:trPr>
          <w:trHeight w:val="300"/>
        </w:trPr>
        <w:tc>
          <w:tcPr>
            <w:tcW w:w="1842" w:type="dxa"/>
            <w:vMerge/>
          </w:tcPr>
          <w:p w14:paraId="2E5181DD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</w:p>
        </w:tc>
        <w:tc>
          <w:tcPr>
            <w:tcW w:w="993" w:type="dxa"/>
            <w:tcBorders>
              <w:top w:val="nil"/>
              <w:bottom w:val="nil"/>
            </w:tcBorders>
          </w:tcPr>
          <w:p w14:paraId="07EFCAB7" w14:textId="77777777" w:rsidR="00641CC3" w:rsidRPr="00B4090F" w:rsidRDefault="00641CC3" w:rsidP="004E3E3B">
            <w:r w:rsidRPr="00B4090F">
              <w:t>D3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5407047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17</w:t>
            </w:r>
          </w:p>
        </w:tc>
        <w:tc>
          <w:tcPr>
            <w:tcW w:w="1032" w:type="dxa"/>
            <w:tcBorders>
              <w:top w:val="nil"/>
              <w:bottom w:val="nil"/>
            </w:tcBorders>
            <w:noWrap/>
          </w:tcPr>
          <w:p w14:paraId="64200432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510.9</w:t>
            </w:r>
          </w:p>
        </w:tc>
        <w:tc>
          <w:tcPr>
            <w:tcW w:w="1254" w:type="dxa"/>
            <w:tcBorders>
              <w:top w:val="nil"/>
              <w:bottom w:val="nil"/>
            </w:tcBorders>
            <w:noWrap/>
          </w:tcPr>
          <w:p w14:paraId="3B4DD90B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28.0</w:t>
            </w:r>
          </w:p>
        </w:tc>
      </w:tr>
      <w:tr w:rsidR="00641CC3" w:rsidRPr="0067192E" w14:paraId="25E19D6A" w14:textId="77777777" w:rsidTr="004E3E3B">
        <w:trPr>
          <w:trHeight w:val="300"/>
        </w:trPr>
        <w:tc>
          <w:tcPr>
            <w:tcW w:w="1842" w:type="dxa"/>
            <w:vMerge/>
          </w:tcPr>
          <w:p w14:paraId="03216FA3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</w:p>
        </w:tc>
        <w:tc>
          <w:tcPr>
            <w:tcW w:w="993" w:type="dxa"/>
            <w:tcBorders>
              <w:top w:val="nil"/>
              <w:bottom w:val="nil"/>
            </w:tcBorders>
          </w:tcPr>
          <w:p w14:paraId="34C482E7" w14:textId="77777777" w:rsidR="00641CC3" w:rsidRPr="00B4090F" w:rsidRDefault="00641CC3" w:rsidP="004E3E3B">
            <w:pPr>
              <w:rPr>
                <w:lang w:val="en-US"/>
              </w:rPr>
            </w:pPr>
            <w:r w:rsidRPr="00B4090F">
              <w:rPr>
                <w:lang w:val="en-US"/>
              </w:rPr>
              <w:t>G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1DEA4B8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16</w:t>
            </w:r>
          </w:p>
        </w:tc>
        <w:tc>
          <w:tcPr>
            <w:tcW w:w="1032" w:type="dxa"/>
            <w:tcBorders>
              <w:top w:val="nil"/>
              <w:bottom w:val="nil"/>
            </w:tcBorders>
            <w:noWrap/>
          </w:tcPr>
          <w:p w14:paraId="05621EA8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597.2</w:t>
            </w:r>
          </w:p>
        </w:tc>
        <w:tc>
          <w:tcPr>
            <w:tcW w:w="1254" w:type="dxa"/>
            <w:tcBorders>
              <w:top w:val="nil"/>
              <w:bottom w:val="nil"/>
            </w:tcBorders>
            <w:noWrap/>
          </w:tcPr>
          <w:p w14:paraId="203ED798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85.3</w:t>
            </w:r>
          </w:p>
        </w:tc>
      </w:tr>
      <w:tr w:rsidR="00641CC3" w:rsidRPr="0067192E" w14:paraId="4B4E9689" w14:textId="77777777" w:rsidTr="004E3E3B">
        <w:trPr>
          <w:trHeight w:val="300"/>
        </w:trPr>
        <w:tc>
          <w:tcPr>
            <w:tcW w:w="1842" w:type="dxa"/>
            <w:vMerge/>
          </w:tcPr>
          <w:p w14:paraId="5B60B204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</w:p>
        </w:tc>
        <w:tc>
          <w:tcPr>
            <w:tcW w:w="993" w:type="dxa"/>
            <w:tcBorders>
              <w:top w:val="nil"/>
            </w:tcBorders>
          </w:tcPr>
          <w:p w14:paraId="279A1A5F" w14:textId="77777777" w:rsidR="00641CC3" w:rsidRPr="00B4090F" w:rsidRDefault="00641CC3" w:rsidP="004E3E3B">
            <w:pPr>
              <w:rPr>
                <w:lang w:val="en-US"/>
              </w:rPr>
            </w:pPr>
            <w:r w:rsidRPr="00B4090F">
              <w:rPr>
                <w:lang w:val="en-US"/>
              </w:rPr>
              <w:t>D2</w:t>
            </w:r>
          </w:p>
        </w:tc>
        <w:tc>
          <w:tcPr>
            <w:tcW w:w="1417" w:type="dxa"/>
            <w:tcBorders>
              <w:top w:val="nil"/>
            </w:tcBorders>
          </w:tcPr>
          <w:p w14:paraId="5DF27CF6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8.6</w:t>
            </w:r>
          </w:p>
        </w:tc>
        <w:tc>
          <w:tcPr>
            <w:tcW w:w="1032" w:type="dxa"/>
            <w:tcBorders>
              <w:top w:val="nil"/>
            </w:tcBorders>
            <w:noWrap/>
          </w:tcPr>
          <w:p w14:paraId="3AB0CA06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684.3</w:t>
            </w:r>
          </w:p>
        </w:tc>
        <w:tc>
          <w:tcPr>
            <w:tcW w:w="1254" w:type="dxa"/>
            <w:tcBorders>
              <w:top w:val="nil"/>
            </w:tcBorders>
            <w:noWrap/>
          </w:tcPr>
          <w:p w14:paraId="2B432E29" w14:textId="77777777" w:rsidR="00641CC3" w:rsidRPr="00B4090F" w:rsidRDefault="00641CC3" w:rsidP="004E3E3B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15.6</w:t>
            </w:r>
          </w:p>
        </w:tc>
      </w:tr>
    </w:tbl>
    <w:p w14:paraId="20F1F617" w14:textId="77777777" w:rsidR="00641CC3" w:rsidRPr="0067192E" w:rsidRDefault="00641CC3" w:rsidP="00641CC3">
      <w:pPr>
        <w:jc w:val="both"/>
        <w:rPr>
          <w:lang w:val="en-US"/>
        </w:rPr>
      </w:pPr>
      <w:r w:rsidRPr="0067192E">
        <w:rPr>
          <w:vertAlign w:val="superscript"/>
          <w:lang w:val="en-US"/>
        </w:rPr>
        <w:t>1</w:t>
      </w:r>
      <w:r w:rsidRPr="0067192E">
        <w:rPr>
          <w:lang w:val="en-US"/>
        </w:rPr>
        <w:t xml:space="preserve">Raman shift; </w:t>
      </w:r>
      <w:r w:rsidRPr="0067192E">
        <w:rPr>
          <w:vertAlign w:val="superscript"/>
          <w:lang w:val="en-US"/>
        </w:rPr>
        <w:t>2</w:t>
      </w:r>
      <w:r w:rsidRPr="0067192E">
        <w:rPr>
          <w:lang w:val="en-US"/>
        </w:rPr>
        <w:t>Full width at half maximum.</w:t>
      </w:r>
    </w:p>
    <w:p w14:paraId="7D7A8E8B" w14:textId="77777777" w:rsidR="00641CC3" w:rsidRPr="0067192E" w:rsidRDefault="00641CC3" w:rsidP="00641CC3">
      <w:pPr>
        <w:spacing w:line="480" w:lineRule="auto"/>
        <w:ind w:firstLine="708"/>
        <w:jc w:val="both"/>
        <w:rPr>
          <w:lang w:val="en-US"/>
        </w:rPr>
      </w:pPr>
    </w:p>
    <w:p w14:paraId="61BB618E" w14:textId="77777777" w:rsidR="001E3A73" w:rsidRDefault="001E3A73">
      <w:pPr>
        <w:spacing w:after="200" w:line="276" w:lineRule="auto"/>
        <w:rPr>
          <w:lang w:val="en-US"/>
        </w:rPr>
      </w:pPr>
    </w:p>
    <w:p w14:paraId="6C9A768D" w14:textId="77777777" w:rsidR="00641CC3" w:rsidRDefault="00641CC3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7CC2E3A0" w14:textId="77777777" w:rsidR="00641CC3" w:rsidRDefault="00641CC3">
      <w:pPr>
        <w:spacing w:after="200" w:line="276" w:lineRule="auto"/>
        <w:rPr>
          <w:lang w:val="en-US"/>
        </w:rPr>
      </w:pPr>
    </w:p>
    <w:p w14:paraId="5BA35A3F" w14:textId="06B54C22" w:rsidR="000C0D7A" w:rsidRDefault="00601A1D">
      <w:pPr>
        <w:spacing w:after="200" w:line="276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F527D16" wp14:editId="2347708B">
            <wp:extent cx="5387340" cy="3116580"/>
            <wp:effectExtent l="0" t="0" r="3810" b="7620"/>
            <wp:docPr id="37" name="Imagen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340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B055F" w14:textId="55FFD58C" w:rsidR="000C0D7A" w:rsidRPr="00A67826" w:rsidRDefault="0011461A" w:rsidP="000C0D7A">
      <w:pPr>
        <w:spacing w:line="480" w:lineRule="auto"/>
        <w:jc w:val="both"/>
        <w:rPr>
          <w:lang w:val="en-US"/>
        </w:rPr>
      </w:pPr>
      <w:r>
        <w:rPr>
          <w:b/>
          <w:lang w:val="en-US"/>
        </w:rPr>
        <w:t xml:space="preserve">Supplementary </w:t>
      </w:r>
      <w:r w:rsidR="000C0D7A" w:rsidRPr="00846314">
        <w:rPr>
          <w:b/>
          <w:lang w:val="en-US"/>
        </w:rPr>
        <w:t>Figure S1:</w:t>
      </w:r>
      <w:r w:rsidR="000C0D7A">
        <w:rPr>
          <w:lang w:val="en-US"/>
        </w:rPr>
        <w:t xml:space="preserve"> </w:t>
      </w:r>
      <w:r w:rsidR="000C0D7A" w:rsidRPr="00A073B3">
        <w:rPr>
          <w:lang w:val="en-US"/>
        </w:rPr>
        <w:t>EDX element</w:t>
      </w:r>
      <w:r w:rsidR="00601A1D">
        <w:rPr>
          <w:lang w:val="en-US"/>
        </w:rPr>
        <w:t>al</w:t>
      </w:r>
      <w:r w:rsidR="000C0D7A">
        <w:rPr>
          <w:lang w:val="en-US"/>
        </w:rPr>
        <w:t xml:space="preserve"> distribution</w:t>
      </w:r>
      <w:r w:rsidR="000C0D7A" w:rsidRPr="00A073B3">
        <w:rPr>
          <w:lang w:val="en-US"/>
        </w:rPr>
        <w:t xml:space="preserve"> maps </w:t>
      </w:r>
      <w:r w:rsidR="000C0D7A">
        <w:rPr>
          <w:lang w:val="en-US"/>
        </w:rPr>
        <w:t>for NVPF-</w:t>
      </w:r>
      <w:r w:rsidR="00846314">
        <w:rPr>
          <w:lang w:val="en-US"/>
        </w:rPr>
        <w:t>0.5</w:t>
      </w:r>
      <w:r w:rsidR="000C0D7A">
        <w:rPr>
          <w:lang w:val="en-US"/>
        </w:rPr>
        <w:t xml:space="preserve"> sample</w:t>
      </w:r>
      <w:r w:rsidR="000C0D7A" w:rsidRPr="00A073B3">
        <w:rPr>
          <w:lang w:val="en-US"/>
        </w:rPr>
        <w:t xml:space="preserve">. </w:t>
      </w:r>
    </w:p>
    <w:p w14:paraId="1F99FDAF" w14:textId="77777777" w:rsidR="000C0D7A" w:rsidRDefault="000C0D7A">
      <w:pPr>
        <w:spacing w:after="200" w:line="276" w:lineRule="auto"/>
        <w:rPr>
          <w:lang w:val="en-US"/>
        </w:rPr>
      </w:pPr>
    </w:p>
    <w:p w14:paraId="71A5D2E6" w14:textId="77777777" w:rsidR="000C0D7A" w:rsidRDefault="000C0D7A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0198C7D5" w14:textId="77777777" w:rsidR="00641CC3" w:rsidRDefault="00641CC3">
      <w:pPr>
        <w:spacing w:after="200" w:line="276" w:lineRule="auto"/>
        <w:rPr>
          <w:lang w:val="en-US"/>
        </w:rPr>
      </w:pPr>
    </w:p>
    <w:p w14:paraId="5D36D6AC" w14:textId="18090E1C" w:rsidR="000C0D7A" w:rsidRDefault="00B0616D">
      <w:pPr>
        <w:spacing w:after="200" w:line="276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02B545E" wp14:editId="2EB95BF2">
            <wp:extent cx="5387340" cy="3145790"/>
            <wp:effectExtent l="0" t="0" r="3810" b="0"/>
            <wp:docPr id="38" name="Imagen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340" cy="314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66957" w14:textId="1A244616" w:rsidR="00846314" w:rsidRPr="00A67826" w:rsidRDefault="0011461A" w:rsidP="00846314">
      <w:pPr>
        <w:spacing w:line="480" w:lineRule="auto"/>
        <w:jc w:val="both"/>
        <w:rPr>
          <w:lang w:val="en-US"/>
        </w:rPr>
      </w:pPr>
      <w:r>
        <w:rPr>
          <w:b/>
          <w:lang w:val="en-US"/>
        </w:rPr>
        <w:t xml:space="preserve">Supplementary </w:t>
      </w:r>
      <w:r w:rsidR="00846314" w:rsidRPr="00846314">
        <w:rPr>
          <w:b/>
          <w:lang w:val="en-US"/>
        </w:rPr>
        <w:t>Figure S</w:t>
      </w:r>
      <w:r w:rsidR="00846314">
        <w:rPr>
          <w:b/>
          <w:lang w:val="en-US"/>
        </w:rPr>
        <w:t>2</w:t>
      </w:r>
      <w:r w:rsidR="00846314" w:rsidRPr="00846314">
        <w:rPr>
          <w:b/>
          <w:lang w:val="en-US"/>
        </w:rPr>
        <w:t>:</w:t>
      </w:r>
      <w:r w:rsidR="00846314">
        <w:rPr>
          <w:lang w:val="en-US"/>
        </w:rPr>
        <w:t xml:space="preserve"> </w:t>
      </w:r>
      <w:r w:rsidR="00846314" w:rsidRPr="00A073B3">
        <w:rPr>
          <w:lang w:val="en-US"/>
        </w:rPr>
        <w:t>EDX element</w:t>
      </w:r>
      <w:r w:rsidR="00601A1D">
        <w:rPr>
          <w:lang w:val="en-US"/>
        </w:rPr>
        <w:t>al</w:t>
      </w:r>
      <w:r w:rsidR="00846314">
        <w:rPr>
          <w:lang w:val="en-US"/>
        </w:rPr>
        <w:t xml:space="preserve"> distribution</w:t>
      </w:r>
      <w:r w:rsidR="00846314" w:rsidRPr="00A073B3">
        <w:rPr>
          <w:lang w:val="en-US"/>
        </w:rPr>
        <w:t xml:space="preserve"> maps </w:t>
      </w:r>
      <w:r w:rsidR="00846314">
        <w:rPr>
          <w:lang w:val="en-US"/>
        </w:rPr>
        <w:t>for NVPF-1.0 sample</w:t>
      </w:r>
      <w:r w:rsidR="00846314" w:rsidRPr="00A073B3">
        <w:rPr>
          <w:lang w:val="en-US"/>
        </w:rPr>
        <w:t xml:space="preserve">. </w:t>
      </w:r>
    </w:p>
    <w:p w14:paraId="0B940048" w14:textId="77777777" w:rsidR="00846314" w:rsidRDefault="00846314" w:rsidP="00846314">
      <w:pPr>
        <w:spacing w:after="200" w:line="276" w:lineRule="auto"/>
        <w:rPr>
          <w:lang w:val="en-US"/>
        </w:rPr>
      </w:pPr>
    </w:p>
    <w:p w14:paraId="47DB7D2F" w14:textId="77777777" w:rsidR="00846314" w:rsidRDefault="00846314">
      <w:pPr>
        <w:spacing w:after="200" w:line="276" w:lineRule="auto"/>
        <w:rPr>
          <w:lang w:val="en-US"/>
        </w:rPr>
      </w:pPr>
    </w:p>
    <w:p w14:paraId="4A5E424D" w14:textId="77777777" w:rsidR="000C0D7A" w:rsidRDefault="000C0D7A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1D224FBA" w14:textId="77777777" w:rsidR="000C0D7A" w:rsidRDefault="000C0D7A">
      <w:pPr>
        <w:spacing w:after="200" w:line="276" w:lineRule="auto"/>
        <w:rPr>
          <w:lang w:val="en-US"/>
        </w:rPr>
      </w:pPr>
    </w:p>
    <w:p w14:paraId="48595E8C" w14:textId="77777777" w:rsidR="00A17A9F" w:rsidRDefault="00A17A9F" w:rsidP="00A17A9F">
      <w:pPr>
        <w:spacing w:after="200" w:line="276" w:lineRule="auto"/>
        <w:jc w:val="center"/>
        <w:rPr>
          <w:lang w:val="en-US"/>
        </w:rPr>
      </w:pPr>
      <w:r w:rsidRPr="00727816">
        <w:rPr>
          <w:noProof/>
        </w:rPr>
        <w:drawing>
          <wp:inline distT="0" distB="0" distL="0" distR="0" wp14:anchorId="5A674DA8" wp14:editId="481B07F6">
            <wp:extent cx="4039235" cy="2926080"/>
            <wp:effectExtent l="0" t="0" r="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235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D01BE" w14:textId="77777777" w:rsidR="00A17A9F" w:rsidRDefault="00A17A9F">
      <w:pPr>
        <w:spacing w:after="200" w:line="276" w:lineRule="auto"/>
        <w:rPr>
          <w:lang w:val="en-US"/>
        </w:rPr>
      </w:pPr>
    </w:p>
    <w:p w14:paraId="6788AA8A" w14:textId="78747667" w:rsidR="00641CC3" w:rsidRDefault="0011461A" w:rsidP="00641CC3">
      <w:pPr>
        <w:autoSpaceDE w:val="0"/>
        <w:autoSpaceDN w:val="0"/>
        <w:adjustRightInd w:val="0"/>
        <w:spacing w:line="480" w:lineRule="auto"/>
        <w:jc w:val="both"/>
        <w:rPr>
          <w:lang w:val="en-US"/>
        </w:rPr>
      </w:pPr>
      <w:r>
        <w:rPr>
          <w:b/>
          <w:lang w:val="en-US"/>
        </w:rPr>
        <w:t xml:space="preserve">Supplementary </w:t>
      </w:r>
      <w:r w:rsidR="00641CC3" w:rsidRPr="00846314">
        <w:rPr>
          <w:b/>
          <w:lang w:val="en-US"/>
        </w:rPr>
        <w:t>Figure S</w:t>
      </w:r>
      <w:r w:rsidR="000C0D7A" w:rsidRPr="00846314">
        <w:rPr>
          <w:b/>
          <w:lang w:val="en-US"/>
        </w:rPr>
        <w:t>3</w:t>
      </w:r>
      <w:r w:rsidR="00641CC3" w:rsidRPr="00846314">
        <w:rPr>
          <w:b/>
          <w:lang w:val="en-US"/>
        </w:rPr>
        <w:t>:</w:t>
      </w:r>
      <w:r w:rsidR="00641CC3">
        <w:rPr>
          <w:lang w:val="en-US"/>
        </w:rPr>
        <w:t xml:space="preserve"> Plots of the average voltage of charge and discharge plateaus observed in galvanostatic curves recorded at several C rated for the studied samples.</w:t>
      </w:r>
    </w:p>
    <w:p w14:paraId="01036C25" w14:textId="77777777" w:rsidR="00A17A9F" w:rsidRDefault="00A17A9F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7B586C27" w14:textId="77777777" w:rsidR="00A17A9F" w:rsidRDefault="00A17A9F">
      <w:pPr>
        <w:spacing w:after="200" w:line="276" w:lineRule="auto"/>
        <w:rPr>
          <w:lang w:val="en-US"/>
        </w:rPr>
      </w:pPr>
    </w:p>
    <w:p w14:paraId="0A3A1486" w14:textId="77777777" w:rsidR="00A17A9F" w:rsidRDefault="00A17A9F">
      <w:pPr>
        <w:spacing w:after="200" w:line="276" w:lineRule="auto"/>
        <w:rPr>
          <w:lang w:val="en-US"/>
        </w:rPr>
      </w:pPr>
    </w:p>
    <w:p w14:paraId="71321D89" w14:textId="77777777" w:rsidR="00A17A9F" w:rsidRDefault="00A17A9F" w:rsidP="00A17A9F">
      <w:pPr>
        <w:spacing w:after="200" w:line="276" w:lineRule="auto"/>
        <w:jc w:val="center"/>
        <w:rPr>
          <w:lang w:val="en-US"/>
        </w:rPr>
      </w:pPr>
      <w:r w:rsidRPr="00727816">
        <w:rPr>
          <w:noProof/>
        </w:rPr>
        <w:drawing>
          <wp:inline distT="0" distB="0" distL="0" distR="0" wp14:anchorId="500D51B7" wp14:editId="2A04C228">
            <wp:extent cx="4039235" cy="2926080"/>
            <wp:effectExtent l="0" t="0" r="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235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40E33" w14:textId="251D6B06" w:rsidR="00641CC3" w:rsidRDefault="0011461A" w:rsidP="00641CC3">
      <w:pPr>
        <w:autoSpaceDE w:val="0"/>
        <w:autoSpaceDN w:val="0"/>
        <w:adjustRightInd w:val="0"/>
        <w:spacing w:line="480" w:lineRule="auto"/>
        <w:jc w:val="both"/>
        <w:rPr>
          <w:lang w:val="en-US"/>
        </w:rPr>
      </w:pPr>
      <w:r>
        <w:rPr>
          <w:b/>
          <w:lang w:val="en-US"/>
        </w:rPr>
        <w:t xml:space="preserve">Supplementary </w:t>
      </w:r>
      <w:r w:rsidR="00641CC3" w:rsidRPr="00846314">
        <w:rPr>
          <w:b/>
          <w:lang w:val="en-US"/>
        </w:rPr>
        <w:t>Figure S</w:t>
      </w:r>
      <w:r w:rsidR="000C0D7A" w:rsidRPr="00846314">
        <w:rPr>
          <w:b/>
          <w:lang w:val="en-US"/>
        </w:rPr>
        <w:t>4</w:t>
      </w:r>
      <w:r w:rsidR="00641CC3" w:rsidRPr="00846314">
        <w:rPr>
          <w:b/>
          <w:lang w:val="en-US"/>
        </w:rPr>
        <w:t>:</w:t>
      </w:r>
      <w:r w:rsidR="00641CC3">
        <w:rPr>
          <w:lang w:val="en-US"/>
        </w:rPr>
        <w:t xml:space="preserve"> </w:t>
      </w:r>
      <w:r w:rsidR="00641CC3" w:rsidRPr="00FF429F">
        <w:rPr>
          <w:lang w:val="en-US"/>
        </w:rPr>
        <w:t>Plots of cell polarization versus cycling current</w:t>
      </w:r>
      <w:r w:rsidR="00641CC3">
        <w:rPr>
          <w:lang w:val="en-US"/>
        </w:rPr>
        <w:t xml:space="preserve"> in a logarithmic scale</w:t>
      </w:r>
      <w:r w:rsidR="00641CC3" w:rsidRPr="00FF429F">
        <w:rPr>
          <w:lang w:val="en-US"/>
        </w:rPr>
        <w:t>.</w:t>
      </w:r>
    </w:p>
    <w:p w14:paraId="72C19710" w14:textId="77777777" w:rsidR="00A17A9F" w:rsidRDefault="00A17A9F">
      <w:pPr>
        <w:spacing w:after="200" w:line="276" w:lineRule="auto"/>
        <w:rPr>
          <w:lang w:val="en-US"/>
        </w:rPr>
      </w:pPr>
    </w:p>
    <w:sectPr w:rsidR="00A17A9F" w:rsidSect="00F34EFE">
      <w:headerReference w:type="default" r:id="rId12"/>
      <w:footerReference w:type="defaul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644C9B" w14:textId="77777777" w:rsidR="00554ADC" w:rsidRDefault="00554ADC" w:rsidP="00E735AC">
      <w:r>
        <w:separator/>
      </w:r>
    </w:p>
  </w:endnote>
  <w:endnote w:type="continuationSeparator" w:id="0">
    <w:p w14:paraId="0D80F2D9" w14:textId="77777777" w:rsidR="00554ADC" w:rsidRDefault="00554ADC" w:rsidP="00E735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14729"/>
      <w:docPartObj>
        <w:docPartGallery w:val="Page Numbers (Bottom of Page)"/>
        <w:docPartUnique/>
      </w:docPartObj>
    </w:sdtPr>
    <w:sdtEndPr/>
    <w:sdtContent>
      <w:p w14:paraId="3DB53FA9" w14:textId="7DA939CB" w:rsidR="00123347" w:rsidRDefault="0012334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334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D580524" w14:textId="77777777" w:rsidR="00123347" w:rsidRDefault="001233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8305E2" w14:textId="77777777" w:rsidR="00554ADC" w:rsidRDefault="00554ADC" w:rsidP="00E735AC">
      <w:r>
        <w:separator/>
      </w:r>
    </w:p>
  </w:footnote>
  <w:footnote w:type="continuationSeparator" w:id="0">
    <w:p w14:paraId="08065834" w14:textId="77777777" w:rsidR="00554ADC" w:rsidRDefault="00554ADC" w:rsidP="00E735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F78505" w14:textId="77777777" w:rsidR="005D5D69" w:rsidRDefault="005D5D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7B483B"/>
    <w:multiLevelType w:val="hybridMultilevel"/>
    <w:tmpl w:val="227AEEEE"/>
    <w:lvl w:ilvl="0" w:tplc="E5FA38C4">
      <w:start w:val="1"/>
      <w:numFmt w:val="decimal"/>
      <w:lvlText w:val="%1-"/>
      <w:lvlJc w:val="left"/>
      <w:pPr>
        <w:ind w:left="720" w:hanging="360"/>
      </w:pPr>
      <w:rPr>
        <w:rFonts w:ascii="TimesNewRomanPSMT" w:hAnsi="TimesNewRomanPSMT" w:cs="TimesNewRomanPSMT" w:hint="default"/>
        <w:sz w:val="2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7U0NzawMDI3tzBR0lEKTi0uzszPAykwrQUADTZ0OywAAAA="/>
  </w:docVars>
  <w:rsids>
    <w:rsidRoot w:val="001E7A82"/>
    <w:rsid w:val="00000557"/>
    <w:rsid w:val="00001370"/>
    <w:rsid w:val="00001EDB"/>
    <w:rsid w:val="00003298"/>
    <w:rsid w:val="000052AC"/>
    <w:rsid w:val="00007406"/>
    <w:rsid w:val="00007E0E"/>
    <w:rsid w:val="00010665"/>
    <w:rsid w:val="000107D6"/>
    <w:rsid w:val="000108C8"/>
    <w:rsid w:val="00010968"/>
    <w:rsid w:val="000120FB"/>
    <w:rsid w:val="0001247C"/>
    <w:rsid w:val="000138C0"/>
    <w:rsid w:val="00013B5B"/>
    <w:rsid w:val="0001469E"/>
    <w:rsid w:val="000153BF"/>
    <w:rsid w:val="00015DC6"/>
    <w:rsid w:val="000170A7"/>
    <w:rsid w:val="00017A5B"/>
    <w:rsid w:val="000201F2"/>
    <w:rsid w:val="00022F86"/>
    <w:rsid w:val="00023A14"/>
    <w:rsid w:val="00023AA6"/>
    <w:rsid w:val="00024D0D"/>
    <w:rsid w:val="00025A74"/>
    <w:rsid w:val="00026B3C"/>
    <w:rsid w:val="00027657"/>
    <w:rsid w:val="00027D21"/>
    <w:rsid w:val="00030F92"/>
    <w:rsid w:val="0003134C"/>
    <w:rsid w:val="00032591"/>
    <w:rsid w:val="00032905"/>
    <w:rsid w:val="000354C2"/>
    <w:rsid w:val="00036FA4"/>
    <w:rsid w:val="0004245E"/>
    <w:rsid w:val="00044CAA"/>
    <w:rsid w:val="00050A07"/>
    <w:rsid w:val="00050A2D"/>
    <w:rsid w:val="0005156A"/>
    <w:rsid w:val="00051751"/>
    <w:rsid w:val="00051B1D"/>
    <w:rsid w:val="00052F24"/>
    <w:rsid w:val="00061498"/>
    <w:rsid w:val="0006155B"/>
    <w:rsid w:val="00063154"/>
    <w:rsid w:val="00064A81"/>
    <w:rsid w:val="00065BFC"/>
    <w:rsid w:val="000661DB"/>
    <w:rsid w:val="00067267"/>
    <w:rsid w:val="00067301"/>
    <w:rsid w:val="00067920"/>
    <w:rsid w:val="000710A8"/>
    <w:rsid w:val="00071B22"/>
    <w:rsid w:val="0007277C"/>
    <w:rsid w:val="00072814"/>
    <w:rsid w:val="00072F1F"/>
    <w:rsid w:val="000732C7"/>
    <w:rsid w:val="00074160"/>
    <w:rsid w:val="00074285"/>
    <w:rsid w:val="0007711E"/>
    <w:rsid w:val="00080390"/>
    <w:rsid w:val="00083250"/>
    <w:rsid w:val="00084B1E"/>
    <w:rsid w:val="00090CFC"/>
    <w:rsid w:val="00093D3E"/>
    <w:rsid w:val="00094572"/>
    <w:rsid w:val="000959A6"/>
    <w:rsid w:val="000965B4"/>
    <w:rsid w:val="000A00F0"/>
    <w:rsid w:val="000A129A"/>
    <w:rsid w:val="000A172E"/>
    <w:rsid w:val="000A3D4E"/>
    <w:rsid w:val="000A447D"/>
    <w:rsid w:val="000A4A06"/>
    <w:rsid w:val="000A64EE"/>
    <w:rsid w:val="000B21BE"/>
    <w:rsid w:val="000B2B65"/>
    <w:rsid w:val="000B2BD0"/>
    <w:rsid w:val="000B3F89"/>
    <w:rsid w:val="000B57D2"/>
    <w:rsid w:val="000B60D0"/>
    <w:rsid w:val="000B67B0"/>
    <w:rsid w:val="000C04AF"/>
    <w:rsid w:val="000C07CC"/>
    <w:rsid w:val="000C0D7A"/>
    <w:rsid w:val="000C2371"/>
    <w:rsid w:val="000C2BC2"/>
    <w:rsid w:val="000C35B6"/>
    <w:rsid w:val="000C38D4"/>
    <w:rsid w:val="000C3E4C"/>
    <w:rsid w:val="000C4255"/>
    <w:rsid w:val="000C5259"/>
    <w:rsid w:val="000C6C7F"/>
    <w:rsid w:val="000C74D6"/>
    <w:rsid w:val="000D0789"/>
    <w:rsid w:val="000D143B"/>
    <w:rsid w:val="000D20B5"/>
    <w:rsid w:val="000D2D23"/>
    <w:rsid w:val="000D3282"/>
    <w:rsid w:val="000D4F9A"/>
    <w:rsid w:val="000D5018"/>
    <w:rsid w:val="000D6647"/>
    <w:rsid w:val="000D670A"/>
    <w:rsid w:val="000D7F05"/>
    <w:rsid w:val="000E09ED"/>
    <w:rsid w:val="000E0B68"/>
    <w:rsid w:val="000E1F8C"/>
    <w:rsid w:val="000E2139"/>
    <w:rsid w:val="000E4135"/>
    <w:rsid w:val="000E46E2"/>
    <w:rsid w:val="000E5D5D"/>
    <w:rsid w:val="000E7443"/>
    <w:rsid w:val="000E7CA2"/>
    <w:rsid w:val="000F1893"/>
    <w:rsid w:val="000F2298"/>
    <w:rsid w:val="000F2BF4"/>
    <w:rsid w:val="000F3031"/>
    <w:rsid w:val="000F3205"/>
    <w:rsid w:val="000F4F98"/>
    <w:rsid w:val="000F5223"/>
    <w:rsid w:val="000F55D9"/>
    <w:rsid w:val="000F59C8"/>
    <w:rsid w:val="000F7642"/>
    <w:rsid w:val="000F7782"/>
    <w:rsid w:val="00101436"/>
    <w:rsid w:val="00102FE6"/>
    <w:rsid w:val="00104153"/>
    <w:rsid w:val="0010727F"/>
    <w:rsid w:val="00107B02"/>
    <w:rsid w:val="001115B4"/>
    <w:rsid w:val="00111607"/>
    <w:rsid w:val="0011243B"/>
    <w:rsid w:val="00112AEA"/>
    <w:rsid w:val="00112D43"/>
    <w:rsid w:val="00112E6D"/>
    <w:rsid w:val="0011461A"/>
    <w:rsid w:val="00115110"/>
    <w:rsid w:val="00117415"/>
    <w:rsid w:val="001206E1"/>
    <w:rsid w:val="001210D2"/>
    <w:rsid w:val="001217F8"/>
    <w:rsid w:val="00122DD4"/>
    <w:rsid w:val="00123347"/>
    <w:rsid w:val="00123F92"/>
    <w:rsid w:val="00125DFA"/>
    <w:rsid w:val="00126127"/>
    <w:rsid w:val="00134853"/>
    <w:rsid w:val="00135341"/>
    <w:rsid w:val="00136537"/>
    <w:rsid w:val="00136B91"/>
    <w:rsid w:val="00136C12"/>
    <w:rsid w:val="00137055"/>
    <w:rsid w:val="00137920"/>
    <w:rsid w:val="001404D5"/>
    <w:rsid w:val="00142AC2"/>
    <w:rsid w:val="00142EA2"/>
    <w:rsid w:val="00144247"/>
    <w:rsid w:val="00144986"/>
    <w:rsid w:val="001450C6"/>
    <w:rsid w:val="00147A21"/>
    <w:rsid w:val="00151593"/>
    <w:rsid w:val="00151B6D"/>
    <w:rsid w:val="00151D16"/>
    <w:rsid w:val="0015299A"/>
    <w:rsid w:val="00154520"/>
    <w:rsid w:val="001546DC"/>
    <w:rsid w:val="00157326"/>
    <w:rsid w:val="00160F3F"/>
    <w:rsid w:val="00161446"/>
    <w:rsid w:val="001619B9"/>
    <w:rsid w:val="00162621"/>
    <w:rsid w:val="00163F6D"/>
    <w:rsid w:val="0016510F"/>
    <w:rsid w:val="00165BFA"/>
    <w:rsid w:val="00165BFD"/>
    <w:rsid w:val="00165DC9"/>
    <w:rsid w:val="00165F76"/>
    <w:rsid w:val="001741A8"/>
    <w:rsid w:val="001746B0"/>
    <w:rsid w:val="001757E3"/>
    <w:rsid w:val="00175C09"/>
    <w:rsid w:val="0018261D"/>
    <w:rsid w:val="00182869"/>
    <w:rsid w:val="0018301C"/>
    <w:rsid w:val="00183BF2"/>
    <w:rsid w:val="0018607C"/>
    <w:rsid w:val="00192076"/>
    <w:rsid w:val="00192C00"/>
    <w:rsid w:val="00193638"/>
    <w:rsid w:val="00194BB3"/>
    <w:rsid w:val="00195540"/>
    <w:rsid w:val="0019729D"/>
    <w:rsid w:val="0019768D"/>
    <w:rsid w:val="00197F7F"/>
    <w:rsid w:val="001A0793"/>
    <w:rsid w:val="001A09A7"/>
    <w:rsid w:val="001A3E8C"/>
    <w:rsid w:val="001A47C5"/>
    <w:rsid w:val="001A5A7B"/>
    <w:rsid w:val="001A7825"/>
    <w:rsid w:val="001B0152"/>
    <w:rsid w:val="001B07F0"/>
    <w:rsid w:val="001B0888"/>
    <w:rsid w:val="001B15B0"/>
    <w:rsid w:val="001B1F6A"/>
    <w:rsid w:val="001B2A01"/>
    <w:rsid w:val="001B6241"/>
    <w:rsid w:val="001B6590"/>
    <w:rsid w:val="001C094A"/>
    <w:rsid w:val="001C2B4C"/>
    <w:rsid w:val="001C3950"/>
    <w:rsid w:val="001C3F85"/>
    <w:rsid w:val="001C49C6"/>
    <w:rsid w:val="001C55FA"/>
    <w:rsid w:val="001C5B38"/>
    <w:rsid w:val="001C7921"/>
    <w:rsid w:val="001D0BD5"/>
    <w:rsid w:val="001D0C99"/>
    <w:rsid w:val="001D0F01"/>
    <w:rsid w:val="001D229C"/>
    <w:rsid w:val="001D44FE"/>
    <w:rsid w:val="001D50D4"/>
    <w:rsid w:val="001D659D"/>
    <w:rsid w:val="001D682E"/>
    <w:rsid w:val="001D687D"/>
    <w:rsid w:val="001D7417"/>
    <w:rsid w:val="001E0B51"/>
    <w:rsid w:val="001E0F7E"/>
    <w:rsid w:val="001E1003"/>
    <w:rsid w:val="001E1FEC"/>
    <w:rsid w:val="001E2020"/>
    <w:rsid w:val="001E2630"/>
    <w:rsid w:val="001E3584"/>
    <w:rsid w:val="001E3A73"/>
    <w:rsid w:val="001E3E41"/>
    <w:rsid w:val="001E4240"/>
    <w:rsid w:val="001E77BC"/>
    <w:rsid w:val="001E7A82"/>
    <w:rsid w:val="001F0F78"/>
    <w:rsid w:val="001F2A2C"/>
    <w:rsid w:val="001F315E"/>
    <w:rsid w:val="001F4D23"/>
    <w:rsid w:val="001F5120"/>
    <w:rsid w:val="001F799F"/>
    <w:rsid w:val="001F7EAE"/>
    <w:rsid w:val="002011BB"/>
    <w:rsid w:val="0020148C"/>
    <w:rsid w:val="00201BB9"/>
    <w:rsid w:val="00202992"/>
    <w:rsid w:val="002045B8"/>
    <w:rsid w:val="0020500D"/>
    <w:rsid w:val="002051D4"/>
    <w:rsid w:val="00205F23"/>
    <w:rsid w:val="002123BB"/>
    <w:rsid w:val="00214BF2"/>
    <w:rsid w:val="00215359"/>
    <w:rsid w:val="00220436"/>
    <w:rsid w:val="002209E0"/>
    <w:rsid w:val="002211DB"/>
    <w:rsid w:val="0022395F"/>
    <w:rsid w:val="00223DBA"/>
    <w:rsid w:val="00224C71"/>
    <w:rsid w:val="002262B5"/>
    <w:rsid w:val="00230DD7"/>
    <w:rsid w:val="00231289"/>
    <w:rsid w:val="00231541"/>
    <w:rsid w:val="00232055"/>
    <w:rsid w:val="002330D6"/>
    <w:rsid w:val="00235C03"/>
    <w:rsid w:val="00235C31"/>
    <w:rsid w:val="00235E6E"/>
    <w:rsid w:val="00236CA3"/>
    <w:rsid w:val="0023734A"/>
    <w:rsid w:val="0024217A"/>
    <w:rsid w:val="00244DA2"/>
    <w:rsid w:val="00247471"/>
    <w:rsid w:val="002502B9"/>
    <w:rsid w:val="00251D65"/>
    <w:rsid w:val="00254116"/>
    <w:rsid w:val="00256DEB"/>
    <w:rsid w:val="00256FA7"/>
    <w:rsid w:val="0025731C"/>
    <w:rsid w:val="002578A4"/>
    <w:rsid w:val="00263B9F"/>
    <w:rsid w:val="0026776F"/>
    <w:rsid w:val="0027143D"/>
    <w:rsid w:val="00271545"/>
    <w:rsid w:val="002718A3"/>
    <w:rsid w:val="002728E2"/>
    <w:rsid w:val="00273FCD"/>
    <w:rsid w:val="00275BE0"/>
    <w:rsid w:val="002764CB"/>
    <w:rsid w:val="002767D7"/>
    <w:rsid w:val="002772B0"/>
    <w:rsid w:val="00277F22"/>
    <w:rsid w:val="002801F8"/>
    <w:rsid w:val="00280599"/>
    <w:rsid w:val="00280752"/>
    <w:rsid w:val="00280A35"/>
    <w:rsid w:val="00280A64"/>
    <w:rsid w:val="002816C7"/>
    <w:rsid w:val="00281A4F"/>
    <w:rsid w:val="0028403A"/>
    <w:rsid w:val="002841E4"/>
    <w:rsid w:val="002848DA"/>
    <w:rsid w:val="00290DF4"/>
    <w:rsid w:val="002914EF"/>
    <w:rsid w:val="00293340"/>
    <w:rsid w:val="00295292"/>
    <w:rsid w:val="002953D5"/>
    <w:rsid w:val="00296722"/>
    <w:rsid w:val="002A0881"/>
    <w:rsid w:val="002A095F"/>
    <w:rsid w:val="002A174F"/>
    <w:rsid w:val="002A1946"/>
    <w:rsid w:val="002A1FBB"/>
    <w:rsid w:val="002A2309"/>
    <w:rsid w:val="002A2AAB"/>
    <w:rsid w:val="002A2C9E"/>
    <w:rsid w:val="002A44DC"/>
    <w:rsid w:val="002A7592"/>
    <w:rsid w:val="002B288C"/>
    <w:rsid w:val="002B3FDC"/>
    <w:rsid w:val="002B4F12"/>
    <w:rsid w:val="002B515C"/>
    <w:rsid w:val="002B5218"/>
    <w:rsid w:val="002B5295"/>
    <w:rsid w:val="002B5638"/>
    <w:rsid w:val="002B7799"/>
    <w:rsid w:val="002C0236"/>
    <w:rsid w:val="002C0477"/>
    <w:rsid w:val="002C46A8"/>
    <w:rsid w:val="002C50DD"/>
    <w:rsid w:val="002C558A"/>
    <w:rsid w:val="002C6B8A"/>
    <w:rsid w:val="002D188A"/>
    <w:rsid w:val="002D1AC5"/>
    <w:rsid w:val="002D2AF5"/>
    <w:rsid w:val="002D325F"/>
    <w:rsid w:val="002D3AA9"/>
    <w:rsid w:val="002D4BE1"/>
    <w:rsid w:val="002D5375"/>
    <w:rsid w:val="002D5C05"/>
    <w:rsid w:val="002D73F1"/>
    <w:rsid w:val="002E165F"/>
    <w:rsid w:val="002E21D3"/>
    <w:rsid w:val="002E29CD"/>
    <w:rsid w:val="002E2C5E"/>
    <w:rsid w:val="002E332F"/>
    <w:rsid w:val="002E3643"/>
    <w:rsid w:val="002E6915"/>
    <w:rsid w:val="002E76F4"/>
    <w:rsid w:val="002F16A4"/>
    <w:rsid w:val="002F299C"/>
    <w:rsid w:val="002F3022"/>
    <w:rsid w:val="002F3AE2"/>
    <w:rsid w:val="002F4E90"/>
    <w:rsid w:val="002F7DB7"/>
    <w:rsid w:val="003003AE"/>
    <w:rsid w:val="0030182A"/>
    <w:rsid w:val="00302B2C"/>
    <w:rsid w:val="003036A8"/>
    <w:rsid w:val="0030428B"/>
    <w:rsid w:val="00304544"/>
    <w:rsid w:val="00305723"/>
    <w:rsid w:val="003059B0"/>
    <w:rsid w:val="00306573"/>
    <w:rsid w:val="003079D8"/>
    <w:rsid w:val="003116C0"/>
    <w:rsid w:val="003122CE"/>
    <w:rsid w:val="00313578"/>
    <w:rsid w:val="00313E5A"/>
    <w:rsid w:val="00314151"/>
    <w:rsid w:val="00315484"/>
    <w:rsid w:val="00316E64"/>
    <w:rsid w:val="003179F5"/>
    <w:rsid w:val="0032024F"/>
    <w:rsid w:val="00320464"/>
    <w:rsid w:val="00322504"/>
    <w:rsid w:val="00323E1F"/>
    <w:rsid w:val="00323EEB"/>
    <w:rsid w:val="00326141"/>
    <w:rsid w:val="00327FAA"/>
    <w:rsid w:val="003335D3"/>
    <w:rsid w:val="00334A2C"/>
    <w:rsid w:val="003353FF"/>
    <w:rsid w:val="00335913"/>
    <w:rsid w:val="00335DFC"/>
    <w:rsid w:val="003374F7"/>
    <w:rsid w:val="00337A7F"/>
    <w:rsid w:val="00340037"/>
    <w:rsid w:val="00342FBB"/>
    <w:rsid w:val="00343C56"/>
    <w:rsid w:val="00344930"/>
    <w:rsid w:val="00344FD7"/>
    <w:rsid w:val="00346812"/>
    <w:rsid w:val="00347ED5"/>
    <w:rsid w:val="003502FF"/>
    <w:rsid w:val="0035043D"/>
    <w:rsid w:val="00350603"/>
    <w:rsid w:val="003508E4"/>
    <w:rsid w:val="00354718"/>
    <w:rsid w:val="003547AF"/>
    <w:rsid w:val="00356297"/>
    <w:rsid w:val="003567D1"/>
    <w:rsid w:val="00356960"/>
    <w:rsid w:val="003573DD"/>
    <w:rsid w:val="00357A79"/>
    <w:rsid w:val="00357CAA"/>
    <w:rsid w:val="00360869"/>
    <w:rsid w:val="00361C18"/>
    <w:rsid w:val="003624B9"/>
    <w:rsid w:val="003625DF"/>
    <w:rsid w:val="003625ED"/>
    <w:rsid w:val="00362EAA"/>
    <w:rsid w:val="003632FA"/>
    <w:rsid w:val="00363526"/>
    <w:rsid w:val="003643C8"/>
    <w:rsid w:val="003648E9"/>
    <w:rsid w:val="00364DA5"/>
    <w:rsid w:val="003659C4"/>
    <w:rsid w:val="003668CA"/>
    <w:rsid w:val="003671A6"/>
    <w:rsid w:val="00367456"/>
    <w:rsid w:val="00367C95"/>
    <w:rsid w:val="00370AE0"/>
    <w:rsid w:val="0037101D"/>
    <w:rsid w:val="00371D77"/>
    <w:rsid w:val="0037206C"/>
    <w:rsid w:val="00374EAC"/>
    <w:rsid w:val="00374FE7"/>
    <w:rsid w:val="00377584"/>
    <w:rsid w:val="0037796F"/>
    <w:rsid w:val="00380655"/>
    <w:rsid w:val="003806FD"/>
    <w:rsid w:val="0038165F"/>
    <w:rsid w:val="00381DA2"/>
    <w:rsid w:val="0038232C"/>
    <w:rsid w:val="003826AF"/>
    <w:rsid w:val="00382D70"/>
    <w:rsid w:val="00383C17"/>
    <w:rsid w:val="00384334"/>
    <w:rsid w:val="0039156C"/>
    <w:rsid w:val="00393509"/>
    <w:rsid w:val="003943AD"/>
    <w:rsid w:val="00395CA6"/>
    <w:rsid w:val="00395F16"/>
    <w:rsid w:val="003A0454"/>
    <w:rsid w:val="003A0A7B"/>
    <w:rsid w:val="003A2325"/>
    <w:rsid w:val="003A42E0"/>
    <w:rsid w:val="003A487D"/>
    <w:rsid w:val="003A7A19"/>
    <w:rsid w:val="003B17AB"/>
    <w:rsid w:val="003B287B"/>
    <w:rsid w:val="003B2AD5"/>
    <w:rsid w:val="003B3630"/>
    <w:rsid w:val="003B39C5"/>
    <w:rsid w:val="003B622C"/>
    <w:rsid w:val="003B6429"/>
    <w:rsid w:val="003B6581"/>
    <w:rsid w:val="003B6F6B"/>
    <w:rsid w:val="003B77A0"/>
    <w:rsid w:val="003C11E0"/>
    <w:rsid w:val="003C1FB2"/>
    <w:rsid w:val="003C2875"/>
    <w:rsid w:val="003C4195"/>
    <w:rsid w:val="003C4F4D"/>
    <w:rsid w:val="003C75FA"/>
    <w:rsid w:val="003D220D"/>
    <w:rsid w:val="003D2F99"/>
    <w:rsid w:val="003D3F3C"/>
    <w:rsid w:val="003D4A1B"/>
    <w:rsid w:val="003D7C66"/>
    <w:rsid w:val="003D7F2D"/>
    <w:rsid w:val="003E05F1"/>
    <w:rsid w:val="003E1E53"/>
    <w:rsid w:val="003E54CA"/>
    <w:rsid w:val="003E68F2"/>
    <w:rsid w:val="003E692F"/>
    <w:rsid w:val="003E6CB2"/>
    <w:rsid w:val="003E6D3E"/>
    <w:rsid w:val="003E7524"/>
    <w:rsid w:val="003E7FE3"/>
    <w:rsid w:val="003F01A7"/>
    <w:rsid w:val="003F11F1"/>
    <w:rsid w:val="003F2C6F"/>
    <w:rsid w:val="003F3D69"/>
    <w:rsid w:val="003F5887"/>
    <w:rsid w:val="003F6EFF"/>
    <w:rsid w:val="003F7CD8"/>
    <w:rsid w:val="003F7E41"/>
    <w:rsid w:val="003F7F8F"/>
    <w:rsid w:val="00400697"/>
    <w:rsid w:val="00400717"/>
    <w:rsid w:val="00401AD9"/>
    <w:rsid w:val="00402C6F"/>
    <w:rsid w:val="0040309F"/>
    <w:rsid w:val="004066EB"/>
    <w:rsid w:val="00407A12"/>
    <w:rsid w:val="004105D7"/>
    <w:rsid w:val="00410979"/>
    <w:rsid w:val="00412CA6"/>
    <w:rsid w:val="00414A55"/>
    <w:rsid w:val="00414ACF"/>
    <w:rsid w:val="00414D61"/>
    <w:rsid w:val="004158C0"/>
    <w:rsid w:val="0041629F"/>
    <w:rsid w:val="0041790A"/>
    <w:rsid w:val="0042310A"/>
    <w:rsid w:val="0042321C"/>
    <w:rsid w:val="0042561A"/>
    <w:rsid w:val="00425EC6"/>
    <w:rsid w:val="00430579"/>
    <w:rsid w:val="00431418"/>
    <w:rsid w:val="004323CE"/>
    <w:rsid w:val="00432A69"/>
    <w:rsid w:val="00433079"/>
    <w:rsid w:val="00433563"/>
    <w:rsid w:val="0043366B"/>
    <w:rsid w:val="0043596F"/>
    <w:rsid w:val="004359DD"/>
    <w:rsid w:val="00436C14"/>
    <w:rsid w:val="00436CCE"/>
    <w:rsid w:val="00436D02"/>
    <w:rsid w:val="00437A98"/>
    <w:rsid w:val="00437AAB"/>
    <w:rsid w:val="0044020F"/>
    <w:rsid w:val="004429EB"/>
    <w:rsid w:val="004430C1"/>
    <w:rsid w:val="0044328A"/>
    <w:rsid w:val="00443901"/>
    <w:rsid w:val="004447F6"/>
    <w:rsid w:val="00445F10"/>
    <w:rsid w:val="0044696C"/>
    <w:rsid w:val="00446BAB"/>
    <w:rsid w:val="00450123"/>
    <w:rsid w:val="00450927"/>
    <w:rsid w:val="00450EAD"/>
    <w:rsid w:val="004519E3"/>
    <w:rsid w:val="004528AF"/>
    <w:rsid w:val="004530EC"/>
    <w:rsid w:val="004539A6"/>
    <w:rsid w:val="00454675"/>
    <w:rsid w:val="00454ACB"/>
    <w:rsid w:val="0045504C"/>
    <w:rsid w:val="0045599A"/>
    <w:rsid w:val="0046068C"/>
    <w:rsid w:val="00460D8D"/>
    <w:rsid w:val="00460FF7"/>
    <w:rsid w:val="00463EED"/>
    <w:rsid w:val="0046700C"/>
    <w:rsid w:val="0047046B"/>
    <w:rsid w:val="00470765"/>
    <w:rsid w:val="00470EF6"/>
    <w:rsid w:val="004710C2"/>
    <w:rsid w:val="0047266A"/>
    <w:rsid w:val="00473F8A"/>
    <w:rsid w:val="0047528F"/>
    <w:rsid w:val="0047566C"/>
    <w:rsid w:val="00476045"/>
    <w:rsid w:val="00476A41"/>
    <w:rsid w:val="00477041"/>
    <w:rsid w:val="00482333"/>
    <w:rsid w:val="00482522"/>
    <w:rsid w:val="00482643"/>
    <w:rsid w:val="004828E1"/>
    <w:rsid w:val="0048350E"/>
    <w:rsid w:val="00490E6B"/>
    <w:rsid w:val="004910F0"/>
    <w:rsid w:val="00491458"/>
    <w:rsid w:val="00493264"/>
    <w:rsid w:val="004A018B"/>
    <w:rsid w:val="004A0990"/>
    <w:rsid w:val="004A099B"/>
    <w:rsid w:val="004A187D"/>
    <w:rsid w:val="004A1A92"/>
    <w:rsid w:val="004A1AC3"/>
    <w:rsid w:val="004A34FF"/>
    <w:rsid w:val="004A4A1D"/>
    <w:rsid w:val="004A518E"/>
    <w:rsid w:val="004A63C8"/>
    <w:rsid w:val="004B1880"/>
    <w:rsid w:val="004B5FA9"/>
    <w:rsid w:val="004B60E5"/>
    <w:rsid w:val="004C0236"/>
    <w:rsid w:val="004C04CB"/>
    <w:rsid w:val="004C1852"/>
    <w:rsid w:val="004C262B"/>
    <w:rsid w:val="004C61BA"/>
    <w:rsid w:val="004C6F00"/>
    <w:rsid w:val="004C79D7"/>
    <w:rsid w:val="004D0350"/>
    <w:rsid w:val="004D0E0B"/>
    <w:rsid w:val="004D1133"/>
    <w:rsid w:val="004D11F5"/>
    <w:rsid w:val="004D1E40"/>
    <w:rsid w:val="004D1FCD"/>
    <w:rsid w:val="004D35AB"/>
    <w:rsid w:val="004D3E02"/>
    <w:rsid w:val="004D485C"/>
    <w:rsid w:val="004D62F2"/>
    <w:rsid w:val="004D718B"/>
    <w:rsid w:val="004D71CA"/>
    <w:rsid w:val="004D79FA"/>
    <w:rsid w:val="004E081D"/>
    <w:rsid w:val="004E0B9F"/>
    <w:rsid w:val="004E3E3B"/>
    <w:rsid w:val="004E46D6"/>
    <w:rsid w:val="004E557F"/>
    <w:rsid w:val="004E5EA2"/>
    <w:rsid w:val="004E6A7F"/>
    <w:rsid w:val="004F0BA0"/>
    <w:rsid w:val="004F1AF8"/>
    <w:rsid w:val="004F2DE5"/>
    <w:rsid w:val="004F74F2"/>
    <w:rsid w:val="004F7E33"/>
    <w:rsid w:val="00501C06"/>
    <w:rsid w:val="0050312A"/>
    <w:rsid w:val="005039D6"/>
    <w:rsid w:val="00505FAB"/>
    <w:rsid w:val="0050691D"/>
    <w:rsid w:val="00510FAD"/>
    <w:rsid w:val="0051210C"/>
    <w:rsid w:val="0051349B"/>
    <w:rsid w:val="00513E2E"/>
    <w:rsid w:val="0051458D"/>
    <w:rsid w:val="0051687D"/>
    <w:rsid w:val="00516C3F"/>
    <w:rsid w:val="0051795C"/>
    <w:rsid w:val="00520515"/>
    <w:rsid w:val="00520BFE"/>
    <w:rsid w:val="0052273D"/>
    <w:rsid w:val="0052571B"/>
    <w:rsid w:val="00526294"/>
    <w:rsid w:val="00526EDA"/>
    <w:rsid w:val="0053236A"/>
    <w:rsid w:val="0053421F"/>
    <w:rsid w:val="00536053"/>
    <w:rsid w:val="005360DB"/>
    <w:rsid w:val="00541299"/>
    <w:rsid w:val="005413BB"/>
    <w:rsid w:val="00542589"/>
    <w:rsid w:val="00543168"/>
    <w:rsid w:val="005441C9"/>
    <w:rsid w:val="005449D4"/>
    <w:rsid w:val="0055030E"/>
    <w:rsid w:val="005503C6"/>
    <w:rsid w:val="0055114C"/>
    <w:rsid w:val="005511F2"/>
    <w:rsid w:val="005514A3"/>
    <w:rsid w:val="00551A81"/>
    <w:rsid w:val="0055260E"/>
    <w:rsid w:val="00554ADC"/>
    <w:rsid w:val="005555E0"/>
    <w:rsid w:val="00557D17"/>
    <w:rsid w:val="0056195F"/>
    <w:rsid w:val="005626E9"/>
    <w:rsid w:val="00564809"/>
    <w:rsid w:val="00565BC8"/>
    <w:rsid w:val="00566E05"/>
    <w:rsid w:val="005674EF"/>
    <w:rsid w:val="0057086B"/>
    <w:rsid w:val="00571DDA"/>
    <w:rsid w:val="00572606"/>
    <w:rsid w:val="00572D04"/>
    <w:rsid w:val="00573BDE"/>
    <w:rsid w:val="00575CD3"/>
    <w:rsid w:val="005777FE"/>
    <w:rsid w:val="00584EA9"/>
    <w:rsid w:val="005850CF"/>
    <w:rsid w:val="00585190"/>
    <w:rsid w:val="00585A0C"/>
    <w:rsid w:val="0058622D"/>
    <w:rsid w:val="00586690"/>
    <w:rsid w:val="005873F5"/>
    <w:rsid w:val="00587BCB"/>
    <w:rsid w:val="00590139"/>
    <w:rsid w:val="005909D3"/>
    <w:rsid w:val="005926AD"/>
    <w:rsid w:val="00593A3F"/>
    <w:rsid w:val="005943FF"/>
    <w:rsid w:val="0059616A"/>
    <w:rsid w:val="00596FE0"/>
    <w:rsid w:val="00597154"/>
    <w:rsid w:val="005A3959"/>
    <w:rsid w:val="005A3C71"/>
    <w:rsid w:val="005A4751"/>
    <w:rsid w:val="005A51AE"/>
    <w:rsid w:val="005B0ADF"/>
    <w:rsid w:val="005B1214"/>
    <w:rsid w:val="005B1730"/>
    <w:rsid w:val="005B221F"/>
    <w:rsid w:val="005B3C87"/>
    <w:rsid w:val="005B407D"/>
    <w:rsid w:val="005B4A45"/>
    <w:rsid w:val="005B57EB"/>
    <w:rsid w:val="005B66B2"/>
    <w:rsid w:val="005B7EFF"/>
    <w:rsid w:val="005C2787"/>
    <w:rsid w:val="005C2C84"/>
    <w:rsid w:val="005C2E39"/>
    <w:rsid w:val="005C30A9"/>
    <w:rsid w:val="005C4080"/>
    <w:rsid w:val="005C450A"/>
    <w:rsid w:val="005C64E7"/>
    <w:rsid w:val="005C6C03"/>
    <w:rsid w:val="005C7A9D"/>
    <w:rsid w:val="005D0AD3"/>
    <w:rsid w:val="005D140F"/>
    <w:rsid w:val="005D2C0E"/>
    <w:rsid w:val="005D337F"/>
    <w:rsid w:val="005D3B06"/>
    <w:rsid w:val="005D5D69"/>
    <w:rsid w:val="005D645C"/>
    <w:rsid w:val="005E1034"/>
    <w:rsid w:val="005E1AD5"/>
    <w:rsid w:val="005E1FF8"/>
    <w:rsid w:val="005E2BBD"/>
    <w:rsid w:val="005E388F"/>
    <w:rsid w:val="005E6CF6"/>
    <w:rsid w:val="005E7A59"/>
    <w:rsid w:val="005E7A6C"/>
    <w:rsid w:val="005F23A6"/>
    <w:rsid w:val="005F2947"/>
    <w:rsid w:val="005F29EB"/>
    <w:rsid w:val="005F30ED"/>
    <w:rsid w:val="005F3A3A"/>
    <w:rsid w:val="005F4A6E"/>
    <w:rsid w:val="005F66DA"/>
    <w:rsid w:val="005F76AB"/>
    <w:rsid w:val="00601A1D"/>
    <w:rsid w:val="006025B6"/>
    <w:rsid w:val="00602C4A"/>
    <w:rsid w:val="006038C6"/>
    <w:rsid w:val="00605802"/>
    <w:rsid w:val="006106BA"/>
    <w:rsid w:val="006131F9"/>
    <w:rsid w:val="00613899"/>
    <w:rsid w:val="00614053"/>
    <w:rsid w:val="00615E8B"/>
    <w:rsid w:val="006166E0"/>
    <w:rsid w:val="00617206"/>
    <w:rsid w:val="006173BA"/>
    <w:rsid w:val="00621E4D"/>
    <w:rsid w:val="00622108"/>
    <w:rsid w:val="0062494A"/>
    <w:rsid w:val="006249CE"/>
    <w:rsid w:val="0062524A"/>
    <w:rsid w:val="00625BF6"/>
    <w:rsid w:val="006262D0"/>
    <w:rsid w:val="00627338"/>
    <w:rsid w:val="006278F5"/>
    <w:rsid w:val="00627E1A"/>
    <w:rsid w:val="00627FEA"/>
    <w:rsid w:val="00630FF1"/>
    <w:rsid w:val="006311EE"/>
    <w:rsid w:val="006317D0"/>
    <w:rsid w:val="00634DAB"/>
    <w:rsid w:val="00635874"/>
    <w:rsid w:val="00635B91"/>
    <w:rsid w:val="00637793"/>
    <w:rsid w:val="00637BBC"/>
    <w:rsid w:val="00637E89"/>
    <w:rsid w:val="00640233"/>
    <w:rsid w:val="00640362"/>
    <w:rsid w:val="00640FED"/>
    <w:rsid w:val="00641CC3"/>
    <w:rsid w:val="006420CE"/>
    <w:rsid w:val="00642480"/>
    <w:rsid w:val="006433B9"/>
    <w:rsid w:val="00643E09"/>
    <w:rsid w:val="00645EA5"/>
    <w:rsid w:val="006466AD"/>
    <w:rsid w:val="0064766A"/>
    <w:rsid w:val="00647A34"/>
    <w:rsid w:val="006508F9"/>
    <w:rsid w:val="00652943"/>
    <w:rsid w:val="00653D27"/>
    <w:rsid w:val="00653E7D"/>
    <w:rsid w:val="00653EF3"/>
    <w:rsid w:val="006572AD"/>
    <w:rsid w:val="006573C8"/>
    <w:rsid w:val="006579F9"/>
    <w:rsid w:val="00660E49"/>
    <w:rsid w:val="006631B4"/>
    <w:rsid w:val="0066441F"/>
    <w:rsid w:val="00665EF0"/>
    <w:rsid w:val="00667644"/>
    <w:rsid w:val="006701CE"/>
    <w:rsid w:val="00671F29"/>
    <w:rsid w:val="00674C0B"/>
    <w:rsid w:val="00677A3C"/>
    <w:rsid w:val="00680701"/>
    <w:rsid w:val="00681AED"/>
    <w:rsid w:val="00683131"/>
    <w:rsid w:val="006833E8"/>
    <w:rsid w:val="00683E66"/>
    <w:rsid w:val="00684180"/>
    <w:rsid w:val="00684BD4"/>
    <w:rsid w:val="0068501B"/>
    <w:rsid w:val="0068525E"/>
    <w:rsid w:val="006854C5"/>
    <w:rsid w:val="00685D82"/>
    <w:rsid w:val="006926BA"/>
    <w:rsid w:val="00692AEF"/>
    <w:rsid w:val="00692C9A"/>
    <w:rsid w:val="006932EB"/>
    <w:rsid w:val="00693E8D"/>
    <w:rsid w:val="0069461A"/>
    <w:rsid w:val="006947A2"/>
    <w:rsid w:val="006950BC"/>
    <w:rsid w:val="00696C76"/>
    <w:rsid w:val="0069779C"/>
    <w:rsid w:val="00697A68"/>
    <w:rsid w:val="006A1E1F"/>
    <w:rsid w:val="006A202B"/>
    <w:rsid w:val="006A3A9E"/>
    <w:rsid w:val="006A4891"/>
    <w:rsid w:val="006A4E1C"/>
    <w:rsid w:val="006B14CE"/>
    <w:rsid w:val="006B31A7"/>
    <w:rsid w:val="006B558E"/>
    <w:rsid w:val="006B6E96"/>
    <w:rsid w:val="006B71A0"/>
    <w:rsid w:val="006C1963"/>
    <w:rsid w:val="006C4BDB"/>
    <w:rsid w:val="006C5628"/>
    <w:rsid w:val="006C57D0"/>
    <w:rsid w:val="006C5956"/>
    <w:rsid w:val="006D1CE4"/>
    <w:rsid w:val="006D3264"/>
    <w:rsid w:val="006D49FC"/>
    <w:rsid w:val="006D4F89"/>
    <w:rsid w:val="006D55FD"/>
    <w:rsid w:val="006E0DD3"/>
    <w:rsid w:val="006E13AD"/>
    <w:rsid w:val="006E3886"/>
    <w:rsid w:val="006E5C83"/>
    <w:rsid w:val="006E7512"/>
    <w:rsid w:val="006E754E"/>
    <w:rsid w:val="006E7B7F"/>
    <w:rsid w:val="006E7C48"/>
    <w:rsid w:val="006E7E92"/>
    <w:rsid w:val="006F01EB"/>
    <w:rsid w:val="006F30A5"/>
    <w:rsid w:val="006F3C4B"/>
    <w:rsid w:val="006F53C3"/>
    <w:rsid w:val="006F6601"/>
    <w:rsid w:val="006F71A2"/>
    <w:rsid w:val="006F78AE"/>
    <w:rsid w:val="007013E5"/>
    <w:rsid w:val="007026C1"/>
    <w:rsid w:val="00705ADF"/>
    <w:rsid w:val="00706007"/>
    <w:rsid w:val="00706CB5"/>
    <w:rsid w:val="00707F43"/>
    <w:rsid w:val="0071002D"/>
    <w:rsid w:val="00710B79"/>
    <w:rsid w:val="00716AE0"/>
    <w:rsid w:val="00716F1A"/>
    <w:rsid w:val="007213CB"/>
    <w:rsid w:val="007228A8"/>
    <w:rsid w:val="00723936"/>
    <w:rsid w:val="00723CEF"/>
    <w:rsid w:val="007258B5"/>
    <w:rsid w:val="00726542"/>
    <w:rsid w:val="00727816"/>
    <w:rsid w:val="007279A6"/>
    <w:rsid w:val="00730422"/>
    <w:rsid w:val="00730A2F"/>
    <w:rsid w:val="0073182F"/>
    <w:rsid w:val="00731DCC"/>
    <w:rsid w:val="00732783"/>
    <w:rsid w:val="00733A8E"/>
    <w:rsid w:val="00736ED2"/>
    <w:rsid w:val="00737E61"/>
    <w:rsid w:val="00740042"/>
    <w:rsid w:val="00740A89"/>
    <w:rsid w:val="00742BAC"/>
    <w:rsid w:val="00743D6C"/>
    <w:rsid w:val="00744237"/>
    <w:rsid w:val="00746289"/>
    <w:rsid w:val="007474BC"/>
    <w:rsid w:val="00750D9B"/>
    <w:rsid w:val="007510F0"/>
    <w:rsid w:val="007520FE"/>
    <w:rsid w:val="00753334"/>
    <w:rsid w:val="007552EF"/>
    <w:rsid w:val="00755FEF"/>
    <w:rsid w:val="00756A6A"/>
    <w:rsid w:val="00757360"/>
    <w:rsid w:val="00761368"/>
    <w:rsid w:val="0076278A"/>
    <w:rsid w:val="007634C7"/>
    <w:rsid w:val="00764039"/>
    <w:rsid w:val="00764465"/>
    <w:rsid w:val="00766611"/>
    <w:rsid w:val="00766C9B"/>
    <w:rsid w:val="0077113D"/>
    <w:rsid w:val="007740CA"/>
    <w:rsid w:val="007743FE"/>
    <w:rsid w:val="00774C8E"/>
    <w:rsid w:val="007753BB"/>
    <w:rsid w:val="00775A11"/>
    <w:rsid w:val="00776437"/>
    <w:rsid w:val="007804F2"/>
    <w:rsid w:val="007811C4"/>
    <w:rsid w:val="0078199E"/>
    <w:rsid w:val="00782653"/>
    <w:rsid w:val="00782DD7"/>
    <w:rsid w:val="00782FCB"/>
    <w:rsid w:val="00783032"/>
    <w:rsid w:val="007830C5"/>
    <w:rsid w:val="007839E5"/>
    <w:rsid w:val="00784771"/>
    <w:rsid w:val="00784F3C"/>
    <w:rsid w:val="00784FCE"/>
    <w:rsid w:val="0078713B"/>
    <w:rsid w:val="007875E5"/>
    <w:rsid w:val="00790D54"/>
    <w:rsid w:val="00792874"/>
    <w:rsid w:val="00794781"/>
    <w:rsid w:val="0079727B"/>
    <w:rsid w:val="00797517"/>
    <w:rsid w:val="007976EA"/>
    <w:rsid w:val="007A18DE"/>
    <w:rsid w:val="007A341E"/>
    <w:rsid w:val="007A4CD6"/>
    <w:rsid w:val="007A65AC"/>
    <w:rsid w:val="007B0623"/>
    <w:rsid w:val="007B1118"/>
    <w:rsid w:val="007B23F1"/>
    <w:rsid w:val="007B2CA9"/>
    <w:rsid w:val="007B53DB"/>
    <w:rsid w:val="007B79FB"/>
    <w:rsid w:val="007C0295"/>
    <w:rsid w:val="007C147A"/>
    <w:rsid w:val="007C2DC4"/>
    <w:rsid w:val="007C2EE3"/>
    <w:rsid w:val="007C31DB"/>
    <w:rsid w:val="007C4C95"/>
    <w:rsid w:val="007C6489"/>
    <w:rsid w:val="007D0E2F"/>
    <w:rsid w:val="007D1757"/>
    <w:rsid w:val="007D189C"/>
    <w:rsid w:val="007D2691"/>
    <w:rsid w:val="007D489B"/>
    <w:rsid w:val="007D54E5"/>
    <w:rsid w:val="007D699D"/>
    <w:rsid w:val="007D6ADA"/>
    <w:rsid w:val="007E234E"/>
    <w:rsid w:val="007E2724"/>
    <w:rsid w:val="007E3BBA"/>
    <w:rsid w:val="007E58C4"/>
    <w:rsid w:val="007E5CF0"/>
    <w:rsid w:val="007E6FC1"/>
    <w:rsid w:val="007E7C89"/>
    <w:rsid w:val="007F0510"/>
    <w:rsid w:val="007F145F"/>
    <w:rsid w:val="007F1FE6"/>
    <w:rsid w:val="007F32A7"/>
    <w:rsid w:val="007F40BF"/>
    <w:rsid w:val="007F40DE"/>
    <w:rsid w:val="007F4FD6"/>
    <w:rsid w:val="007F65D2"/>
    <w:rsid w:val="0080093C"/>
    <w:rsid w:val="00800DD7"/>
    <w:rsid w:val="008037EF"/>
    <w:rsid w:val="0080480D"/>
    <w:rsid w:val="00805017"/>
    <w:rsid w:val="00806D81"/>
    <w:rsid w:val="008079AD"/>
    <w:rsid w:val="00807EBA"/>
    <w:rsid w:val="008100D2"/>
    <w:rsid w:val="0081128A"/>
    <w:rsid w:val="00812686"/>
    <w:rsid w:val="0081343B"/>
    <w:rsid w:val="00814D4C"/>
    <w:rsid w:val="00815F0A"/>
    <w:rsid w:val="00816680"/>
    <w:rsid w:val="00820176"/>
    <w:rsid w:val="00820602"/>
    <w:rsid w:val="0082164C"/>
    <w:rsid w:val="00821A77"/>
    <w:rsid w:val="0082330F"/>
    <w:rsid w:val="00823426"/>
    <w:rsid w:val="00825148"/>
    <w:rsid w:val="00825396"/>
    <w:rsid w:val="00826087"/>
    <w:rsid w:val="008304C8"/>
    <w:rsid w:val="00831071"/>
    <w:rsid w:val="0083147D"/>
    <w:rsid w:val="008321A8"/>
    <w:rsid w:val="0083247B"/>
    <w:rsid w:val="00834ED3"/>
    <w:rsid w:val="00836DF2"/>
    <w:rsid w:val="00837162"/>
    <w:rsid w:val="00837C67"/>
    <w:rsid w:val="008403EF"/>
    <w:rsid w:val="0084400C"/>
    <w:rsid w:val="00845F79"/>
    <w:rsid w:val="00846314"/>
    <w:rsid w:val="00846610"/>
    <w:rsid w:val="008501CF"/>
    <w:rsid w:val="00853C57"/>
    <w:rsid w:val="00855D0D"/>
    <w:rsid w:val="0085718F"/>
    <w:rsid w:val="0086388F"/>
    <w:rsid w:val="00863D1B"/>
    <w:rsid w:val="0086450C"/>
    <w:rsid w:val="00864B22"/>
    <w:rsid w:val="00865517"/>
    <w:rsid w:val="00865546"/>
    <w:rsid w:val="00866B10"/>
    <w:rsid w:val="00867AF4"/>
    <w:rsid w:val="008700B0"/>
    <w:rsid w:val="008716C1"/>
    <w:rsid w:val="00871E9E"/>
    <w:rsid w:val="008732C7"/>
    <w:rsid w:val="0087367F"/>
    <w:rsid w:val="00874F79"/>
    <w:rsid w:val="00875614"/>
    <w:rsid w:val="00876BF3"/>
    <w:rsid w:val="008802F8"/>
    <w:rsid w:val="00881368"/>
    <w:rsid w:val="00882059"/>
    <w:rsid w:val="00883CE8"/>
    <w:rsid w:val="00883D2A"/>
    <w:rsid w:val="00884823"/>
    <w:rsid w:val="00887BF4"/>
    <w:rsid w:val="00890562"/>
    <w:rsid w:val="008924FA"/>
    <w:rsid w:val="0089311B"/>
    <w:rsid w:val="00896D18"/>
    <w:rsid w:val="008A02AD"/>
    <w:rsid w:val="008A0847"/>
    <w:rsid w:val="008A0B36"/>
    <w:rsid w:val="008A138C"/>
    <w:rsid w:val="008A2DD7"/>
    <w:rsid w:val="008A3342"/>
    <w:rsid w:val="008A446C"/>
    <w:rsid w:val="008A601A"/>
    <w:rsid w:val="008A6FC5"/>
    <w:rsid w:val="008B0A03"/>
    <w:rsid w:val="008B3957"/>
    <w:rsid w:val="008B51A4"/>
    <w:rsid w:val="008C140E"/>
    <w:rsid w:val="008C3541"/>
    <w:rsid w:val="008C371B"/>
    <w:rsid w:val="008C3A6C"/>
    <w:rsid w:val="008C4A26"/>
    <w:rsid w:val="008C4F3B"/>
    <w:rsid w:val="008C5044"/>
    <w:rsid w:val="008C6C56"/>
    <w:rsid w:val="008C72D5"/>
    <w:rsid w:val="008D00BC"/>
    <w:rsid w:val="008D01FE"/>
    <w:rsid w:val="008D2D50"/>
    <w:rsid w:val="008D4627"/>
    <w:rsid w:val="008D4A4F"/>
    <w:rsid w:val="008D5FA4"/>
    <w:rsid w:val="008D6385"/>
    <w:rsid w:val="008D6990"/>
    <w:rsid w:val="008D6E8C"/>
    <w:rsid w:val="008D72E4"/>
    <w:rsid w:val="008D7932"/>
    <w:rsid w:val="008E1342"/>
    <w:rsid w:val="008E4DF8"/>
    <w:rsid w:val="008E6FBA"/>
    <w:rsid w:val="008E7D3D"/>
    <w:rsid w:val="008F1BE7"/>
    <w:rsid w:val="008F1F67"/>
    <w:rsid w:val="008F28E0"/>
    <w:rsid w:val="008F2E46"/>
    <w:rsid w:val="008F2F37"/>
    <w:rsid w:val="008F2FAF"/>
    <w:rsid w:val="008F4F0C"/>
    <w:rsid w:val="008F536D"/>
    <w:rsid w:val="008F5A3D"/>
    <w:rsid w:val="008F5C2D"/>
    <w:rsid w:val="008F6148"/>
    <w:rsid w:val="00901D48"/>
    <w:rsid w:val="00904A3A"/>
    <w:rsid w:val="00906DA3"/>
    <w:rsid w:val="00910217"/>
    <w:rsid w:val="00912FFC"/>
    <w:rsid w:val="009133F5"/>
    <w:rsid w:val="00913821"/>
    <w:rsid w:val="0091497E"/>
    <w:rsid w:val="00915A9D"/>
    <w:rsid w:val="00916D38"/>
    <w:rsid w:val="009178C0"/>
    <w:rsid w:val="009207CD"/>
    <w:rsid w:val="00921138"/>
    <w:rsid w:val="009211A2"/>
    <w:rsid w:val="0092259C"/>
    <w:rsid w:val="0092415E"/>
    <w:rsid w:val="0092447A"/>
    <w:rsid w:val="009253EE"/>
    <w:rsid w:val="0092580D"/>
    <w:rsid w:val="00930E35"/>
    <w:rsid w:val="0093188D"/>
    <w:rsid w:val="00931EA3"/>
    <w:rsid w:val="0093216D"/>
    <w:rsid w:val="00933204"/>
    <w:rsid w:val="0093462B"/>
    <w:rsid w:val="00935892"/>
    <w:rsid w:val="009358CD"/>
    <w:rsid w:val="00936897"/>
    <w:rsid w:val="00937AA3"/>
    <w:rsid w:val="00943828"/>
    <w:rsid w:val="00946281"/>
    <w:rsid w:val="00946D82"/>
    <w:rsid w:val="00950692"/>
    <w:rsid w:val="00950CDB"/>
    <w:rsid w:val="00951881"/>
    <w:rsid w:val="009529B5"/>
    <w:rsid w:val="00952B3D"/>
    <w:rsid w:val="00953170"/>
    <w:rsid w:val="00953F2A"/>
    <w:rsid w:val="00954985"/>
    <w:rsid w:val="009549EE"/>
    <w:rsid w:val="00954E4C"/>
    <w:rsid w:val="0095546C"/>
    <w:rsid w:val="00956302"/>
    <w:rsid w:val="00957058"/>
    <w:rsid w:val="009570E5"/>
    <w:rsid w:val="009623FB"/>
    <w:rsid w:val="00963349"/>
    <w:rsid w:val="009665D4"/>
    <w:rsid w:val="0096703C"/>
    <w:rsid w:val="00967459"/>
    <w:rsid w:val="00973E10"/>
    <w:rsid w:val="00974F8A"/>
    <w:rsid w:val="009753B7"/>
    <w:rsid w:val="0097692A"/>
    <w:rsid w:val="00976F6C"/>
    <w:rsid w:val="0097706A"/>
    <w:rsid w:val="0097785E"/>
    <w:rsid w:val="0097788E"/>
    <w:rsid w:val="00982029"/>
    <w:rsid w:val="00984017"/>
    <w:rsid w:val="0098409F"/>
    <w:rsid w:val="00985000"/>
    <w:rsid w:val="00986145"/>
    <w:rsid w:val="00987464"/>
    <w:rsid w:val="00987EE1"/>
    <w:rsid w:val="009911AD"/>
    <w:rsid w:val="0099169A"/>
    <w:rsid w:val="009934B6"/>
    <w:rsid w:val="00993B44"/>
    <w:rsid w:val="009957A7"/>
    <w:rsid w:val="0099695E"/>
    <w:rsid w:val="0099711B"/>
    <w:rsid w:val="009A0C88"/>
    <w:rsid w:val="009A3098"/>
    <w:rsid w:val="009A32C1"/>
    <w:rsid w:val="009A36D5"/>
    <w:rsid w:val="009A411D"/>
    <w:rsid w:val="009A5448"/>
    <w:rsid w:val="009B12E8"/>
    <w:rsid w:val="009B1B2F"/>
    <w:rsid w:val="009B3606"/>
    <w:rsid w:val="009B37CD"/>
    <w:rsid w:val="009B4CE2"/>
    <w:rsid w:val="009B5A48"/>
    <w:rsid w:val="009B670E"/>
    <w:rsid w:val="009B7478"/>
    <w:rsid w:val="009B7A61"/>
    <w:rsid w:val="009C232D"/>
    <w:rsid w:val="009C5716"/>
    <w:rsid w:val="009C5845"/>
    <w:rsid w:val="009C629A"/>
    <w:rsid w:val="009C7FAF"/>
    <w:rsid w:val="009D0A46"/>
    <w:rsid w:val="009D0E47"/>
    <w:rsid w:val="009D3DDD"/>
    <w:rsid w:val="009D518F"/>
    <w:rsid w:val="009E1517"/>
    <w:rsid w:val="009E1F07"/>
    <w:rsid w:val="009E32E1"/>
    <w:rsid w:val="009E3542"/>
    <w:rsid w:val="009E4969"/>
    <w:rsid w:val="009E647F"/>
    <w:rsid w:val="009E72FA"/>
    <w:rsid w:val="009F017F"/>
    <w:rsid w:val="009F1B68"/>
    <w:rsid w:val="009F58EB"/>
    <w:rsid w:val="009F615F"/>
    <w:rsid w:val="009F70B2"/>
    <w:rsid w:val="009F77BE"/>
    <w:rsid w:val="009F7880"/>
    <w:rsid w:val="00A00523"/>
    <w:rsid w:val="00A00EF2"/>
    <w:rsid w:val="00A0285E"/>
    <w:rsid w:val="00A0337F"/>
    <w:rsid w:val="00A05A23"/>
    <w:rsid w:val="00A06C78"/>
    <w:rsid w:val="00A106C5"/>
    <w:rsid w:val="00A10801"/>
    <w:rsid w:val="00A10866"/>
    <w:rsid w:val="00A10DB3"/>
    <w:rsid w:val="00A14C74"/>
    <w:rsid w:val="00A166A9"/>
    <w:rsid w:val="00A17A9F"/>
    <w:rsid w:val="00A2089C"/>
    <w:rsid w:val="00A20EC6"/>
    <w:rsid w:val="00A21234"/>
    <w:rsid w:val="00A21CF9"/>
    <w:rsid w:val="00A21D9F"/>
    <w:rsid w:val="00A22595"/>
    <w:rsid w:val="00A22AC3"/>
    <w:rsid w:val="00A230EF"/>
    <w:rsid w:val="00A246DC"/>
    <w:rsid w:val="00A24CE3"/>
    <w:rsid w:val="00A25AEC"/>
    <w:rsid w:val="00A25EAC"/>
    <w:rsid w:val="00A26ECA"/>
    <w:rsid w:val="00A3114F"/>
    <w:rsid w:val="00A31C95"/>
    <w:rsid w:val="00A33840"/>
    <w:rsid w:val="00A3444A"/>
    <w:rsid w:val="00A34E20"/>
    <w:rsid w:val="00A41367"/>
    <w:rsid w:val="00A4284C"/>
    <w:rsid w:val="00A4455B"/>
    <w:rsid w:val="00A44647"/>
    <w:rsid w:val="00A45C6A"/>
    <w:rsid w:val="00A45E4C"/>
    <w:rsid w:val="00A47C87"/>
    <w:rsid w:val="00A503F3"/>
    <w:rsid w:val="00A517AF"/>
    <w:rsid w:val="00A535F7"/>
    <w:rsid w:val="00A541E0"/>
    <w:rsid w:val="00A542DF"/>
    <w:rsid w:val="00A54F79"/>
    <w:rsid w:val="00A55F46"/>
    <w:rsid w:val="00A56A22"/>
    <w:rsid w:val="00A570F8"/>
    <w:rsid w:val="00A57676"/>
    <w:rsid w:val="00A576AE"/>
    <w:rsid w:val="00A60E2C"/>
    <w:rsid w:val="00A60EB4"/>
    <w:rsid w:val="00A617C3"/>
    <w:rsid w:val="00A62423"/>
    <w:rsid w:val="00A624B9"/>
    <w:rsid w:val="00A639BA"/>
    <w:rsid w:val="00A6538D"/>
    <w:rsid w:val="00A668C5"/>
    <w:rsid w:val="00A66C00"/>
    <w:rsid w:val="00A700DB"/>
    <w:rsid w:val="00A70C05"/>
    <w:rsid w:val="00A752A5"/>
    <w:rsid w:val="00A767C8"/>
    <w:rsid w:val="00A776F7"/>
    <w:rsid w:val="00A77787"/>
    <w:rsid w:val="00A81CEF"/>
    <w:rsid w:val="00A841FF"/>
    <w:rsid w:val="00A851BB"/>
    <w:rsid w:val="00A8580B"/>
    <w:rsid w:val="00A85EA8"/>
    <w:rsid w:val="00A877A7"/>
    <w:rsid w:val="00A92BB2"/>
    <w:rsid w:val="00A949BA"/>
    <w:rsid w:val="00A95A87"/>
    <w:rsid w:val="00AA007E"/>
    <w:rsid w:val="00AA06F3"/>
    <w:rsid w:val="00AA0C07"/>
    <w:rsid w:val="00AA0F22"/>
    <w:rsid w:val="00AA1675"/>
    <w:rsid w:val="00AA2710"/>
    <w:rsid w:val="00AA35BD"/>
    <w:rsid w:val="00AA440D"/>
    <w:rsid w:val="00AA454E"/>
    <w:rsid w:val="00AA6C95"/>
    <w:rsid w:val="00AA6EF2"/>
    <w:rsid w:val="00AB0381"/>
    <w:rsid w:val="00AB0681"/>
    <w:rsid w:val="00AB0DE1"/>
    <w:rsid w:val="00AB50A4"/>
    <w:rsid w:val="00AB5A4F"/>
    <w:rsid w:val="00AB680D"/>
    <w:rsid w:val="00AC05BD"/>
    <w:rsid w:val="00AC239F"/>
    <w:rsid w:val="00AC31DA"/>
    <w:rsid w:val="00AC4CFC"/>
    <w:rsid w:val="00AC61D1"/>
    <w:rsid w:val="00AC6A6F"/>
    <w:rsid w:val="00AC6B43"/>
    <w:rsid w:val="00AC6C60"/>
    <w:rsid w:val="00AD3211"/>
    <w:rsid w:val="00AD331D"/>
    <w:rsid w:val="00AD7356"/>
    <w:rsid w:val="00AD7379"/>
    <w:rsid w:val="00AE25F9"/>
    <w:rsid w:val="00AE2C39"/>
    <w:rsid w:val="00AE3973"/>
    <w:rsid w:val="00AE478C"/>
    <w:rsid w:val="00AE557D"/>
    <w:rsid w:val="00AE76A5"/>
    <w:rsid w:val="00AE77EF"/>
    <w:rsid w:val="00AF0E5B"/>
    <w:rsid w:val="00AF2F45"/>
    <w:rsid w:val="00AF2FEA"/>
    <w:rsid w:val="00AF4D4D"/>
    <w:rsid w:val="00AF4F23"/>
    <w:rsid w:val="00AF4F65"/>
    <w:rsid w:val="00B00950"/>
    <w:rsid w:val="00B01EB4"/>
    <w:rsid w:val="00B01ECC"/>
    <w:rsid w:val="00B0616D"/>
    <w:rsid w:val="00B12C08"/>
    <w:rsid w:val="00B142FA"/>
    <w:rsid w:val="00B143B5"/>
    <w:rsid w:val="00B15850"/>
    <w:rsid w:val="00B15AAE"/>
    <w:rsid w:val="00B20286"/>
    <w:rsid w:val="00B230AD"/>
    <w:rsid w:val="00B23542"/>
    <w:rsid w:val="00B239A9"/>
    <w:rsid w:val="00B24AC1"/>
    <w:rsid w:val="00B24C7F"/>
    <w:rsid w:val="00B25694"/>
    <w:rsid w:val="00B27110"/>
    <w:rsid w:val="00B30CD5"/>
    <w:rsid w:val="00B3213D"/>
    <w:rsid w:val="00B32979"/>
    <w:rsid w:val="00B33961"/>
    <w:rsid w:val="00B33DF6"/>
    <w:rsid w:val="00B3492E"/>
    <w:rsid w:val="00B34F2D"/>
    <w:rsid w:val="00B35620"/>
    <w:rsid w:val="00B35C06"/>
    <w:rsid w:val="00B40274"/>
    <w:rsid w:val="00B40FF5"/>
    <w:rsid w:val="00B426BD"/>
    <w:rsid w:val="00B42841"/>
    <w:rsid w:val="00B43D7A"/>
    <w:rsid w:val="00B43ECC"/>
    <w:rsid w:val="00B43F48"/>
    <w:rsid w:val="00B4456D"/>
    <w:rsid w:val="00B45E91"/>
    <w:rsid w:val="00B461AC"/>
    <w:rsid w:val="00B46356"/>
    <w:rsid w:val="00B46982"/>
    <w:rsid w:val="00B478F5"/>
    <w:rsid w:val="00B51493"/>
    <w:rsid w:val="00B51835"/>
    <w:rsid w:val="00B51ADD"/>
    <w:rsid w:val="00B51B16"/>
    <w:rsid w:val="00B51F79"/>
    <w:rsid w:val="00B52069"/>
    <w:rsid w:val="00B5255F"/>
    <w:rsid w:val="00B54CDE"/>
    <w:rsid w:val="00B54DE8"/>
    <w:rsid w:val="00B56FF7"/>
    <w:rsid w:val="00B60507"/>
    <w:rsid w:val="00B60C93"/>
    <w:rsid w:val="00B61D73"/>
    <w:rsid w:val="00B62784"/>
    <w:rsid w:val="00B62BD8"/>
    <w:rsid w:val="00B63B16"/>
    <w:rsid w:val="00B64DF5"/>
    <w:rsid w:val="00B668BE"/>
    <w:rsid w:val="00B7287E"/>
    <w:rsid w:val="00B74B90"/>
    <w:rsid w:val="00B75B54"/>
    <w:rsid w:val="00B76100"/>
    <w:rsid w:val="00B76612"/>
    <w:rsid w:val="00B76A3E"/>
    <w:rsid w:val="00B76AE6"/>
    <w:rsid w:val="00B77F71"/>
    <w:rsid w:val="00B81B9E"/>
    <w:rsid w:val="00B82B46"/>
    <w:rsid w:val="00B832F6"/>
    <w:rsid w:val="00B83ACE"/>
    <w:rsid w:val="00B87500"/>
    <w:rsid w:val="00B8771C"/>
    <w:rsid w:val="00B909B2"/>
    <w:rsid w:val="00B91500"/>
    <w:rsid w:val="00B926DA"/>
    <w:rsid w:val="00B943C3"/>
    <w:rsid w:val="00B97461"/>
    <w:rsid w:val="00BA197F"/>
    <w:rsid w:val="00BA4523"/>
    <w:rsid w:val="00BA5119"/>
    <w:rsid w:val="00BA5789"/>
    <w:rsid w:val="00BA5A87"/>
    <w:rsid w:val="00BA72E5"/>
    <w:rsid w:val="00BA7411"/>
    <w:rsid w:val="00BB01CD"/>
    <w:rsid w:val="00BB1ACD"/>
    <w:rsid w:val="00BB247E"/>
    <w:rsid w:val="00BB269D"/>
    <w:rsid w:val="00BB2CB1"/>
    <w:rsid w:val="00BB373A"/>
    <w:rsid w:val="00BB489A"/>
    <w:rsid w:val="00BC0A82"/>
    <w:rsid w:val="00BC2AB0"/>
    <w:rsid w:val="00BC2E4F"/>
    <w:rsid w:val="00BC347A"/>
    <w:rsid w:val="00BC3784"/>
    <w:rsid w:val="00BC3EF9"/>
    <w:rsid w:val="00BC3F8E"/>
    <w:rsid w:val="00BC6319"/>
    <w:rsid w:val="00BC7347"/>
    <w:rsid w:val="00BC7E60"/>
    <w:rsid w:val="00BD028B"/>
    <w:rsid w:val="00BD2682"/>
    <w:rsid w:val="00BD27C9"/>
    <w:rsid w:val="00BD2BF2"/>
    <w:rsid w:val="00BD3FA4"/>
    <w:rsid w:val="00BD5559"/>
    <w:rsid w:val="00BD7019"/>
    <w:rsid w:val="00BE2709"/>
    <w:rsid w:val="00BE47F7"/>
    <w:rsid w:val="00BE5703"/>
    <w:rsid w:val="00BE69F9"/>
    <w:rsid w:val="00BE7569"/>
    <w:rsid w:val="00BE7FB7"/>
    <w:rsid w:val="00BF0EB8"/>
    <w:rsid w:val="00BF0F3A"/>
    <w:rsid w:val="00BF31A3"/>
    <w:rsid w:val="00BF4577"/>
    <w:rsid w:val="00C00E19"/>
    <w:rsid w:val="00C0120A"/>
    <w:rsid w:val="00C04DC4"/>
    <w:rsid w:val="00C05FBE"/>
    <w:rsid w:val="00C0617F"/>
    <w:rsid w:val="00C076D4"/>
    <w:rsid w:val="00C0795D"/>
    <w:rsid w:val="00C112C3"/>
    <w:rsid w:val="00C11B0A"/>
    <w:rsid w:val="00C11D09"/>
    <w:rsid w:val="00C12C4D"/>
    <w:rsid w:val="00C12D45"/>
    <w:rsid w:val="00C13677"/>
    <w:rsid w:val="00C1461A"/>
    <w:rsid w:val="00C1571D"/>
    <w:rsid w:val="00C1627E"/>
    <w:rsid w:val="00C1744F"/>
    <w:rsid w:val="00C17BE0"/>
    <w:rsid w:val="00C21D00"/>
    <w:rsid w:val="00C2248F"/>
    <w:rsid w:val="00C22AE0"/>
    <w:rsid w:val="00C23DB9"/>
    <w:rsid w:val="00C23EB4"/>
    <w:rsid w:val="00C23FB8"/>
    <w:rsid w:val="00C24522"/>
    <w:rsid w:val="00C25F69"/>
    <w:rsid w:val="00C26531"/>
    <w:rsid w:val="00C30066"/>
    <w:rsid w:val="00C313A6"/>
    <w:rsid w:val="00C3199E"/>
    <w:rsid w:val="00C31C1C"/>
    <w:rsid w:val="00C31F8F"/>
    <w:rsid w:val="00C33557"/>
    <w:rsid w:val="00C40C82"/>
    <w:rsid w:val="00C4324C"/>
    <w:rsid w:val="00C442C8"/>
    <w:rsid w:val="00C44D9F"/>
    <w:rsid w:val="00C45132"/>
    <w:rsid w:val="00C45421"/>
    <w:rsid w:val="00C45B8F"/>
    <w:rsid w:val="00C461AC"/>
    <w:rsid w:val="00C466D9"/>
    <w:rsid w:val="00C46E03"/>
    <w:rsid w:val="00C46F56"/>
    <w:rsid w:val="00C50C68"/>
    <w:rsid w:val="00C518C0"/>
    <w:rsid w:val="00C525F7"/>
    <w:rsid w:val="00C52899"/>
    <w:rsid w:val="00C54349"/>
    <w:rsid w:val="00C5435A"/>
    <w:rsid w:val="00C57871"/>
    <w:rsid w:val="00C57AD4"/>
    <w:rsid w:val="00C57FE3"/>
    <w:rsid w:val="00C602F6"/>
    <w:rsid w:val="00C607AA"/>
    <w:rsid w:val="00C60A5C"/>
    <w:rsid w:val="00C61183"/>
    <w:rsid w:val="00C6159F"/>
    <w:rsid w:val="00C62374"/>
    <w:rsid w:val="00C6470E"/>
    <w:rsid w:val="00C64A81"/>
    <w:rsid w:val="00C65E71"/>
    <w:rsid w:val="00C660F0"/>
    <w:rsid w:val="00C661F2"/>
    <w:rsid w:val="00C67FC7"/>
    <w:rsid w:val="00C709F3"/>
    <w:rsid w:val="00C70C53"/>
    <w:rsid w:val="00C74E4D"/>
    <w:rsid w:val="00C76877"/>
    <w:rsid w:val="00C77C21"/>
    <w:rsid w:val="00C80896"/>
    <w:rsid w:val="00C82B32"/>
    <w:rsid w:val="00C84052"/>
    <w:rsid w:val="00C85857"/>
    <w:rsid w:val="00C86CDA"/>
    <w:rsid w:val="00C91C03"/>
    <w:rsid w:val="00C9227C"/>
    <w:rsid w:val="00C9409D"/>
    <w:rsid w:val="00C96C2F"/>
    <w:rsid w:val="00C96CCA"/>
    <w:rsid w:val="00C9761E"/>
    <w:rsid w:val="00CA13B2"/>
    <w:rsid w:val="00CA2F58"/>
    <w:rsid w:val="00CA4E52"/>
    <w:rsid w:val="00CA544E"/>
    <w:rsid w:val="00CA5756"/>
    <w:rsid w:val="00CA6B45"/>
    <w:rsid w:val="00CA71D6"/>
    <w:rsid w:val="00CA7894"/>
    <w:rsid w:val="00CA7FC2"/>
    <w:rsid w:val="00CB4332"/>
    <w:rsid w:val="00CB5421"/>
    <w:rsid w:val="00CB613F"/>
    <w:rsid w:val="00CB7987"/>
    <w:rsid w:val="00CC0975"/>
    <w:rsid w:val="00CC125E"/>
    <w:rsid w:val="00CC1291"/>
    <w:rsid w:val="00CC1773"/>
    <w:rsid w:val="00CC2F97"/>
    <w:rsid w:val="00CC3379"/>
    <w:rsid w:val="00CC34C8"/>
    <w:rsid w:val="00CC50CA"/>
    <w:rsid w:val="00CC53E0"/>
    <w:rsid w:val="00CC58EA"/>
    <w:rsid w:val="00CC72CB"/>
    <w:rsid w:val="00CC759D"/>
    <w:rsid w:val="00CD027A"/>
    <w:rsid w:val="00CD0D80"/>
    <w:rsid w:val="00CD21D1"/>
    <w:rsid w:val="00CD25B7"/>
    <w:rsid w:val="00CD400F"/>
    <w:rsid w:val="00CD4931"/>
    <w:rsid w:val="00CD558B"/>
    <w:rsid w:val="00CD569A"/>
    <w:rsid w:val="00CD5D5F"/>
    <w:rsid w:val="00CD6322"/>
    <w:rsid w:val="00CD6E6A"/>
    <w:rsid w:val="00CD70F1"/>
    <w:rsid w:val="00CD753E"/>
    <w:rsid w:val="00CE0B70"/>
    <w:rsid w:val="00CE1238"/>
    <w:rsid w:val="00CE29C9"/>
    <w:rsid w:val="00CE3091"/>
    <w:rsid w:val="00CE40AD"/>
    <w:rsid w:val="00CE49BF"/>
    <w:rsid w:val="00CE4F8A"/>
    <w:rsid w:val="00CE5984"/>
    <w:rsid w:val="00CE6C4E"/>
    <w:rsid w:val="00CE77FA"/>
    <w:rsid w:val="00CE78CE"/>
    <w:rsid w:val="00CE7EC3"/>
    <w:rsid w:val="00CF0349"/>
    <w:rsid w:val="00CF1600"/>
    <w:rsid w:val="00CF18C4"/>
    <w:rsid w:val="00CF2158"/>
    <w:rsid w:val="00CF2436"/>
    <w:rsid w:val="00CF2ECE"/>
    <w:rsid w:val="00CF38F5"/>
    <w:rsid w:val="00CF486D"/>
    <w:rsid w:val="00CF4CC2"/>
    <w:rsid w:val="00CF5BEE"/>
    <w:rsid w:val="00CF770E"/>
    <w:rsid w:val="00CF79AE"/>
    <w:rsid w:val="00D006AA"/>
    <w:rsid w:val="00D0214E"/>
    <w:rsid w:val="00D05F14"/>
    <w:rsid w:val="00D07031"/>
    <w:rsid w:val="00D073B6"/>
    <w:rsid w:val="00D076C3"/>
    <w:rsid w:val="00D07C45"/>
    <w:rsid w:val="00D1000D"/>
    <w:rsid w:val="00D10EAD"/>
    <w:rsid w:val="00D12174"/>
    <w:rsid w:val="00D12D0B"/>
    <w:rsid w:val="00D13D8C"/>
    <w:rsid w:val="00D15CEB"/>
    <w:rsid w:val="00D1650C"/>
    <w:rsid w:val="00D171A3"/>
    <w:rsid w:val="00D22BC4"/>
    <w:rsid w:val="00D23025"/>
    <w:rsid w:val="00D24085"/>
    <w:rsid w:val="00D24E04"/>
    <w:rsid w:val="00D24EBF"/>
    <w:rsid w:val="00D2584C"/>
    <w:rsid w:val="00D26865"/>
    <w:rsid w:val="00D27460"/>
    <w:rsid w:val="00D315EC"/>
    <w:rsid w:val="00D31C55"/>
    <w:rsid w:val="00D32300"/>
    <w:rsid w:val="00D37017"/>
    <w:rsid w:val="00D372A9"/>
    <w:rsid w:val="00D376F2"/>
    <w:rsid w:val="00D37F6C"/>
    <w:rsid w:val="00D41404"/>
    <w:rsid w:val="00D4228C"/>
    <w:rsid w:val="00D42934"/>
    <w:rsid w:val="00D42B7F"/>
    <w:rsid w:val="00D42CA0"/>
    <w:rsid w:val="00D43BB6"/>
    <w:rsid w:val="00D45125"/>
    <w:rsid w:val="00D4567E"/>
    <w:rsid w:val="00D45CBB"/>
    <w:rsid w:val="00D4637F"/>
    <w:rsid w:val="00D463B3"/>
    <w:rsid w:val="00D47A93"/>
    <w:rsid w:val="00D47E1C"/>
    <w:rsid w:val="00D500A4"/>
    <w:rsid w:val="00D51307"/>
    <w:rsid w:val="00D52C8A"/>
    <w:rsid w:val="00D53E68"/>
    <w:rsid w:val="00D53F84"/>
    <w:rsid w:val="00D54758"/>
    <w:rsid w:val="00D667C2"/>
    <w:rsid w:val="00D66915"/>
    <w:rsid w:val="00D678EE"/>
    <w:rsid w:val="00D717DB"/>
    <w:rsid w:val="00D73036"/>
    <w:rsid w:val="00D756E5"/>
    <w:rsid w:val="00D80376"/>
    <w:rsid w:val="00D80BB1"/>
    <w:rsid w:val="00D81B06"/>
    <w:rsid w:val="00D81E40"/>
    <w:rsid w:val="00D81ED4"/>
    <w:rsid w:val="00D83171"/>
    <w:rsid w:val="00D83903"/>
    <w:rsid w:val="00D846FD"/>
    <w:rsid w:val="00D85D95"/>
    <w:rsid w:val="00D86F61"/>
    <w:rsid w:val="00D87557"/>
    <w:rsid w:val="00D9026D"/>
    <w:rsid w:val="00D907C9"/>
    <w:rsid w:val="00D9216C"/>
    <w:rsid w:val="00D92508"/>
    <w:rsid w:val="00D93928"/>
    <w:rsid w:val="00D939D0"/>
    <w:rsid w:val="00D93D56"/>
    <w:rsid w:val="00D93D85"/>
    <w:rsid w:val="00D945DA"/>
    <w:rsid w:val="00D96ED4"/>
    <w:rsid w:val="00D973CF"/>
    <w:rsid w:val="00DA13CF"/>
    <w:rsid w:val="00DA3169"/>
    <w:rsid w:val="00DA42BB"/>
    <w:rsid w:val="00DA4C28"/>
    <w:rsid w:val="00DA55BC"/>
    <w:rsid w:val="00DA568C"/>
    <w:rsid w:val="00DA5A8D"/>
    <w:rsid w:val="00DA5CA4"/>
    <w:rsid w:val="00DA6F37"/>
    <w:rsid w:val="00DA7CAF"/>
    <w:rsid w:val="00DB02D3"/>
    <w:rsid w:val="00DB098C"/>
    <w:rsid w:val="00DB1F4C"/>
    <w:rsid w:val="00DB2D03"/>
    <w:rsid w:val="00DB31AA"/>
    <w:rsid w:val="00DB4698"/>
    <w:rsid w:val="00DC0386"/>
    <w:rsid w:val="00DC0BE8"/>
    <w:rsid w:val="00DC1383"/>
    <w:rsid w:val="00DC21AC"/>
    <w:rsid w:val="00DC2C6E"/>
    <w:rsid w:val="00DC3373"/>
    <w:rsid w:val="00DC34D5"/>
    <w:rsid w:val="00DC5F0E"/>
    <w:rsid w:val="00DC6723"/>
    <w:rsid w:val="00DC6F72"/>
    <w:rsid w:val="00DC73DD"/>
    <w:rsid w:val="00DC7CDB"/>
    <w:rsid w:val="00DD12BC"/>
    <w:rsid w:val="00DD1F78"/>
    <w:rsid w:val="00DD6894"/>
    <w:rsid w:val="00DE0899"/>
    <w:rsid w:val="00DE0CCB"/>
    <w:rsid w:val="00DE1564"/>
    <w:rsid w:val="00DE157E"/>
    <w:rsid w:val="00DE1766"/>
    <w:rsid w:val="00DE1EC7"/>
    <w:rsid w:val="00DE3E71"/>
    <w:rsid w:val="00DE3F1A"/>
    <w:rsid w:val="00DE5EDC"/>
    <w:rsid w:val="00DF0CFD"/>
    <w:rsid w:val="00DF1873"/>
    <w:rsid w:val="00DF2B77"/>
    <w:rsid w:val="00DF380A"/>
    <w:rsid w:val="00DF4A9C"/>
    <w:rsid w:val="00DF55C2"/>
    <w:rsid w:val="00DF72C1"/>
    <w:rsid w:val="00DF73D5"/>
    <w:rsid w:val="00E01820"/>
    <w:rsid w:val="00E0318D"/>
    <w:rsid w:val="00E03750"/>
    <w:rsid w:val="00E058A0"/>
    <w:rsid w:val="00E06322"/>
    <w:rsid w:val="00E07A21"/>
    <w:rsid w:val="00E10589"/>
    <w:rsid w:val="00E1084B"/>
    <w:rsid w:val="00E11FE8"/>
    <w:rsid w:val="00E13C5A"/>
    <w:rsid w:val="00E157B0"/>
    <w:rsid w:val="00E158EA"/>
    <w:rsid w:val="00E208B0"/>
    <w:rsid w:val="00E25857"/>
    <w:rsid w:val="00E25B37"/>
    <w:rsid w:val="00E25D40"/>
    <w:rsid w:val="00E303EB"/>
    <w:rsid w:val="00E30EE9"/>
    <w:rsid w:val="00E319AB"/>
    <w:rsid w:val="00E31DBB"/>
    <w:rsid w:val="00E3219A"/>
    <w:rsid w:val="00E3332F"/>
    <w:rsid w:val="00E3402E"/>
    <w:rsid w:val="00E34816"/>
    <w:rsid w:val="00E41447"/>
    <w:rsid w:val="00E422FC"/>
    <w:rsid w:val="00E42C99"/>
    <w:rsid w:val="00E444DD"/>
    <w:rsid w:val="00E44B07"/>
    <w:rsid w:val="00E510A0"/>
    <w:rsid w:val="00E529AC"/>
    <w:rsid w:val="00E5393A"/>
    <w:rsid w:val="00E53D95"/>
    <w:rsid w:val="00E567A3"/>
    <w:rsid w:val="00E571E7"/>
    <w:rsid w:val="00E57886"/>
    <w:rsid w:val="00E578F0"/>
    <w:rsid w:val="00E638CC"/>
    <w:rsid w:val="00E63C8F"/>
    <w:rsid w:val="00E64A88"/>
    <w:rsid w:val="00E650CB"/>
    <w:rsid w:val="00E653A4"/>
    <w:rsid w:val="00E6587B"/>
    <w:rsid w:val="00E67A46"/>
    <w:rsid w:val="00E71809"/>
    <w:rsid w:val="00E71918"/>
    <w:rsid w:val="00E735AC"/>
    <w:rsid w:val="00E736EB"/>
    <w:rsid w:val="00E73927"/>
    <w:rsid w:val="00E73FC8"/>
    <w:rsid w:val="00E743BC"/>
    <w:rsid w:val="00E75B6B"/>
    <w:rsid w:val="00E75BAE"/>
    <w:rsid w:val="00E7608E"/>
    <w:rsid w:val="00E77115"/>
    <w:rsid w:val="00E80256"/>
    <w:rsid w:val="00E80CD4"/>
    <w:rsid w:val="00E81226"/>
    <w:rsid w:val="00E8447A"/>
    <w:rsid w:val="00E8577F"/>
    <w:rsid w:val="00E8643E"/>
    <w:rsid w:val="00E86F41"/>
    <w:rsid w:val="00E876EC"/>
    <w:rsid w:val="00E911F8"/>
    <w:rsid w:val="00E94188"/>
    <w:rsid w:val="00E94C44"/>
    <w:rsid w:val="00E95300"/>
    <w:rsid w:val="00EA1C9B"/>
    <w:rsid w:val="00EA253A"/>
    <w:rsid w:val="00EA35D0"/>
    <w:rsid w:val="00EA3A9A"/>
    <w:rsid w:val="00EA5081"/>
    <w:rsid w:val="00EA709C"/>
    <w:rsid w:val="00EA7443"/>
    <w:rsid w:val="00EA7E64"/>
    <w:rsid w:val="00EB066D"/>
    <w:rsid w:val="00EB158C"/>
    <w:rsid w:val="00EB2B11"/>
    <w:rsid w:val="00EB346D"/>
    <w:rsid w:val="00EB40D8"/>
    <w:rsid w:val="00EB4E6B"/>
    <w:rsid w:val="00EC065F"/>
    <w:rsid w:val="00EC2E64"/>
    <w:rsid w:val="00EC3443"/>
    <w:rsid w:val="00EC3DA4"/>
    <w:rsid w:val="00EC3E03"/>
    <w:rsid w:val="00EC55BA"/>
    <w:rsid w:val="00EC7701"/>
    <w:rsid w:val="00EC79E1"/>
    <w:rsid w:val="00ED06DC"/>
    <w:rsid w:val="00ED0DE3"/>
    <w:rsid w:val="00ED1AAE"/>
    <w:rsid w:val="00ED2E7E"/>
    <w:rsid w:val="00ED4889"/>
    <w:rsid w:val="00EE0BBC"/>
    <w:rsid w:val="00EE30B4"/>
    <w:rsid w:val="00EE37B5"/>
    <w:rsid w:val="00EE5D71"/>
    <w:rsid w:val="00EE6192"/>
    <w:rsid w:val="00EE679E"/>
    <w:rsid w:val="00EE6FE4"/>
    <w:rsid w:val="00EE733D"/>
    <w:rsid w:val="00EF3A3E"/>
    <w:rsid w:val="00EF499B"/>
    <w:rsid w:val="00EF4C72"/>
    <w:rsid w:val="00EF50DE"/>
    <w:rsid w:val="00EF549F"/>
    <w:rsid w:val="00EF5632"/>
    <w:rsid w:val="00EF631F"/>
    <w:rsid w:val="00F001C2"/>
    <w:rsid w:val="00F03B44"/>
    <w:rsid w:val="00F04501"/>
    <w:rsid w:val="00F06348"/>
    <w:rsid w:val="00F07866"/>
    <w:rsid w:val="00F12CE3"/>
    <w:rsid w:val="00F12E60"/>
    <w:rsid w:val="00F149F3"/>
    <w:rsid w:val="00F15702"/>
    <w:rsid w:val="00F208D0"/>
    <w:rsid w:val="00F21154"/>
    <w:rsid w:val="00F216A9"/>
    <w:rsid w:val="00F218FE"/>
    <w:rsid w:val="00F21C75"/>
    <w:rsid w:val="00F22598"/>
    <w:rsid w:val="00F245A3"/>
    <w:rsid w:val="00F246AF"/>
    <w:rsid w:val="00F256C6"/>
    <w:rsid w:val="00F31A70"/>
    <w:rsid w:val="00F32712"/>
    <w:rsid w:val="00F32D59"/>
    <w:rsid w:val="00F33B4E"/>
    <w:rsid w:val="00F34CB2"/>
    <w:rsid w:val="00F34EFE"/>
    <w:rsid w:val="00F35397"/>
    <w:rsid w:val="00F363E2"/>
    <w:rsid w:val="00F37099"/>
    <w:rsid w:val="00F41BFF"/>
    <w:rsid w:val="00F421E3"/>
    <w:rsid w:val="00F43030"/>
    <w:rsid w:val="00F43DBC"/>
    <w:rsid w:val="00F44150"/>
    <w:rsid w:val="00F44B1C"/>
    <w:rsid w:val="00F46387"/>
    <w:rsid w:val="00F46A30"/>
    <w:rsid w:val="00F46A4D"/>
    <w:rsid w:val="00F505C0"/>
    <w:rsid w:val="00F514D3"/>
    <w:rsid w:val="00F520E5"/>
    <w:rsid w:val="00F5285B"/>
    <w:rsid w:val="00F533A3"/>
    <w:rsid w:val="00F534A2"/>
    <w:rsid w:val="00F5387F"/>
    <w:rsid w:val="00F5554F"/>
    <w:rsid w:val="00F557D2"/>
    <w:rsid w:val="00F55E2E"/>
    <w:rsid w:val="00F57480"/>
    <w:rsid w:val="00F57681"/>
    <w:rsid w:val="00F6042B"/>
    <w:rsid w:val="00F60767"/>
    <w:rsid w:val="00F60C36"/>
    <w:rsid w:val="00F6279F"/>
    <w:rsid w:val="00F627A9"/>
    <w:rsid w:val="00F62C74"/>
    <w:rsid w:val="00F62F11"/>
    <w:rsid w:val="00F63FCB"/>
    <w:rsid w:val="00F6460F"/>
    <w:rsid w:val="00F6482B"/>
    <w:rsid w:val="00F65312"/>
    <w:rsid w:val="00F653A7"/>
    <w:rsid w:val="00F67844"/>
    <w:rsid w:val="00F67EB5"/>
    <w:rsid w:val="00F72D12"/>
    <w:rsid w:val="00F7378C"/>
    <w:rsid w:val="00F82ABF"/>
    <w:rsid w:val="00F82D2C"/>
    <w:rsid w:val="00F82F18"/>
    <w:rsid w:val="00F84596"/>
    <w:rsid w:val="00F8495E"/>
    <w:rsid w:val="00F90538"/>
    <w:rsid w:val="00F908D9"/>
    <w:rsid w:val="00F9316A"/>
    <w:rsid w:val="00F94F1E"/>
    <w:rsid w:val="00F96E31"/>
    <w:rsid w:val="00F97F12"/>
    <w:rsid w:val="00FA15F3"/>
    <w:rsid w:val="00FA2CB7"/>
    <w:rsid w:val="00FA3563"/>
    <w:rsid w:val="00FA469F"/>
    <w:rsid w:val="00FA630B"/>
    <w:rsid w:val="00FA7AA8"/>
    <w:rsid w:val="00FB0C0E"/>
    <w:rsid w:val="00FB2E9E"/>
    <w:rsid w:val="00FB30FE"/>
    <w:rsid w:val="00FB3176"/>
    <w:rsid w:val="00FB32FA"/>
    <w:rsid w:val="00FB3B2A"/>
    <w:rsid w:val="00FB42FB"/>
    <w:rsid w:val="00FB4AF9"/>
    <w:rsid w:val="00FB68B9"/>
    <w:rsid w:val="00FB7B51"/>
    <w:rsid w:val="00FC0F8D"/>
    <w:rsid w:val="00FC2B04"/>
    <w:rsid w:val="00FC3244"/>
    <w:rsid w:val="00FC3366"/>
    <w:rsid w:val="00FC58EE"/>
    <w:rsid w:val="00FC5C5F"/>
    <w:rsid w:val="00FD0E9D"/>
    <w:rsid w:val="00FD1C41"/>
    <w:rsid w:val="00FD2CA6"/>
    <w:rsid w:val="00FD2EB4"/>
    <w:rsid w:val="00FD3AA0"/>
    <w:rsid w:val="00FD6825"/>
    <w:rsid w:val="00FD6B56"/>
    <w:rsid w:val="00FD7299"/>
    <w:rsid w:val="00FD756B"/>
    <w:rsid w:val="00FE2367"/>
    <w:rsid w:val="00FE45BA"/>
    <w:rsid w:val="00FE51BA"/>
    <w:rsid w:val="00FE5827"/>
    <w:rsid w:val="00FE72DB"/>
    <w:rsid w:val="00FE7936"/>
    <w:rsid w:val="00FE7E49"/>
    <w:rsid w:val="00FE7E9A"/>
    <w:rsid w:val="00FF0EB3"/>
    <w:rsid w:val="00FF0ED9"/>
    <w:rsid w:val="00FF1AC9"/>
    <w:rsid w:val="00FF2A39"/>
    <w:rsid w:val="00FF3F28"/>
    <w:rsid w:val="00FF4105"/>
    <w:rsid w:val="00FF4DD5"/>
    <w:rsid w:val="00FF566E"/>
    <w:rsid w:val="00FF69EC"/>
    <w:rsid w:val="00FF6CBA"/>
    <w:rsid w:val="00FF7D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_trad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973A6"/>
  <w15:docId w15:val="{4ADD87F3-3E1D-45F0-92A7-3F0BCFC21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4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7520FE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35AC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35A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735AC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35AC"/>
    <w:rPr>
      <w:rFonts w:ascii="Times New Roman" w:eastAsia="Times New Roman" w:hAnsi="Times New Roman" w:cs="Times New Roman"/>
      <w:sz w:val="24"/>
      <w:szCs w:val="24"/>
    </w:rPr>
  </w:style>
  <w:style w:type="character" w:customStyle="1" w:styleId="hps">
    <w:name w:val="hps"/>
    <w:basedOn w:val="DefaultParagraphFont"/>
    <w:rsid w:val="00003298"/>
  </w:style>
  <w:style w:type="paragraph" w:styleId="BalloonText">
    <w:name w:val="Balloon Text"/>
    <w:basedOn w:val="Normal"/>
    <w:link w:val="BalloonTextChar"/>
    <w:uiPriority w:val="99"/>
    <w:semiHidden/>
    <w:unhideWhenUsed/>
    <w:rsid w:val="001F0F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F78"/>
    <w:rPr>
      <w:rFonts w:ascii="Tahoma" w:eastAsia="Times New Roman" w:hAnsi="Tahoma" w:cs="Tahoma"/>
      <w:sz w:val="16"/>
      <w:szCs w:val="16"/>
    </w:rPr>
  </w:style>
  <w:style w:type="paragraph" w:customStyle="1" w:styleId="TAMainText">
    <w:name w:val="TA_Main_Text"/>
    <w:basedOn w:val="Normal"/>
    <w:rsid w:val="00A77787"/>
    <w:pPr>
      <w:spacing w:line="480" w:lineRule="auto"/>
      <w:ind w:firstLine="202"/>
      <w:jc w:val="both"/>
    </w:pPr>
    <w:rPr>
      <w:rFonts w:ascii="Times" w:hAnsi="Times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F60767"/>
    <w:pPr>
      <w:spacing w:before="100" w:beforeAutospacing="1" w:after="100" w:afterAutospacing="1"/>
    </w:pPr>
    <w:rPr>
      <w:lang w:eastAsia="es-ES"/>
    </w:rPr>
  </w:style>
  <w:style w:type="paragraph" w:customStyle="1" w:styleId="P1">
    <w:name w:val="P1"/>
    <w:basedOn w:val="Normal"/>
    <w:uiPriority w:val="99"/>
    <w:rsid w:val="00223DBA"/>
    <w:pPr>
      <w:spacing w:line="225" w:lineRule="exact"/>
      <w:jc w:val="both"/>
    </w:pPr>
    <w:rPr>
      <w:rFonts w:ascii="Arial" w:eastAsia="MS Mincho" w:hAnsi="Arial"/>
      <w:sz w:val="17"/>
      <w:lang w:val="en-US" w:eastAsia="ja-JP"/>
    </w:rPr>
  </w:style>
  <w:style w:type="table" w:styleId="TableGrid">
    <w:name w:val="Table Grid"/>
    <w:basedOn w:val="TableNormal"/>
    <w:uiPriority w:val="59"/>
    <w:rsid w:val="00E444D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06C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6C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6C7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6C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6C7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Acknowledgements">
    <w:name w:val="Acknowledgements"/>
    <w:basedOn w:val="Normal"/>
    <w:rsid w:val="00163F6D"/>
    <w:rPr>
      <w:rFonts w:eastAsia="MS Mincho"/>
      <w:lang w:val="en-US" w:eastAsia="ja-JP"/>
    </w:rPr>
  </w:style>
  <w:style w:type="paragraph" w:customStyle="1" w:styleId="Tableofcontents">
    <w:name w:val="Table of contents"/>
    <w:basedOn w:val="Normal"/>
    <w:autoRedefine/>
    <w:rsid w:val="00374FE7"/>
    <w:rPr>
      <w:rFonts w:eastAsia="MS Mincho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67459"/>
    <w:rPr>
      <w:color w:val="808080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01A1D"/>
    <w:pPr>
      <w:numPr>
        <w:ilvl w:val="0"/>
      </w:numPr>
      <w:spacing w:before="240" w:after="240"/>
    </w:pPr>
    <w:rPr>
      <w:rFonts w:ascii="Times New Roman" w:eastAsiaTheme="minorHAnsi" w:hAnsi="Times New Roman" w:cs="Times New Roman"/>
      <w:b/>
      <w:color w:val="auto"/>
      <w:spacing w:val="0"/>
      <w:sz w:val="24"/>
      <w:szCs w:val="24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1A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01A1D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6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1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2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2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7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8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67EA25-B6C4-4C8D-B456-187024CE39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292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Frontiers</cp:lastModifiedBy>
  <cp:revision>2</cp:revision>
  <cp:lastPrinted>2017-06-21T07:47:00Z</cp:lastPrinted>
  <dcterms:created xsi:type="dcterms:W3CDTF">2019-12-02T13:55:00Z</dcterms:created>
  <dcterms:modified xsi:type="dcterms:W3CDTF">2019-12-02T13:55:00Z</dcterms:modified>
</cp:coreProperties>
</file>